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161DE" w14:textId="77777777" w:rsidR="00AC4D0E" w:rsidRDefault="00AC4D0E" w:rsidP="00AC4D0E">
      <w:pPr>
        <w:tabs>
          <w:tab w:val="left" w:pos="2863"/>
        </w:tabs>
        <w:spacing w:before="134"/>
        <w:ind w:left="1183"/>
        <w:rPr>
          <w:rFonts w:ascii="Times New Roman"/>
          <w:sz w:val="52"/>
        </w:rPr>
      </w:pPr>
      <w:r>
        <w:rPr>
          <w:rFonts w:ascii="Cantarell"/>
          <w:position w:val="-25"/>
          <w:sz w:val="120"/>
        </w:rPr>
        <w:t>14</w:t>
      </w:r>
      <w:r>
        <w:rPr>
          <w:rFonts w:ascii="Cantarell"/>
          <w:position w:val="-25"/>
          <w:sz w:val="120"/>
        </w:rPr>
        <w:tab/>
      </w:r>
      <w:r>
        <w:rPr>
          <w:rFonts w:ascii="Times New Roman"/>
          <w:w w:val="115"/>
          <w:sz w:val="52"/>
        </w:rPr>
        <w:t>Web</w:t>
      </w:r>
      <w:r>
        <w:rPr>
          <w:rFonts w:ascii="Times New Roman"/>
          <w:spacing w:val="36"/>
          <w:w w:val="115"/>
          <w:sz w:val="52"/>
        </w:rPr>
        <w:t xml:space="preserve"> </w:t>
      </w:r>
      <w:r>
        <w:rPr>
          <w:rFonts w:ascii="Times New Roman"/>
          <w:w w:val="115"/>
          <w:sz w:val="52"/>
        </w:rPr>
        <w:t>Mining</w:t>
      </w:r>
    </w:p>
    <w:p w14:paraId="61E44DEC" w14:textId="7BEEEB53" w:rsidR="00AC4D0E" w:rsidRDefault="00AC4D0E" w:rsidP="00AC4D0E">
      <w:pPr>
        <w:pStyle w:val="BodyText"/>
        <w:spacing w:before="4"/>
        <w:rPr>
          <w:rFonts w:ascii="Times New Roman"/>
          <w:sz w:val="9"/>
        </w:rPr>
      </w:pPr>
      <w:r>
        <w:rPr>
          <w:noProof/>
        </w:rPr>
        <mc:AlternateContent>
          <mc:Choice Requires="wps">
            <w:drawing>
              <wp:anchor distT="0" distB="0" distL="0" distR="0" simplePos="0" relativeHeight="251656704" behindDoc="1" locked="0" layoutInCell="1" allowOverlap="1" wp14:anchorId="643BF430" wp14:editId="7E46C48A">
                <wp:simplePos x="0" y="0"/>
                <wp:positionH relativeFrom="page">
                  <wp:posOffset>754380</wp:posOffset>
                </wp:positionH>
                <wp:positionV relativeFrom="paragraph">
                  <wp:posOffset>96520</wp:posOffset>
                </wp:positionV>
                <wp:extent cx="5175250" cy="1502410"/>
                <wp:effectExtent l="11430" t="10795" r="13970" b="10795"/>
                <wp:wrapTopAndBottom/>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0" cy="150241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CA04E69" w14:textId="77777777" w:rsidR="00AC4D0E" w:rsidRDefault="00AC4D0E" w:rsidP="00AC4D0E">
                            <w:pPr>
                              <w:spacing w:before="75"/>
                              <w:ind w:left="119"/>
                              <w:rPr>
                                <w:rFonts w:ascii="Georgia"/>
                                <w:sz w:val="24"/>
                              </w:rPr>
                            </w:pPr>
                            <w:r>
                              <w:rPr>
                                <w:rFonts w:ascii="Georgia"/>
                                <w:w w:val="120"/>
                                <w:sz w:val="24"/>
                              </w:rPr>
                              <w:t>Learning Objectives</w:t>
                            </w:r>
                          </w:p>
                          <w:p w14:paraId="6CECF460" w14:textId="77777777" w:rsidR="00AC4D0E" w:rsidRDefault="00AC4D0E" w:rsidP="00AC4D0E">
                            <w:pPr>
                              <w:numPr>
                                <w:ilvl w:val="0"/>
                                <w:numId w:val="1"/>
                              </w:numPr>
                              <w:tabs>
                                <w:tab w:val="left" w:pos="600"/>
                              </w:tabs>
                              <w:spacing w:before="181"/>
                              <w:ind w:hanging="241"/>
                              <w:rPr>
                                <w:sz w:val="18"/>
                              </w:rPr>
                            </w:pPr>
                            <w:r>
                              <w:rPr>
                                <w:sz w:val="18"/>
                              </w:rPr>
                              <w:t xml:space="preserve">Understand the concept of </w:t>
                            </w:r>
                            <w:r>
                              <w:rPr>
                                <w:spacing w:val="-3"/>
                                <w:sz w:val="18"/>
                              </w:rPr>
                              <w:t>Web</w:t>
                            </w:r>
                            <w:r>
                              <w:rPr>
                                <w:spacing w:val="3"/>
                                <w:sz w:val="18"/>
                              </w:rPr>
                              <w:t xml:space="preserve"> </w:t>
                            </w:r>
                            <w:r>
                              <w:rPr>
                                <w:sz w:val="18"/>
                              </w:rPr>
                              <w:t>Mining</w:t>
                            </w:r>
                          </w:p>
                          <w:p w14:paraId="5967E5BC" w14:textId="77777777" w:rsidR="00AC4D0E" w:rsidRDefault="00AC4D0E" w:rsidP="00AC4D0E">
                            <w:pPr>
                              <w:numPr>
                                <w:ilvl w:val="0"/>
                                <w:numId w:val="1"/>
                              </w:numPr>
                              <w:tabs>
                                <w:tab w:val="left" w:pos="600"/>
                              </w:tabs>
                              <w:spacing w:before="95"/>
                              <w:ind w:hanging="241"/>
                              <w:rPr>
                                <w:sz w:val="18"/>
                              </w:rPr>
                            </w:pPr>
                            <w:r>
                              <w:rPr>
                                <w:sz w:val="18"/>
                              </w:rPr>
                              <w:t>Know the goals and process of web content</w:t>
                            </w:r>
                            <w:r>
                              <w:rPr>
                                <w:spacing w:val="-8"/>
                                <w:sz w:val="18"/>
                              </w:rPr>
                              <w:t xml:space="preserve"> </w:t>
                            </w:r>
                            <w:r>
                              <w:rPr>
                                <w:sz w:val="18"/>
                              </w:rPr>
                              <w:t>mining</w:t>
                            </w:r>
                          </w:p>
                          <w:p w14:paraId="01E535A4" w14:textId="77777777" w:rsidR="00AC4D0E" w:rsidRDefault="00AC4D0E" w:rsidP="00AC4D0E">
                            <w:pPr>
                              <w:numPr>
                                <w:ilvl w:val="0"/>
                                <w:numId w:val="1"/>
                              </w:numPr>
                              <w:tabs>
                                <w:tab w:val="left" w:pos="600"/>
                              </w:tabs>
                              <w:spacing w:before="95"/>
                              <w:ind w:hanging="241"/>
                              <w:rPr>
                                <w:sz w:val="18"/>
                              </w:rPr>
                            </w:pPr>
                            <w:r>
                              <w:rPr>
                                <w:sz w:val="18"/>
                              </w:rPr>
                              <w:t>Know the goals and process of web structure</w:t>
                            </w:r>
                            <w:r>
                              <w:rPr>
                                <w:spacing w:val="-11"/>
                                <w:sz w:val="18"/>
                              </w:rPr>
                              <w:t xml:space="preserve"> </w:t>
                            </w:r>
                            <w:r>
                              <w:rPr>
                                <w:sz w:val="18"/>
                              </w:rPr>
                              <w:t>mining</w:t>
                            </w:r>
                          </w:p>
                          <w:p w14:paraId="51478DF9" w14:textId="77777777" w:rsidR="00AC4D0E" w:rsidRDefault="00AC4D0E" w:rsidP="00AC4D0E">
                            <w:pPr>
                              <w:numPr>
                                <w:ilvl w:val="0"/>
                                <w:numId w:val="1"/>
                              </w:numPr>
                              <w:tabs>
                                <w:tab w:val="left" w:pos="600"/>
                              </w:tabs>
                              <w:spacing w:before="95"/>
                              <w:ind w:hanging="241"/>
                              <w:rPr>
                                <w:sz w:val="18"/>
                              </w:rPr>
                            </w:pPr>
                            <w:r>
                              <w:rPr>
                                <w:sz w:val="18"/>
                              </w:rPr>
                              <w:t>Learn about hub and authority</w:t>
                            </w:r>
                            <w:r>
                              <w:rPr>
                                <w:spacing w:val="4"/>
                                <w:sz w:val="18"/>
                              </w:rPr>
                              <w:t xml:space="preserve"> </w:t>
                            </w:r>
                            <w:r>
                              <w:rPr>
                                <w:sz w:val="18"/>
                              </w:rPr>
                              <w:t>pages</w:t>
                            </w:r>
                          </w:p>
                          <w:p w14:paraId="411E688B" w14:textId="77777777" w:rsidR="00AC4D0E" w:rsidRDefault="00AC4D0E" w:rsidP="00AC4D0E">
                            <w:pPr>
                              <w:numPr>
                                <w:ilvl w:val="0"/>
                                <w:numId w:val="1"/>
                              </w:numPr>
                              <w:tabs>
                                <w:tab w:val="left" w:pos="600"/>
                              </w:tabs>
                              <w:spacing w:before="95"/>
                              <w:ind w:hanging="241"/>
                              <w:rPr>
                                <w:sz w:val="18"/>
                              </w:rPr>
                            </w:pPr>
                            <w:r>
                              <w:rPr>
                                <w:sz w:val="18"/>
                              </w:rPr>
                              <w:t>Understand</w:t>
                            </w:r>
                            <w:r>
                              <w:rPr>
                                <w:spacing w:val="-7"/>
                                <w:sz w:val="18"/>
                              </w:rPr>
                              <w:t xml:space="preserve"> </w:t>
                            </w:r>
                            <w:r>
                              <w:rPr>
                                <w:sz w:val="18"/>
                              </w:rPr>
                              <w:t>the</w:t>
                            </w:r>
                            <w:r>
                              <w:rPr>
                                <w:spacing w:val="-6"/>
                                <w:sz w:val="18"/>
                              </w:rPr>
                              <w:t xml:space="preserve"> </w:t>
                            </w:r>
                            <w:r>
                              <w:rPr>
                                <w:sz w:val="18"/>
                              </w:rPr>
                              <w:t>goals,</w:t>
                            </w:r>
                            <w:r>
                              <w:rPr>
                                <w:spacing w:val="-6"/>
                                <w:sz w:val="18"/>
                              </w:rPr>
                              <w:t xml:space="preserve"> </w:t>
                            </w:r>
                            <w:r>
                              <w:rPr>
                                <w:sz w:val="18"/>
                              </w:rPr>
                              <w:t>architecture,</w:t>
                            </w:r>
                            <w:r>
                              <w:rPr>
                                <w:spacing w:val="-6"/>
                                <w:sz w:val="18"/>
                              </w:rPr>
                              <w:t xml:space="preserve"> </w:t>
                            </w:r>
                            <w:r>
                              <w:rPr>
                                <w:sz w:val="18"/>
                              </w:rPr>
                              <w:t>and</w:t>
                            </w:r>
                            <w:r>
                              <w:rPr>
                                <w:spacing w:val="-7"/>
                                <w:sz w:val="18"/>
                              </w:rPr>
                              <w:t xml:space="preserve"> </w:t>
                            </w:r>
                            <w:r>
                              <w:rPr>
                                <w:sz w:val="18"/>
                              </w:rPr>
                              <w:t>process</w:t>
                            </w:r>
                            <w:r>
                              <w:rPr>
                                <w:spacing w:val="-6"/>
                                <w:sz w:val="18"/>
                              </w:rPr>
                              <w:t xml:space="preserve"> </w:t>
                            </w:r>
                            <w:r>
                              <w:rPr>
                                <w:sz w:val="18"/>
                              </w:rPr>
                              <w:t>of</w:t>
                            </w:r>
                            <w:r>
                              <w:rPr>
                                <w:spacing w:val="-6"/>
                                <w:sz w:val="18"/>
                              </w:rPr>
                              <w:t xml:space="preserve"> </w:t>
                            </w:r>
                            <w:r>
                              <w:rPr>
                                <w:sz w:val="18"/>
                              </w:rPr>
                              <w:t>web</w:t>
                            </w:r>
                            <w:r>
                              <w:rPr>
                                <w:spacing w:val="-7"/>
                                <w:sz w:val="18"/>
                              </w:rPr>
                              <w:t xml:space="preserve"> </w:t>
                            </w:r>
                            <w:r>
                              <w:rPr>
                                <w:sz w:val="18"/>
                              </w:rPr>
                              <w:t>usage</w:t>
                            </w:r>
                            <w:r>
                              <w:rPr>
                                <w:spacing w:val="-6"/>
                                <w:sz w:val="18"/>
                              </w:rPr>
                              <w:t xml:space="preserve"> </w:t>
                            </w:r>
                            <w:r>
                              <w:rPr>
                                <w:sz w:val="18"/>
                              </w:rPr>
                              <w:t>mining</w:t>
                            </w:r>
                          </w:p>
                          <w:p w14:paraId="469D7A3B" w14:textId="77777777" w:rsidR="00AC4D0E" w:rsidRDefault="00AC4D0E" w:rsidP="00AC4D0E">
                            <w:pPr>
                              <w:numPr>
                                <w:ilvl w:val="0"/>
                                <w:numId w:val="1"/>
                              </w:numPr>
                              <w:tabs>
                                <w:tab w:val="left" w:pos="600"/>
                              </w:tabs>
                              <w:spacing w:before="95"/>
                              <w:ind w:hanging="241"/>
                              <w:rPr>
                                <w:sz w:val="18"/>
                              </w:rPr>
                            </w:pPr>
                            <w:r>
                              <w:rPr>
                                <w:sz w:val="18"/>
                              </w:rPr>
                              <w:t>Compute PageRank manually for a small</w:t>
                            </w:r>
                            <w:r>
                              <w:rPr>
                                <w:spacing w:val="-7"/>
                                <w:sz w:val="18"/>
                              </w:rPr>
                              <w:t xml:space="preserve"> </w:t>
                            </w:r>
                            <w:r>
                              <w:rPr>
                                <w:sz w:val="18"/>
                              </w:rPr>
                              <w:t>networ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3BF430" id="_x0000_t202" coordsize="21600,21600" o:spt="202" path="m,l,21600r21600,l21600,xe">
                <v:stroke joinstyle="miter"/>
                <v:path gradientshapeok="t" o:connecttype="rect"/>
              </v:shapetype>
              <v:shape id="Text Box 31" o:spid="_x0000_s1026" type="#_x0000_t202" style="position:absolute;margin-left:59.4pt;margin-top:7.6pt;width:407.5pt;height:118.3pt;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" filled="f" strokeweight=".5pt">
                <v:textbox inset="0,0,0,0">
                  <w:txbxContent>
                    <w:p w14:paraId="3CA04E69" w14:textId="77777777" w:rsidR="00AC4D0E" w:rsidRDefault="00AC4D0E" w:rsidP="00AC4D0E">
                      <w:pPr>
                        <w:spacing w:before="75"/>
                        <w:ind w:left="119"/>
                        <w:rPr>
                          <w:rFonts w:ascii="Georgia"/>
                          <w:sz w:val="24"/>
                        </w:rPr>
                      </w:pPr>
                      <w:r>
                        <w:rPr>
                          <w:rFonts w:ascii="Georgia"/>
                          <w:w w:val="120"/>
                          <w:sz w:val="24"/>
                        </w:rPr>
                        <w:t>Learning Objectives</w:t>
                      </w:r>
                    </w:p>
                    <w:p w14:paraId="6CECF460" w14:textId="77777777" w:rsidR="00AC4D0E" w:rsidRDefault="00AC4D0E" w:rsidP="00AC4D0E">
                      <w:pPr>
                        <w:numPr>
                          <w:ilvl w:val="0"/>
                          <w:numId w:val="1"/>
                        </w:numPr>
                        <w:tabs>
                          <w:tab w:val="left" w:pos="600"/>
                        </w:tabs>
                        <w:spacing w:before="181"/>
                        <w:ind w:hanging="241"/>
                        <w:rPr>
                          <w:sz w:val="18"/>
                        </w:rPr>
                      </w:pPr>
                      <w:r>
                        <w:rPr>
                          <w:sz w:val="18"/>
                        </w:rPr>
                        <w:t xml:space="preserve">Understand the concept of </w:t>
                      </w:r>
                      <w:r>
                        <w:rPr>
                          <w:spacing w:val="-3"/>
                          <w:sz w:val="18"/>
                        </w:rPr>
                        <w:t>Web</w:t>
                      </w:r>
                      <w:r>
                        <w:rPr>
                          <w:spacing w:val="3"/>
                          <w:sz w:val="18"/>
                        </w:rPr>
                        <w:t xml:space="preserve"> </w:t>
                      </w:r>
                      <w:r>
                        <w:rPr>
                          <w:sz w:val="18"/>
                        </w:rPr>
                        <w:t>Mining</w:t>
                      </w:r>
                    </w:p>
                    <w:p w14:paraId="5967E5BC" w14:textId="77777777" w:rsidR="00AC4D0E" w:rsidRDefault="00AC4D0E" w:rsidP="00AC4D0E">
                      <w:pPr>
                        <w:numPr>
                          <w:ilvl w:val="0"/>
                          <w:numId w:val="1"/>
                        </w:numPr>
                        <w:tabs>
                          <w:tab w:val="left" w:pos="600"/>
                        </w:tabs>
                        <w:spacing w:before="95"/>
                        <w:ind w:hanging="241"/>
                        <w:rPr>
                          <w:sz w:val="18"/>
                        </w:rPr>
                      </w:pPr>
                      <w:r>
                        <w:rPr>
                          <w:sz w:val="18"/>
                        </w:rPr>
                        <w:t>Know the goals and process of web content</w:t>
                      </w:r>
                      <w:r>
                        <w:rPr>
                          <w:spacing w:val="-8"/>
                          <w:sz w:val="18"/>
                        </w:rPr>
                        <w:t xml:space="preserve"> </w:t>
                      </w:r>
                      <w:r>
                        <w:rPr>
                          <w:sz w:val="18"/>
                        </w:rPr>
                        <w:t>mining</w:t>
                      </w:r>
                    </w:p>
                    <w:p w14:paraId="01E535A4" w14:textId="77777777" w:rsidR="00AC4D0E" w:rsidRDefault="00AC4D0E" w:rsidP="00AC4D0E">
                      <w:pPr>
                        <w:numPr>
                          <w:ilvl w:val="0"/>
                          <w:numId w:val="1"/>
                        </w:numPr>
                        <w:tabs>
                          <w:tab w:val="left" w:pos="600"/>
                        </w:tabs>
                        <w:spacing w:before="95"/>
                        <w:ind w:hanging="241"/>
                        <w:rPr>
                          <w:sz w:val="18"/>
                        </w:rPr>
                      </w:pPr>
                      <w:r>
                        <w:rPr>
                          <w:sz w:val="18"/>
                        </w:rPr>
                        <w:t>Know the goals and process of web structure</w:t>
                      </w:r>
                      <w:r>
                        <w:rPr>
                          <w:spacing w:val="-11"/>
                          <w:sz w:val="18"/>
                        </w:rPr>
                        <w:t xml:space="preserve"> </w:t>
                      </w:r>
                      <w:r>
                        <w:rPr>
                          <w:sz w:val="18"/>
                        </w:rPr>
                        <w:t>mining</w:t>
                      </w:r>
                    </w:p>
                    <w:p w14:paraId="51478DF9" w14:textId="77777777" w:rsidR="00AC4D0E" w:rsidRDefault="00AC4D0E" w:rsidP="00AC4D0E">
                      <w:pPr>
                        <w:numPr>
                          <w:ilvl w:val="0"/>
                          <w:numId w:val="1"/>
                        </w:numPr>
                        <w:tabs>
                          <w:tab w:val="left" w:pos="600"/>
                        </w:tabs>
                        <w:spacing w:before="95"/>
                        <w:ind w:hanging="241"/>
                        <w:rPr>
                          <w:sz w:val="18"/>
                        </w:rPr>
                      </w:pPr>
                      <w:r>
                        <w:rPr>
                          <w:sz w:val="18"/>
                        </w:rPr>
                        <w:t>Learn about hub and authority</w:t>
                      </w:r>
                      <w:r>
                        <w:rPr>
                          <w:spacing w:val="4"/>
                          <w:sz w:val="18"/>
                        </w:rPr>
                        <w:t xml:space="preserve"> </w:t>
                      </w:r>
                      <w:r>
                        <w:rPr>
                          <w:sz w:val="18"/>
                        </w:rPr>
                        <w:t>pages</w:t>
                      </w:r>
                    </w:p>
                    <w:p w14:paraId="411E688B" w14:textId="77777777" w:rsidR="00AC4D0E" w:rsidRDefault="00AC4D0E" w:rsidP="00AC4D0E">
                      <w:pPr>
                        <w:numPr>
                          <w:ilvl w:val="0"/>
                          <w:numId w:val="1"/>
                        </w:numPr>
                        <w:tabs>
                          <w:tab w:val="left" w:pos="600"/>
                        </w:tabs>
                        <w:spacing w:before="95"/>
                        <w:ind w:hanging="241"/>
                        <w:rPr>
                          <w:sz w:val="18"/>
                        </w:rPr>
                      </w:pPr>
                      <w:r>
                        <w:rPr>
                          <w:sz w:val="18"/>
                        </w:rPr>
                        <w:t>Understand</w:t>
                      </w:r>
                      <w:r>
                        <w:rPr>
                          <w:spacing w:val="-7"/>
                          <w:sz w:val="18"/>
                        </w:rPr>
                        <w:t xml:space="preserve"> </w:t>
                      </w:r>
                      <w:r>
                        <w:rPr>
                          <w:sz w:val="18"/>
                        </w:rPr>
                        <w:t>the</w:t>
                      </w:r>
                      <w:r>
                        <w:rPr>
                          <w:spacing w:val="-6"/>
                          <w:sz w:val="18"/>
                        </w:rPr>
                        <w:t xml:space="preserve"> </w:t>
                      </w:r>
                      <w:r>
                        <w:rPr>
                          <w:sz w:val="18"/>
                        </w:rPr>
                        <w:t>goals,</w:t>
                      </w:r>
                      <w:r>
                        <w:rPr>
                          <w:spacing w:val="-6"/>
                          <w:sz w:val="18"/>
                        </w:rPr>
                        <w:t xml:space="preserve"> </w:t>
                      </w:r>
                      <w:r>
                        <w:rPr>
                          <w:sz w:val="18"/>
                        </w:rPr>
                        <w:t>architecture,</w:t>
                      </w:r>
                      <w:r>
                        <w:rPr>
                          <w:spacing w:val="-6"/>
                          <w:sz w:val="18"/>
                        </w:rPr>
                        <w:t xml:space="preserve"> </w:t>
                      </w:r>
                      <w:r>
                        <w:rPr>
                          <w:sz w:val="18"/>
                        </w:rPr>
                        <w:t>and</w:t>
                      </w:r>
                      <w:r>
                        <w:rPr>
                          <w:spacing w:val="-7"/>
                          <w:sz w:val="18"/>
                        </w:rPr>
                        <w:t xml:space="preserve"> </w:t>
                      </w:r>
                      <w:r>
                        <w:rPr>
                          <w:sz w:val="18"/>
                        </w:rPr>
                        <w:t>process</w:t>
                      </w:r>
                      <w:r>
                        <w:rPr>
                          <w:spacing w:val="-6"/>
                          <w:sz w:val="18"/>
                        </w:rPr>
                        <w:t xml:space="preserve"> </w:t>
                      </w:r>
                      <w:r>
                        <w:rPr>
                          <w:sz w:val="18"/>
                        </w:rPr>
                        <w:t>of</w:t>
                      </w:r>
                      <w:r>
                        <w:rPr>
                          <w:spacing w:val="-6"/>
                          <w:sz w:val="18"/>
                        </w:rPr>
                        <w:t xml:space="preserve"> </w:t>
                      </w:r>
                      <w:r>
                        <w:rPr>
                          <w:sz w:val="18"/>
                        </w:rPr>
                        <w:t>web</w:t>
                      </w:r>
                      <w:r>
                        <w:rPr>
                          <w:spacing w:val="-7"/>
                          <w:sz w:val="18"/>
                        </w:rPr>
                        <w:t xml:space="preserve"> </w:t>
                      </w:r>
                      <w:r>
                        <w:rPr>
                          <w:sz w:val="18"/>
                        </w:rPr>
                        <w:t>usage</w:t>
                      </w:r>
                      <w:r>
                        <w:rPr>
                          <w:spacing w:val="-6"/>
                          <w:sz w:val="18"/>
                        </w:rPr>
                        <w:t xml:space="preserve"> </w:t>
                      </w:r>
                      <w:r>
                        <w:rPr>
                          <w:sz w:val="18"/>
                        </w:rPr>
                        <w:t>mining</w:t>
                      </w:r>
                    </w:p>
                    <w:p w14:paraId="469D7A3B" w14:textId="77777777" w:rsidR="00AC4D0E" w:rsidRDefault="00AC4D0E" w:rsidP="00AC4D0E">
                      <w:pPr>
                        <w:numPr>
                          <w:ilvl w:val="0"/>
                          <w:numId w:val="1"/>
                        </w:numPr>
                        <w:tabs>
                          <w:tab w:val="left" w:pos="600"/>
                        </w:tabs>
                        <w:spacing w:before="95"/>
                        <w:ind w:hanging="241"/>
                        <w:rPr>
                          <w:sz w:val="18"/>
                        </w:rPr>
                      </w:pPr>
                      <w:r>
                        <w:rPr>
                          <w:sz w:val="18"/>
                        </w:rPr>
                        <w:t>Compute PageRank manually for a small</w:t>
                      </w:r>
                      <w:r>
                        <w:rPr>
                          <w:spacing w:val="-7"/>
                          <w:sz w:val="18"/>
                        </w:rPr>
                        <w:t xml:space="preserve"> </w:t>
                      </w:r>
                      <w:r>
                        <w:rPr>
                          <w:sz w:val="18"/>
                        </w:rPr>
                        <w:t>network</w:t>
                      </w:r>
                    </w:p>
                  </w:txbxContent>
                </v:textbox>
                <w10:wrap type="topAndBottom" anchorx="page"/>
              </v:shape>
            </w:pict>
          </mc:Fallback>
        </mc:AlternateContent>
      </w:r>
    </w:p>
    <w:p w14:paraId="0E8E537E" w14:textId="77777777" w:rsidR="00AC4D0E" w:rsidRDefault="00AC4D0E" w:rsidP="00AC4D0E">
      <w:pPr>
        <w:pStyle w:val="BodyText"/>
        <w:spacing w:before="3"/>
        <w:rPr>
          <w:rFonts w:ascii="Times New Roman"/>
          <w:sz w:val="23"/>
        </w:rPr>
      </w:pPr>
    </w:p>
    <w:p w14:paraId="0525CCD0" w14:textId="77777777" w:rsidR="00AC4D0E" w:rsidRDefault="00AC4D0E" w:rsidP="00AC4D0E">
      <w:pPr>
        <w:pStyle w:val="Heading3"/>
        <w:spacing w:before="66"/>
        <w:jc w:val="left"/>
      </w:pPr>
      <w:r>
        <w:rPr>
          <w:w w:val="120"/>
        </w:rPr>
        <w:t>INTRODUCTION</w:t>
      </w:r>
    </w:p>
    <w:p w14:paraId="162EF858" w14:textId="5A2054EB" w:rsidR="00AC4D0E" w:rsidRDefault="00AC4D0E" w:rsidP="00AC4D0E">
      <w:pPr>
        <w:pStyle w:val="BodyText"/>
        <w:spacing w:before="140" w:line="264" w:lineRule="auto"/>
        <w:ind w:left="1183" w:right="1181"/>
        <w:jc w:val="both"/>
      </w:pPr>
      <w:r>
        <w:t xml:space="preserve">Web Mining is the art and science of discovering patterns and insights from </w:t>
      </w:r>
      <w:r>
        <w:rPr>
          <w:spacing w:val="-5"/>
        </w:rPr>
        <w:t xml:space="preserve">the </w:t>
      </w:r>
      <w:r>
        <w:t xml:space="preserve">World Wide Web to improve it. The World Wide Web is at the heart of the digital revolution. More data is posted on the web every day than was there on the whole web just 20 years ago. Billions of users are using it every day </w:t>
      </w:r>
      <w:r>
        <w:rPr>
          <w:spacing w:val="-5"/>
        </w:rPr>
        <w:t xml:space="preserve">for </w:t>
      </w:r>
      <w:r>
        <w:t xml:space="preserve">a variety of purposes. The web is used for electronic commerce, business </w:t>
      </w:r>
      <w:r>
        <w:rPr>
          <w:spacing w:val="-5"/>
        </w:rPr>
        <w:t>com</w:t>
      </w:r>
      <w:r>
        <w:t xml:space="preserve">munication, and many other applications. Web mining analyzes data from </w:t>
      </w:r>
      <w:r>
        <w:rPr>
          <w:spacing w:val="-6"/>
        </w:rPr>
        <w:t xml:space="preserve">the </w:t>
      </w:r>
      <w:r>
        <w:t>web and helps find insights that could optimize the web content and improve the</w:t>
      </w:r>
      <w:r>
        <w:rPr>
          <w:spacing w:val="-5"/>
        </w:rPr>
        <w:t xml:space="preserve"> </w:t>
      </w:r>
      <w:r>
        <w:t>user</w:t>
      </w:r>
      <w:r>
        <w:rPr>
          <w:spacing w:val="-5"/>
        </w:rPr>
        <w:t xml:space="preserve"> </w:t>
      </w:r>
      <w:r>
        <w:t>experience.</w:t>
      </w:r>
      <w:r>
        <w:rPr>
          <w:spacing w:val="-5"/>
        </w:rPr>
        <w:t xml:space="preserve"> </w:t>
      </w:r>
      <w:r>
        <w:t>Data</w:t>
      </w:r>
      <w:r>
        <w:rPr>
          <w:spacing w:val="-5"/>
        </w:rPr>
        <w:t xml:space="preserve"> </w:t>
      </w:r>
      <w:r>
        <w:t>for</w:t>
      </w:r>
      <w:r>
        <w:rPr>
          <w:spacing w:val="-5"/>
        </w:rPr>
        <w:t xml:space="preserve"> </w:t>
      </w:r>
      <w:r>
        <w:t>web</w:t>
      </w:r>
      <w:r>
        <w:rPr>
          <w:spacing w:val="-5"/>
        </w:rPr>
        <w:t xml:space="preserve"> </w:t>
      </w:r>
      <w:r>
        <w:t>mining</w:t>
      </w:r>
      <w:r>
        <w:rPr>
          <w:spacing w:val="-5"/>
        </w:rPr>
        <w:t xml:space="preserve"> </w:t>
      </w:r>
      <w:r>
        <w:t>is</w:t>
      </w:r>
      <w:r>
        <w:rPr>
          <w:spacing w:val="-4"/>
        </w:rPr>
        <w:t xml:space="preserve"> </w:t>
      </w:r>
      <w:r>
        <w:t>collected</w:t>
      </w:r>
      <w:r>
        <w:rPr>
          <w:spacing w:val="-5"/>
        </w:rPr>
        <w:t xml:space="preserve"> </w:t>
      </w:r>
      <w:r>
        <w:t>via</w:t>
      </w:r>
      <w:r>
        <w:rPr>
          <w:spacing w:val="-5"/>
        </w:rPr>
        <w:t xml:space="preserve"> </w:t>
      </w:r>
      <w:r>
        <w:t>web</w:t>
      </w:r>
      <w:r>
        <w:rPr>
          <w:spacing w:val="-5"/>
        </w:rPr>
        <w:t xml:space="preserve"> </w:t>
      </w:r>
      <w:r>
        <w:t>crawlers,</w:t>
      </w:r>
      <w:r>
        <w:rPr>
          <w:spacing w:val="-5"/>
        </w:rPr>
        <w:t xml:space="preserve"> </w:t>
      </w:r>
      <w:r>
        <w:t>weblogs, and other</w:t>
      </w:r>
      <w:r>
        <w:rPr>
          <w:spacing w:val="24"/>
        </w:rPr>
        <w:t xml:space="preserve"> </w:t>
      </w:r>
      <w:r>
        <w:t>means.</w:t>
      </w:r>
    </w:p>
    <w:p w14:paraId="22FA04F6" w14:textId="77777777" w:rsidR="00AC4D0E" w:rsidRDefault="00AC4D0E" w:rsidP="00AC4D0E">
      <w:pPr>
        <w:pStyle w:val="BodyText"/>
        <w:spacing w:line="247" w:lineRule="exact"/>
        <w:ind w:left="1423"/>
        <w:jc w:val="both"/>
      </w:pPr>
      <w:r>
        <w:t>Here are some characteristics of optimized websites</w:t>
      </w:r>
    </w:p>
    <w:p w14:paraId="6C9D25A9" w14:textId="25669D87" w:rsidR="00AC4D0E" w:rsidRDefault="00AC4D0E" w:rsidP="00AC4D0E">
      <w:pPr>
        <w:pStyle w:val="BodyText"/>
        <w:spacing w:before="185" w:line="252" w:lineRule="auto"/>
        <w:ind w:left="1183" w:right="1181"/>
        <w:jc w:val="both"/>
      </w:pPr>
      <w:r>
        <w:rPr>
          <w:rFonts w:ascii="Georgia"/>
          <w:i/>
        </w:rPr>
        <w:t xml:space="preserve">Appearance </w:t>
      </w:r>
      <w:r>
        <w:t xml:space="preserve">Aesthetic </w:t>
      </w:r>
      <w:proofErr w:type="spellStart"/>
      <w:proofErr w:type="gramStart"/>
      <w:r>
        <w:t>design,well</w:t>
      </w:r>
      <w:proofErr w:type="spellEnd"/>
      <w:proofErr w:type="gramEnd"/>
      <w:r>
        <w:t xml:space="preserve">-formatted content, easy to scan and </w:t>
      </w:r>
      <w:r>
        <w:rPr>
          <w:spacing w:val="-4"/>
        </w:rPr>
        <w:t>navi</w:t>
      </w:r>
      <w:r>
        <w:t>gate, good color</w:t>
      </w:r>
      <w:r>
        <w:rPr>
          <w:spacing w:val="36"/>
        </w:rPr>
        <w:t xml:space="preserve"> </w:t>
      </w:r>
      <w:r>
        <w:t>contrasts</w:t>
      </w:r>
    </w:p>
    <w:p w14:paraId="63BAAB7E" w14:textId="77777777" w:rsidR="00AC4D0E" w:rsidRDefault="00AC4D0E" w:rsidP="00AC4D0E">
      <w:pPr>
        <w:pStyle w:val="BodyText"/>
        <w:spacing w:before="173" w:line="252" w:lineRule="auto"/>
        <w:ind w:left="1183" w:right="1183"/>
        <w:jc w:val="both"/>
      </w:pPr>
      <w:r>
        <w:rPr>
          <w:rFonts w:ascii="Georgia"/>
          <w:i/>
        </w:rPr>
        <w:t xml:space="preserve">Content </w:t>
      </w:r>
      <w:r>
        <w:t>Well-planned information architecture with useful content, Fresh content, search engine optimized, links to other good sites</w:t>
      </w:r>
    </w:p>
    <w:p w14:paraId="0B51FE95" w14:textId="215A7C23" w:rsidR="00AC4D0E" w:rsidRDefault="00AC4D0E" w:rsidP="00AC4D0E">
      <w:pPr>
        <w:pStyle w:val="BodyText"/>
        <w:spacing w:before="173" w:line="252" w:lineRule="auto"/>
        <w:ind w:left="1183" w:right="1181"/>
        <w:jc w:val="both"/>
      </w:pPr>
      <w:r>
        <w:rPr>
          <w:rFonts w:ascii="Georgia"/>
          <w:i/>
        </w:rPr>
        <w:t xml:space="preserve">Functionality </w:t>
      </w:r>
      <w:r>
        <w:t>Accessible to all authorized users, fast loading times, usable forms, mobile</w:t>
      </w:r>
      <w:r w:rsidR="00B60814">
        <w:rPr>
          <w:spacing w:val="24"/>
        </w:rPr>
        <w:t>-</w:t>
      </w:r>
      <w:r>
        <w:t>enabled</w:t>
      </w:r>
    </w:p>
    <w:p w14:paraId="63A04CA1" w14:textId="27591C2A" w:rsidR="00AC4D0E" w:rsidRDefault="00AC4D0E" w:rsidP="00AC4D0E">
      <w:pPr>
        <w:pStyle w:val="BodyText"/>
        <w:spacing w:before="193" w:line="264" w:lineRule="auto"/>
        <w:ind w:left="1183" w:right="1181"/>
        <w:jc w:val="both"/>
      </w:pPr>
      <w:r>
        <w:t xml:space="preserve">This type of content and its structure is of interest to ensure the web is easy </w:t>
      </w:r>
      <w:r>
        <w:rPr>
          <w:spacing w:val="-8"/>
        </w:rPr>
        <w:t xml:space="preserve">to </w:t>
      </w:r>
      <w:r>
        <w:t xml:space="preserve">use. The analysis of web usage provides feedback on web content </w:t>
      </w:r>
      <w:proofErr w:type="gramStart"/>
      <w:r>
        <w:t xml:space="preserve">and </w:t>
      </w:r>
      <w:r>
        <w:rPr>
          <w:spacing w:val="-3"/>
        </w:rPr>
        <w:t>also</w:t>
      </w:r>
      <w:proofErr w:type="gramEnd"/>
      <w:r>
        <w:rPr>
          <w:spacing w:val="-3"/>
        </w:rPr>
        <w:t xml:space="preserve"> </w:t>
      </w:r>
      <w:r>
        <w:t>the</w:t>
      </w:r>
      <w:r>
        <w:rPr>
          <w:spacing w:val="-7"/>
        </w:rPr>
        <w:t xml:space="preserve"> </w:t>
      </w:r>
      <w:r>
        <w:t>consumer’s</w:t>
      </w:r>
      <w:r>
        <w:rPr>
          <w:spacing w:val="-6"/>
        </w:rPr>
        <w:t xml:space="preserve"> </w:t>
      </w:r>
      <w:r>
        <w:t>browsing</w:t>
      </w:r>
      <w:r>
        <w:rPr>
          <w:spacing w:val="-6"/>
        </w:rPr>
        <w:t xml:space="preserve"> </w:t>
      </w:r>
      <w:r>
        <w:t>habits.</w:t>
      </w:r>
      <w:r>
        <w:rPr>
          <w:spacing w:val="-6"/>
        </w:rPr>
        <w:t xml:space="preserve"> </w:t>
      </w:r>
      <w:r>
        <w:t>This</w:t>
      </w:r>
      <w:r>
        <w:rPr>
          <w:spacing w:val="-6"/>
        </w:rPr>
        <w:t xml:space="preserve"> </w:t>
      </w:r>
      <w:r>
        <w:t>data</w:t>
      </w:r>
      <w:r>
        <w:rPr>
          <w:spacing w:val="-7"/>
        </w:rPr>
        <w:t xml:space="preserve"> </w:t>
      </w:r>
      <w:r>
        <w:t>can</w:t>
      </w:r>
      <w:r>
        <w:rPr>
          <w:spacing w:val="-6"/>
        </w:rPr>
        <w:t xml:space="preserve"> </w:t>
      </w:r>
      <w:r>
        <w:t>be</w:t>
      </w:r>
      <w:r>
        <w:rPr>
          <w:spacing w:val="-6"/>
        </w:rPr>
        <w:t xml:space="preserve"> </w:t>
      </w:r>
      <w:r>
        <w:t>of</w:t>
      </w:r>
      <w:r>
        <w:rPr>
          <w:spacing w:val="-6"/>
        </w:rPr>
        <w:t xml:space="preserve"> </w:t>
      </w:r>
      <w:r>
        <w:t>immense</w:t>
      </w:r>
      <w:r>
        <w:rPr>
          <w:spacing w:val="-6"/>
        </w:rPr>
        <w:t xml:space="preserve"> </w:t>
      </w:r>
      <w:r>
        <w:t>use</w:t>
      </w:r>
      <w:r>
        <w:rPr>
          <w:spacing w:val="-6"/>
        </w:rPr>
        <w:t xml:space="preserve"> </w:t>
      </w:r>
      <w:r>
        <w:t>for</w:t>
      </w:r>
      <w:r>
        <w:rPr>
          <w:spacing w:val="-7"/>
        </w:rPr>
        <w:t xml:space="preserve"> </w:t>
      </w:r>
      <w:r>
        <w:t>commercial advertising and even for social</w:t>
      </w:r>
      <w:r>
        <w:rPr>
          <w:spacing w:val="60"/>
        </w:rPr>
        <w:t xml:space="preserve"> </w:t>
      </w:r>
      <w:r>
        <w:t>engineering.</w:t>
      </w:r>
    </w:p>
    <w:p w14:paraId="17A8A6AA" w14:textId="209A3BBF" w:rsidR="00AC4D0E" w:rsidRDefault="00AC4D0E" w:rsidP="00AC4D0E">
      <w:pPr>
        <w:pStyle w:val="BodyText"/>
        <w:spacing w:before="179" w:line="264" w:lineRule="auto"/>
        <w:ind w:left="1183" w:right="1180"/>
        <w:jc w:val="both"/>
      </w:pPr>
      <w:r>
        <w:t>The</w:t>
      </w:r>
      <w:r>
        <w:rPr>
          <w:spacing w:val="-7"/>
        </w:rPr>
        <w:t xml:space="preserve"> </w:t>
      </w:r>
      <w:r>
        <w:t>web</w:t>
      </w:r>
      <w:r>
        <w:rPr>
          <w:spacing w:val="-7"/>
        </w:rPr>
        <w:t xml:space="preserve"> </w:t>
      </w:r>
      <w:r>
        <w:t>could</w:t>
      </w:r>
      <w:r>
        <w:rPr>
          <w:spacing w:val="-6"/>
        </w:rPr>
        <w:t xml:space="preserve"> </w:t>
      </w:r>
      <w:r>
        <w:t>be</w:t>
      </w:r>
      <w:r>
        <w:rPr>
          <w:spacing w:val="-7"/>
        </w:rPr>
        <w:t xml:space="preserve"> </w:t>
      </w:r>
      <w:r>
        <w:t>analyzed</w:t>
      </w:r>
      <w:r>
        <w:rPr>
          <w:spacing w:val="-7"/>
        </w:rPr>
        <w:t xml:space="preserve"> </w:t>
      </w:r>
      <w:r>
        <w:t>for</w:t>
      </w:r>
      <w:r>
        <w:rPr>
          <w:spacing w:val="-6"/>
        </w:rPr>
        <w:t xml:space="preserve"> </w:t>
      </w:r>
      <w:r>
        <w:t>its</w:t>
      </w:r>
      <w:r>
        <w:rPr>
          <w:spacing w:val="-7"/>
        </w:rPr>
        <w:t xml:space="preserve"> </w:t>
      </w:r>
      <w:r>
        <w:t>structure</w:t>
      </w:r>
      <w:r>
        <w:rPr>
          <w:spacing w:val="-6"/>
        </w:rPr>
        <w:t xml:space="preserve"> </w:t>
      </w:r>
      <w:r>
        <w:t>as</w:t>
      </w:r>
      <w:r>
        <w:rPr>
          <w:spacing w:val="-7"/>
        </w:rPr>
        <w:t xml:space="preserve"> </w:t>
      </w:r>
      <w:r>
        <w:t>well</w:t>
      </w:r>
      <w:r>
        <w:rPr>
          <w:spacing w:val="-7"/>
        </w:rPr>
        <w:t xml:space="preserve"> </w:t>
      </w:r>
      <w:r>
        <w:t>as</w:t>
      </w:r>
      <w:r>
        <w:rPr>
          <w:spacing w:val="-6"/>
        </w:rPr>
        <w:t xml:space="preserve"> </w:t>
      </w:r>
      <w:r w:rsidR="00B60814">
        <w:rPr>
          <w:spacing w:val="-6"/>
        </w:rPr>
        <w:t xml:space="preserve">the </w:t>
      </w:r>
      <w:r>
        <w:t>content.</w:t>
      </w:r>
      <w:r>
        <w:rPr>
          <w:spacing w:val="-7"/>
        </w:rPr>
        <w:t xml:space="preserve"> </w:t>
      </w:r>
      <w:r>
        <w:t>The</w:t>
      </w:r>
      <w:r>
        <w:rPr>
          <w:spacing w:val="-6"/>
        </w:rPr>
        <w:t xml:space="preserve"> </w:t>
      </w:r>
      <w:r>
        <w:t>usage</w:t>
      </w:r>
      <w:r>
        <w:rPr>
          <w:spacing w:val="-7"/>
        </w:rPr>
        <w:t xml:space="preserve"> </w:t>
      </w:r>
      <w:r>
        <w:t>pattern of</w:t>
      </w:r>
      <w:r>
        <w:rPr>
          <w:spacing w:val="-6"/>
        </w:rPr>
        <w:t xml:space="preserve"> </w:t>
      </w:r>
      <w:r>
        <w:t>web</w:t>
      </w:r>
      <w:r>
        <w:rPr>
          <w:spacing w:val="-5"/>
        </w:rPr>
        <w:t xml:space="preserve"> </w:t>
      </w:r>
      <w:r>
        <w:t>pages</w:t>
      </w:r>
      <w:r>
        <w:rPr>
          <w:spacing w:val="-5"/>
        </w:rPr>
        <w:t xml:space="preserve"> </w:t>
      </w:r>
      <w:r>
        <w:t>could</w:t>
      </w:r>
      <w:r>
        <w:rPr>
          <w:spacing w:val="-5"/>
        </w:rPr>
        <w:t xml:space="preserve"> </w:t>
      </w:r>
      <w:r>
        <w:t>also</w:t>
      </w:r>
      <w:r>
        <w:rPr>
          <w:spacing w:val="-5"/>
        </w:rPr>
        <w:t xml:space="preserve"> </w:t>
      </w:r>
      <w:r>
        <w:t>be</w:t>
      </w:r>
      <w:r>
        <w:rPr>
          <w:spacing w:val="-5"/>
        </w:rPr>
        <w:t xml:space="preserve"> </w:t>
      </w:r>
      <w:r>
        <w:t>analyzed.</w:t>
      </w:r>
      <w:r>
        <w:rPr>
          <w:spacing w:val="-5"/>
        </w:rPr>
        <w:t xml:space="preserve"> </w:t>
      </w:r>
      <w:r>
        <w:t>Depending</w:t>
      </w:r>
      <w:r>
        <w:rPr>
          <w:spacing w:val="-5"/>
        </w:rPr>
        <w:t xml:space="preserve"> </w:t>
      </w:r>
      <w:r>
        <w:t>upon</w:t>
      </w:r>
      <w:r>
        <w:rPr>
          <w:spacing w:val="-5"/>
        </w:rPr>
        <w:t xml:space="preserve"> </w:t>
      </w:r>
      <w:r>
        <w:t>objectives,</w:t>
      </w:r>
      <w:r>
        <w:rPr>
          <w:spacing w:val="-6"/>
        </w:rPr>
        <w:t xml:space="preserve"> </w:t>
      </w:r>
      <w:r>
        <w:t>web</w:t>
      </w:r>
      <w:r>
        <w:rPr>
          <w:spacing w:val="-5"/>
        </w:rPr>
        <w:t xml:space="preserve"> </w:t>
      </w:r>
      <w:r>
        <w:t>mining</w:t>
      </w:r>
      <w:r>
        <w:rPr>
          <w:spacing w:val="-5"/>
        </w:rPr>
        <w:t xml:space="preserve"> </w:t>
      </w:r>
      <w:r>
        <w:t>can</w:t>
      </w:r>
    </w:p>
    <w:p w14:paraId="3C0E89FF" w14:textId="77777777" w:rsidR="00AC4D0E" w:rsidRDefault="00AC4D0E" w:rsidP="00AC4D0E">
      <w:pPr>
        <w:widowControl/>
        <w:autoSpaceDE/>
        <w:autoSpaceDN/>
        <w:spacing w:line="264" w:lineRule="auto"/>
        <w:sectPr w:rsidR="00AC4D0E">
          <w:pgSz w:w="10530" w:h="13770"/>
          <w:pgMar w:top="900" w:right="0" w:bottom="280" w:left="0" w:header="720" w:footer="720" w:gutter="0"/>
          <w:cols w:space="720"/>
        </w:sectPr>
      </w:pPr>
    </w:p>
    <w:p w14:paraId="28221772" w14:textId="77777777" w:rsidR="00AC4D0E" w:rsidRDefault="00AC4D0E" w:rsidP="00AC4D0E">
      <w:pPr>
        <w:pStyle w:val="BodyText"/>
        <w:spacing w:before="2"/>
        <w:rPr>
          <w:rFonts w:ascii="Trebuchet MS"/>
          <w:i/>
          <w:sz w:val="19"/>
        </w:rPr>
      </w:pPr>
    </w:p>
    <w:p w14:paraId="3EEA3BB8" w14:textId="57F2C29C" w:rsidR="00AC4D0E" w:rsidRDefault="00AC4D0E" w:rsidP="00AC4D0E">
      <w:pPr>
        <w:pStyle w:val="BodyText"/>
        <w:spacing w:line="256" w:lineRule="auto"/>
        <w:ind w:left="1183" w:right="1111"/>
      </w:pPr>
      <w:r>
        <w:t>be divided into three different types – Web usage mining, Web content mining</w:t>
      </w:r>
      <w:r w:rsidR="00B60814">
        <w:t>,</w:t>
      </w:r>
      <w:r>
        <w:t xml:space="preserve"> and Web structure mining (Figure</w:t>
      </w:r>
      <w:r>
        <w:rPr>
          <w:spacing w:val="60"/>
        </w:rPr>
        <w:t xml:space="preserve"> </w:t>
      </w:r>
      <w:r>
        <w:t>14.1).</w:t>
      </w:r>
    </w:p>
    <w:p w14:paraId="3B01CA60" w14:textId="44D3DE8D" w:rsidR="00AC4D0E" w:rsidRDefault="00AC4D0E" w:rsidP="00AC4D0E">
      <w:pPr>
        <w:pStyle w:val="BodyText"/>
      </w:pPr>
      <w:r>
        <w:rPr>
          <w:noProof/>
        </w:rPr>
        <mc:AlternateContent>
          <mc:Choice Requires="wpg">
            <w:drawing>
              <wp:anchor distT="0" distB="0" distL="0" distR="0" simplePos="0" relativeHeight="251657728" behindDoc="1" locked="0" layoutInCell="1" allowOverlap="1" wp14:anchorId="6B13C29B" wp14:editId="085BCCFE">
                <wp:simplePos x="0" y="0"/>
                <wp:positionH relativeFrom="page">
                  <wp:posOffset>1373505</wp:posOffset>
                </wp:positionH>
                <wp:positionV relativeFrom="paragraph">
                  <wp:posOffset>184150</wp:posOffset>
                </wp:positionV>
                <wp:extent cx="3936365" cy="1289685"/>
                <wp:effectExtent l="1905" t="3175" r="5080" b="2540"/>
                <wp:wrapTopAndBottom/>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6365" cy="1289685"/>
                          <a:chOff x="2163" y="290"/>
                          <a:chExt cx="6199" cy="2031"/>
                        </a:xfrm>
                      </wpg:grpSpPr>
                      <pic:pic xmlns:pic="http://schemas.openxmlformats.org/drawingml/2006/picture">
                        <pic:nvPicPr>
                          <pic:cNvPr id="19"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4284" y="294"/>
                            <a:ext cx="1958" cy="757"/>
                          </a:xfrm>
                          <a:prstGeom prst="rect">
                            <a:avLst/>
                          </a:prstGeom>
                          <a:noFill/>
                          <a:extLst>
                            <a:ext uri="{909E8E84-426E-40DD-AFC4-6F175D3DCCD1}">
                              <a14:hiddenFill xmlns:a14="http://schemas.microsoft.com/office/drawing/2010/main">
                                <a:solidFill>
                                  <a:srgbClr val="FFFFFF"/>
                                </a:solidFill>
                              </a14:hiddenFill>
                            </a:ext>
                          </a:extLst>
                        </pic:spPr>
                      </pic:pic>
                      <wps:wsp>
                        <wps:cNvPr id="20" name="Freeform 5"/>
                        <wps:cNvSpPr>
                          <a:spLocks/>
                        </wps:cNvSpPr>
                        <wps:spPr bwMode="auto">
                          <a:xfrm>
                            <a:off x="4283" y="294"/>
                            <a:ext cx="1958" cy="757"/>
                          </a:xfrm>
                          <a:custGeom>
                            <a:avLst/>
                            <a:gdLst>
                              <a:gd name="T0" fmla="+- 0 4394 4284"/>
                              <a:gd name="T1" fmla="*/ T0 w 1958"/>
                              <a:gd name="T2" fmla="+- 0 295 295"/>
                              <a:gd name="T3" fmla="*/ 295 h 757"/>
                              <a:gd name="T4" fmla="+- 0 6131 4284"/>
                              <a:gd name="T5" fmla="*/ T4 w 1958"/>
                              <a:gd name="T6" fmla="+- 0 295 295"/>
                              <a:gd name="T7" fmla="*/ 295 h 757"/>
                              <a:gd name="T8" fmla="+- 0 6174 4284"/>
                              <a:gd name="T9" fmla="*/ T8 w 1958"/>
                              <a:gd name="T10" fmla="+- 0 304 295"/>
                              <a:gd name="T11" fmla="*/ 304 h 757"/>
                              <a:gd name="T12" fmla="+- 0 6209 4284"/>
                              <a:gd name="T13" fmla="*/ T12 w 1958"/>
                              <a:gd name="T14" fmla="+- 0 328 295"/>
                              <a:gd name="T15" fmla="*/ 328 h 757"/>
                              <a:gd name="T16" fmla="+- 0 6233 4284"/>
                              <a:gd name="T17" fmla="*/ T16 w 1958"/>
                              <a:gd name="T18" fmla="+- 0 363 295"/>
                              <a:gd name="T19" fmla="*/ 363 h 757"/>
                              <a:gd name="T20" fmla="+- 0 6242 4284"/>
                              <a:gd name="T21" fmla="*/ T20 w 1958"/>
                              <a:gd name="T22" fmla="+- 0 406 295"/>
                              <a:gd name="T23" fmla="*/ 406 h 757"/>
                              <a:gd name="T24" fmla="+- 0 6242 4284"/>
                              <a:gd name="T25" fmla="*/ T24 w 1958"/>
                              <a:gd name="T26" fmla="+- 0 940 295"/>
                              <a:gd name="T27" fmla="*/ 940 h 757"/>
                              <a:gd name="T28" fmla="+- 0 6233 4284"/>
                              <a:gd name="T29" fmla="*/ T28 w 1958"/>
                              <a:gd name="T30" fmla="+- 0 983 295"/>
                              <a:gd name="T31" fmla="*/ 983 h 757"/>
                              <a:gd name="T32" fmla="+- 0 6209 4284"/>
                              <a:gd name="T33" fmla="*/ T32 w 1958"/>
                              <a:gd name="T34" fmla="+- 0 1019 295"/>
                              <a:gd name="T35" fmla="*/ 1019 h 757"/>
                              <a:gd name="T36" fmla="+- 0 6174 4284"/>
                              <a:gd name="T37" fmla="*/ T36 w 1958"/>
                              <a:gd name="T38" fmla="+- 0 1043 295"/>
                              <a:gd name="T39" fmla="*/ 1043 h 757"/>
                              <a:gd name="T40" fmla="+- 0 6131 4284"/>
                              <a:gd name="T41" fmla="*/ T40 w 1958"/>
                              <a:gd name="T42" fmla="+- 0 1051 295"/>
                              <a:gd name="T43" fmla="*/ 1051 h 757"/>
                              <a:gd name="T44" fmla="+- 0 4394 4284"/>
                              <a:gd name="T45" fmla="*/ T44 w 1958"/>
                              <a:gd name="T46" fmla="+- 0 1051 295"/>
                              <a:gd name="T47" fmla="*/ 1051 h 757"/>
                              <a:gd name="T48" fmla="+- 0 4351 4284"/>
                              <a:gd name="T49" fmla="*/ T48 w 1958"/>
                              <a:gd name="T50" fmla="+- 0 1043 295"/>
                              <a:gd name="T51" fmla="*/ 1043 h 757"/>
                              <a:gd name="T52" fmla="+- 0 4316 4284"/>
                              <a:gd name="T53" fmla="*/ T52 w 1958"/>
                              <a:gd name="T54" fmla="+- 0 1019 295"/>
                              <a:gd name="T55" fmla="*/ 1019 h 757"/>
                              <a:gd name="T56" fmla="+- 0 4293 4284"/>
                              <a:gd name="T57" fmla="*/ T56 w 1958"/>
                              <a:gd name="T58" fmla="+- 0 983 295"/>
                              <a:gd name="T59" fmla="*/ 983 h 757"/>
                              <a:gd name="T60" fmla="+- 0 4284 4284"/>
                              <a:gd name="T61" fmla="*/ T60 w 1958"/>
                              <a:gd name="T62" fmla="+- 0 940 295"/>
                              <a:gd name="T63" fmla="*/ 940 h 757"/>
                              <a:gd name="T64" fmla="+- 0 4284 4284"/>
                              <a:gd name="T65" fmla="*/ T64 w 1958"/>
                              <a:gd name="T66" fmla="+- 0 406 295"/>
                              <a:gd name="T67" fmla="*/ 406 h 757"/>
                              <a:gd name="T68" fmla="+- 0 4293 4284"/>
                              <a:gd name="T69" fmla="*/ T68 w 1958"/>
                              <a:gd name="T70" fmla="+- 0 363 295"/>
                              <a:gd name="T71" fmla="*/ 363 h 757"/>
                              <a:gd name="T72" fmla="+- 0 4316 4284"/>
                              <a:gd name="T73" fmla="*/ T72 w 1958"/>
                              <a:gd name="T74" fmla="+- 0 328 295"/>
                              <a:gd name="T75" fmla="*/ 328 h 757"/>
                              <a:gd name="T76" fmla="+- 0 4351 4284"/>
                              <a:gd name="T77" fmla="*/ T76 w 1958"/>
                              <a:gd name="T78" fmla="+- 0 304 295"/>
                              <a:gd name="T79" fmla="*/ 304 h 757"/>
                              <a:gd name="T80" fmla="+- 0 4394 4284"/>
                              <a:gd name="T81" fmla="*/ T80 w 1958"/>
                              <a:gd name="T82" fmla="+- 0 295 295"/>
                              <a:gd name="T83" fmla="*/ 295 h 7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958" h="757">
                                <a:moveTo>
                                  <a:pt x="110" y="0"/>
                                </a:moveTo>
                                <a:lnTo>
                                  <a:pt x="1847" y="0"/>
                                </a:lnTo>
                                <a:lnTo>
                                  <a:pt x="1890" y="9"/>
                                </a:lnTo>
                                <a:lnTo>
                                  <a:pt x="1925" y="33"/>
                                </a:lnTo>
                                <a:lnTo>
                                  <a:pt x="1949" y="68"/>
                                </a:lnTo>
                                <a:lnTo>
                                  <a:pt x="1958" y="111"/>
                                </a:lnTo>
                                <a:lnTo>
                                  <a:pt x="1958" y="645"/>
                                </a:lnTo>
                                <a:lnTo>
                                  <a:pt x="1949" y="688"/>
                                </a:lnTo>
                                <a:lnTo>
                                  <a:pt x="1925" y="724"/>
                                </a:lnTo>
                                <a:lnTo>
                                  <a:pt x="1890" y="748"/>
                                </a:lnTo>
                                <a:lnTo>
                                  <a:pt x="1847" y="756"/>
                                </a:lnTo>
                                <a:lnTo>
                                  <a:pt x="110" y="756"/>
                                </a:lnTo>
                                <a:lnTo>
                                  <a:pt x="67" y="748"/>
                                </a:lnTo>
                                <a:lnTo>
                                  <a:pt x="32" y="724"/>
                                </a:lnTo>
                                <a:lnTo>
                                  <a:pt x="9" y="688"/>
                                </a:lnTo>
                                <a:lnTo>
                                  <a:pt x="0" y="645"/>
                                </a:lnTo>
                                <a:lnTo>
                                  <a:pt x="0" y="111"/>
                                </a:lnTo>
                                <a:lnTo>
                                  <a:pt x="9" y="68"/>
                                </a:lnTo>
                                <a:lnTo>
                                  <a:pt x="32" y="33"/>
                                </a:lnTo>
                                <a:lnTo>
                                  <a:pt x="67" y="9"/>
                                </a:lnTo>
                                <a:lnTo>
                                  <a:pt x="110" y="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4283" y="1559"/>
                            <a:ext cx="1958" cy="757"/>
                          </a:xfrm>
                          <a:prstGeom prst="rect">
                            <a:avLst/>
                          </a:prstGeom>
                          <a:noFill/>
                          <a:extLst>
                            <a:ext uri="{909E8E84-426E-40DD-AFC4-6F175D3DCCD1}">
                              <a14:hiddenFill xmlns:a14="http://schemas.microsoft.com/office/drawing/2010/main">
                                <a:solidFill>
                                  <a:srgbClr val="FFFFFF"/>
                                </a:solidFill>
                              </a14:hiddenFill>
                            </a:ext>
                          </a:extLst>
                        </pic:spPr>
                      </pic:pic>
                      <wps:wsp>
                        <wps:cNvPr id="22" name="AutoShape 7"/>
                        <wps:cNvSpPr>
                          <a:spLocks/>
                        </wps:cNvSpPr>
                        <wps:spPr bwMode="auto">
                          <a:xfrm>
                            <a:off x="4283" y="1047"/>
                            <a:ext cx="1958" cy="1268"/>
                          </a:xfrm>
                          <a:custGeom>
                            <a:avLst/>
                            <a:gdLst>
                              <a:gd name="T0" fmla="+- 0 4394 4284"/>
                              <a:gd name="T1" fmla="*/ T0 w 1958"/>
                              <a:gd name="T2" fmla="+- 0 1559 1048"/>
                              <a:gd name="T3" fmla="*/ 1559 h 1268"/>
                              <a:gd name="T4" fmla="+- 0 6131 4284"/>
                              <a:gd name="T5" fmla="*/ T4 w 1958"/>
                              <a:gd name="T6" fmla="+- 0 1559 1048"/>
                              <a:gd name="T7" fmla="*/ 1559 h 1268"/>
                              <a:gd name="T8" fmla="+- 0 6174 4284"/>
                              <a:gd name="T9" fmla="*/ T8 w 1958"/>
                              <a:gd name="T10" fmla="+- 0 1568 1048"/>
                              <a:gd name="T11" fmla="*/ 1568 h 1268"/>
                              <a:gd name="T12" fmla="+- 0 6209 4284"/>
                              <a:gd name="T13" fmla="*/ T12 w 1958"/>
                              <a:gd name="T14" fmla="+- 0 1592 1048"/>
                              <a:gd name="T15" fmla="*/ 1592 h 1268"/>
                              <a:gd name="T16" fmla="+- 0 6233 4284"/>
                              <a:gd name="T17" fmla="*/ T16 w 1958"/>
                              <a:gd name="T18" fmla="+- 0 1627 1048"/>
                              <a:gd name="T19" fmla="*/ 1627 h 1268"/>
                              <a:gd name="T20" fmla="+- 0 6242 4284"/>
                              <a:gd name="T21" fmla="*/ T20 w 1958"/>
                              <a:gd name="T22" fmla="+- 0 1670 1048"/>
                              <a:gd name="T23" fmla="*/ 1670 h 1268"/>
                              <a:gd name="T24" fmla="+- 0 6242 4284"/>
                              <a:gd name="T25" fmla="*/ T24 w 1958"/>
                              <a:gd name="T26" fmla="+- 0 2204 1048"/>
                              <a:gd name="T27" fmla="*/ 2204 h 1268"/>
                              <a:gd name="T28" fmla="+- 0 6233 4284"/>
                              <a:gd name="T29" fmla="*/ T28 w 1958"/>
                              <a:gd name="T30" fmla="+- 0 2248 1048"/>
                              <a:gd name="T31" fmla="*/ 2248 h 1268"/>
                              <a:gd name="T32" fmla="+- 0 6209 4284"/>
                              <a:gd name="T33" fmla="*/ T32 w 1958"/>
                              <a:gd name="T34" fmla="+- 0 2283 1048"/>
                              <a:gd name="T35" fmla="*/ 2283 h 1268"/>
                              <a:gd name="T36" fmla="+- 0 6174 4284"/>
                              <a:gd name="T37" fmla="*/ T36 w 1958"/>
                              <a:gd name="T38" fmla="+- 0 2307 1048"/>
                              <a:gd name="T39" fmla="*/ 2307 h 1268"/>
                              <a:gd name="T40" fmla="+- 0 6131 4284"/>
                              <a:gd name="T41" fmla="*/ T40 w 1958"/>
                              <a:gd name="T42" fmla="+- 0 2316 1048"/>
                              <a:gd name="T43" fmla="*/ 2316 h 1268"/>
                              <a:gd name="T44" fmla="+- 0 4394 4284"/>
                              <a:gd name="T45" fmla="*/ T44 w 1958"/>
                              <a:gd name="T46" fmla="+- 0 2316 1048"/>
                              <a:gd name="T47" fmla="*/ 2316 h 1268"/>
                              <a:gd name="T48" fmla="+- 0 4351 4284"/>
                              <a:gd name="T49" fmla="*/ T48 w 1958"/>
                              <a:gd name="T50" fmla="+- 0 2307 1048"/>
                              <a:gd name="T51" fmla="*/ 2307 h 1268"/>
                              <a:gd name="T52" fmla="+- 0 4316 4284"/>
                              <a:gd name="T53" fmla="*/ T52 w 1958"/>
                              <a:gd name="T54" fmla="+- 0 2283 1048"/>
                              <a:gd name="T55" fmla="*/ 2283 h 1268"/>
                              <a:gd name="T56" fmla="+- 0 4293 4284"/>
                              <a:gd name="T57" fmla="*/ T56 w 1958"/>
                              <a:gd name="T58" fmla="+- 0 2248 1048"/>
                              <a:gd name="T59" fmla="*/ 2248 h 1268"/>
                              <a:gd name="T60" fmla="+- 0 4284 4284"/>
                              <a:gd name="T61" fmla="*/ T60 w 1958"/>
                              <a:gd name="T62" fmla="+- 0 2204 1048"/>
                              <a:gd name="T63" fmla="*/ 2204 h 1268"/>
                              <a:gd name="T64" fmla="+- 0 4284 4284"/>
                              <a:gd name="T65" fmla="*/ T64 w 1958"/>
                              <a:gd name="T66" fmla="+- 0 1670 1048"/>
                              <a:gd name="T67" fmla="*/ 1670 h 1268"/>
                              <a:gd name="T68" fmla="+- 0 4293 4284"/>
                              <a:gd name="T69" fmla="*/ T68 w 1958"/>
                              <a:gd name="T70" fmla="+- 0 1627 1048"/>
                              <a:gd name="T71" fmla="*/ 1627 h 1268"/>
                              <a:gd name="T72" fmla="+- 0 4316 4284"/>
                              <a:gd name="T73" fmla="*/ T72 w 1958"/>
                              <a:gd name="T74" fmla="+- 0 1592 1048"/>
                              <a:gd name="T75" fmla="*/ 1592 h 1268"/>
                              <a:gd name="T76" fmla="+- 0 4351 4284"/>
                              <a:gd name="T77" fmla="*/ T76 w 1958"/>
                              <a:gd name="T78" fmla="+- 0 1568 1048"/>
                              <a:gd name="T79" fmla="*/ 1568 h 1268"/>
                              <a:gd name="T80" fmla="+- 0 4394 4284"/>
                              <a:gd name="T81" fmla="*/ T80 w 1958"/>
                              <a:gd name="T82" fmla="+- 0 1559 1048"/>
                              <a:gd name="T83" fmla="*/ 1559 h 1268"/>
                              <a:gd name="T84" fmla="+- 0 5273 4284"/>
                              <a:gd name="T85" fmla="*/ T84 w 1958"/>
                              <a:gd name="T86" fmla="+- 0 1048 1048"/>
                              <a:gd name="T87" fmla="*/ 1048 h 1268"/>
                              <a:gd name="T88" fmla="+- 0 5273 4284"/>
                              <a:gd name="T89" fmla="*/ T88 w 1958"/>
                              <a:gd name="T90" fmla="+- 0 1557 1048"/>
                              <a:gd name="T91" fmla="*/ 1557 h 12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958" h="1268">
                                <a:moveTo>
                                  <a:pt x="110" y="511"/>
                                </a:moveTo>
                                <a:lnTo>
                                  <a:pt x="1847" y="511"/>
                                </a:lnTo>
                                <a:lnTo>
                                  <a:pt x="1890" y="520"/>
                                </a:lnTo>
                                <a:lnTo>
                                  <a:pt x="1925" y="544"/>
                                </a:lnTo>
                                <a:lnTo>
                                  <a:pt x="1949" y="579"/>
                                </a:lnTo>
                                <a:lnTo>
                                  <a:pt x="1958" y="622"/>
                                </a:lnTo>
                                <a:lnTo>
                                  <a:pt x="1958" y="1156"/>
                                </a:lnTo>
                                <a:lnTo>
                                  <a:pt x="1949" y="1200"/>
                                </a:lnTo>
                                <a:lnTo>
                                  <a:pt x="1925" y="1235"/>
                                </a:lnTo>
                                <a:lnTo>
                                  <a:pt x="1890" y="1259"/>
                                </a:lnTo>
                                <a:lnTo>
                                  <a:pt x="1847" y="1268"/>
                                </a:lnTo>
                                <a:lnTo>
                                  <a:pt x="110" y="1268"/>
                                </a:lnTo>
                                <a:lnTo>
                                  <a:pt x="67" y="1259"/>
                                </a:lnTo>
                                <a:lnTo>
                                  <a:pt x="32" y="1235"/>
                                </a:lnTo>
                                <a:lnTo>
                                  <a:pt x="9" y="1200"/>
                                </a:lnTo>
                                <a:lnTo>
                                  <a:pt x="0" y="1156"/>
                                </a:lnTo>
                                <a:lnTo>
                                  <a:pt x="0" y="622"/>
                                </a:lnTo>
                                <a:lnTo>
                                  <a:pt x="9" y="579"/>
                                </a:lnTo>
                                <a:lnTo>
                                  <a:pt x="32" y="544"/>
                                </a:lnTo>
                                <a:lnTo>
                                  <a:pt x="67" y="520"/>
                                </a:lnTo>
                                <a:lnTo>
                                  <a:pt x="110" y="511"/>
                                </a:lnTo>
                                <a:close/>
                                <a:moveTo>
                                  <a:pt x="989" y="0"/>
                                </a:moveTo>
                                <a:lnTo>
                                  <a:pt x="989" y="509"/>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3"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168" y="1559"/>
                            <a:ext cx="1958" cy="757"/>
                          </a:xfrm>
                          <a:prstGeom prst="rect">
                            <a:avLst/>
                          </a:prstGeom>
                          <a:noFill/>
                          <a:extLst>
                            <a:ext uri="{909E8E84-426E-40DD-AFC4-6F175D3DCCD1}">
                              <a14:hiddenFill xmlns:a14="http://schemas.microsoft.com/office/drawing/2010/main">
                                <a:solidFill>
                                  <a:srgbClr val="FFFFFF"/>
                                </a:solidFill>
                              </a14:hiddenFill>
                            </a:ext>
                          </a:extLst>
                        </pic:spPr>
                      </pic:pic>
                      <wps:wsp>
                        <wps:cNvPr id="24" name="AutoShape 9"/>
                        <wps:cNvSpPr>
                          <a:spLocks/>
                        </wps:cNvSpPr>
                        <wps:spPr bwMode="auto">
                          <a:xfrm>
                            <a:off x="2168" y="1047"/>
                            <a:ext cx="3105" cy="1268"/>
                          </a:xfrm>
                          <a:custGeom>
                            <a:avLst/>
                            <a:gdLst>
                              <a:gd name="T0" fmla="+- 0 2279 2168"/>
                              <a:gd name="T1" fmla="*/ T0 w 3105"/>
                              <a:gd name="T2" fmla="+- 0 1559 1048"/>
                              <a:gd name="T3" fmla="*/ 1559 h 1268"/>
                              <a:gd name="T4" fmla="+- 0 4016 2168"/>
                              <a:gd name="T5" fmla="*/ T4 w 3105"/>
                              <a:gd name="T6" fmla="+- 0 1559 1048"/>
                              <a:gd name="T7" fmla="*/ 1559 h 1268"/>
                              <a:gd name="T8" fmla="+- 0 4059 2168"/>
                              <a:gd name="T9" fmla="*/ T8 w 3105"/>
                              <a:gd name="T10" fmla="+- 0 1568 1048"/>
                              <a:gd name="T11" fmla="*/ 1568 h 1268"/>
                              <a:gd name="T12" fmla="+- 0 4094 2168"/>
                              <a:gd name="T13" fmla="*/ T12 w 3105"/>
                              <a:gd name="T14" fmla="+- 0 1592 1048"/>
                              <a:gd name="T15" fmla="*/ 1592 h 1268"/>
                              <a:gd name="T16" fmla="+- 0 4117 2168"/>
                              <a:gd name="T17" fmla="*/ T16 w 3105"/>
                              <a:gd name="T18" fmla="+- 0 1627 1048"/>
                              <a:gd name="T19" fmla="*/ 1627 h 1268"/>
                              <a:gd name="T20" fmla="+- 0 4126 2168"/>
                              <a:gd name="T21" fmla="*/ T20 w 3105"/>
                              <a:gd name="T22" fmla="+- 0 1670 1048"/>
                              <a:gd name="T23" fmla="*/ 1670 h 1268"/>
                              <a:gd name="T24" fmla="+- 0 4126 2168"/>
                              <a:gd name="T25" fmla="*/ T24 w 3105"/>
                              <a:gd name="T26" fmla="+- 0 2204 1048"/>
                              <a:gd name="T27" fmla="*/ 2204 h 1268"/>
                              <a:gd name="T28" fmla="+- 0 4117 2168"/>
                              <a:gd name="T29" fmla="*/ T28 w 3105"/>
                              <a:gd name="T30" fmla="+- 0 2248 1048"/>
                              <a:gd name="T31" fmla="*/ 2248 h 1268"/>
                              <a:gd name="T32" fmla="+- 0 4094 2168"/>
                              <a:gd name="T33" fmla="*/ T32 w 3105"/>
                              <a:gd name="T34" fmla="+- 0 2283 1048"/>
                              <a:gd name="T35" fmla="*/ 2283 h 1268"/>
                              <a:gd name="T36" fmla="+- 0 4059 2168"/>
                              <a:gd name="T37" fmla="*/ T36 w 3105"/>
                              <a:gd name="T38" fmla="+- 0 2307 1048"/>
                              <a:gd name="T39" fmla="*/ 2307 h 1268"/>
                              <a:gd name="T40" fmla="+- 0 4016 2168"/>
                              <a:gd name="T41" fmla="*/ T40 w 3105"/>
                              <a:gd name="T42" fmla="+- 0 2316 1048"/>
                              <a:gd name="T43" fmla="*/ 2316 h 1268"/>
                              <a:gd name="T44" fmla="+- 0 2279 2168"/>
                              <a:gd name="T45" fmla="*/ T44 w 3105"/>
                              <a:gd name="T46" fmla="+- 0 2316 1048"/>
                              <a:gd name="T47" fmla="*/ 2316 h 1268"/>
                              <a:gd name="T48" fmla="+- 0 2236 2168"/>
                              <a:gd name="T49" fmla="*/ T48 w 3105"/>
                              <a:gd name="T50" fmla="+- 0 2307 1048"/>
                              <a:gd name="T51" fmla="*/ 2307 h 1268"/>
                              <a:gd name="T52" fmla="+- 0 2201 2168"/>
                              <a:gd name="T53" fmla="*/ T52 w 3105"/>
                              <a:gd name="T54" fmla="+- 0 2283 1048"/>
                              <a:gd name="T55" fmla="*/ 2283 h 1268"/>
                              <a:gd name="T56" fmla="+- 0 2177 2168"/>
                              <a:gd name="T57" fmla="*/ T56 w 3105"/>
                              <a:gd name="T58" fmla="+- 0 2248 1048"/>
                              <a:gd name="T59" fmla="*/ 2248 h 1268"/>
                              <a:gd name="T60" fmla="+- 0 2168 2168"/>
                              <a:gd name="T61" fmla="*/ T60 w 3105"/>
                              <a:gd name="T62" fmla="+- 0 2204 1048"/>
                              <a:gd name="T63" fmla="*/ 2204 h 1268"/>
                              <a:gd name="T64" fmla="+- 0 2168 2168"/>
                              <a:gd name="T65" fmla="*/ T64 w 3105"/>
                              <a:gd name="T66" fmla="+- 0 1670 1048"/>
                              <a:gd name="T67" fmla="*/ 1670 h 1268"/>
                              <a:gd name="T68" fmla="+- 0 2177 2168"/>
                              <a:gd name="T69" fmla="*/ T68 w 3105"/>
                              <a:gd name="T70" fmla="+- 0 1627 1048"/>
                              <a:gd name="T71" fmla="*/ 1627 h 1268"/>
                              <a:gd name="T72" fmla="+- 0 2201 2168"/>
                              <a:gd name="T73" fmla="*/ T72 w 3105"/>
                              <a:gd name="T74" fmla="+- 0 1592 1048"/>
                              <a:gd name="T75" fmla="*/ 1592 h 1268"/>
                              <a:gd name="T76" fmla="+- 0 2236 2168"/>
                              <a:gd name="T77" fmla="*/ T76 w 3105"/>
                              <a:gd name="T78" fmla="+- 0 1568 1048"/>
                              <a:gd name="T79" fmla="*/ 1568 h 1268"/>
                              <a:gd name="T80" fmla="+- 0 2279 2168"/>
                              <a:gd name="T81" fmla="*/ T80 w 3105"/>
                              <a:gd name="T82" fmla="+- 0 1559 1048"/>
                              <a:gd name="T83" fmla="*/ 1559 h 1268"/>
                              <a:gd name="T84" fmla="+- 0 5273 2168"/>
                              <a:gd name="T85" fmla="*/ T84 w 3105"/>
                              <a:gd name="T86" fmla="+- 0 1048 1048"/>
                              <a:gd name="T87" fmla="*/ 1048 h 1268"/>
                              <a:gd name="T88" fmla="+- 0 3199 2168"/>
                              <a:gd name="T89" fmla="*/ T88 w 3105"/>
                              <a:gd name="T90" fmla="+- 0 1556 1048"/>
                              <a:gd name="T91" fmla="*/ 1556 h 12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3105" h="1268">
                                <a:moveTo>
                                  <a:pt x="111" y="511"/>
                                </a:moveTo>
                                <a:lnTo>
                                  <a:pt x="1848" y="511"/>
                                </a:lnTo>
                                <a:lnTo>
                                  <a:pt x="1891" y="520"/>
                                </a:lnTo>
                                <a:lnTo>
                                  <a:pt x="1926" y="544"/>
                                </a:lnTo>
                                <a:lnTo>
                                  <a:pt x="1949" y="579"/>
                                </a:lnTo>
                                <a:lnTo>
                                  <a:pt x="1958" y="622"/>
                                </a:lnTo>
                                <a:lnTo>
                                  <a:pt x="1958" y="1156"/>
                                </a:lnTo>
                                <a:lnTo>
                                  <a:pt x="1949" y="1200"/>
                                </a:lnTo>
                                <a:lnTo>
                                  <a:pt x="1926" y="1235"/>
                                </a:lnTo>
                                <a:lnTo>
                                  <a:pt x="1891" y="1259"/>
                                </a:lnTo>
                                <a:lnTo>
                                  <a:pt x="1848" y="1268"/>
                                </a:lnTo>
                                <a:lnTo>
                                  <a:pt x="111" y="1268"/>
                                </a:lnTo>
                                <a:lnTo>
                                  <a:pt x="68" y="1259"/>
                                </a:lnTo>
                                <a:lnTo>
                                  <a:pt x="33" y="1235"/>
                                </a:lnTo>
                                <a:lnTo>
                                  <a:pt x="9" y="1200"/>
                                </a:lnTo>
                                <a:lnTo>
                                  <a:pt x="0" y="1156"/>
                                </a:lnTo>
                                <a:lnTo>
                                  <a:pt x="0" y="622"/>
                                </a:lnTo>
                                <a:lnTo>
                                  <a:pt x="9" y="579"/>
                                </a:lnTo>
                                <a:lnTo>
                                  <a:pt x="33" y="544"/>
                                </a:lnTo>
                                <a:lnTo>
                                  <a:pt x="68" y="520"/>
                                </a:lnTo>
                                <a:lnTo>
                                  <a:pt x="111" y="511"/>
                                </a:lnTo>
                                <a:close/>
                                <a:moveTo>
                                  <a:pt x="3105" y="0"/>
                                </a:moveTo>
                                <a:lnTo>
                                  <a:pt x="1031" y="508"/>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5"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6399" y="1559"/>
                            <a:ext cx="1958" cy="757"/>
                          </a:xfrm>
                          <a:prstGeom prst="rect">
                            <a:avLst/>
                          </a:prstGeom>
                          <a:noFill/>
                          <a:extLst>
                            <a:ext uri="{909E8E84-426E-40DD-AFC4-6F175D3DCCD1}">
                              <a14:hiddenFill xmlns:a14="http://schemas.microsoft.com/office/drawing/2010/main">
                                <a:solidFill>
                                  <a:srgbClr val="FFFFFF"/>
                                </a:solidFill>
                              </a14:hiddenFill>
                            </a:ext>
                          </a:extLst>
                        </pic:spPr>
                      </pic:pic>
                      <wps:wsp>
                        <wps:cNvPr id="26" name="AutoShape 11"/>
                        <wps:cNvSpPr>
                          <a:spLocks/>
                        </wps:cNvSpPr>
                        <wps:spPr bwMode="auto">
                          <a:xfrm>
                            <a:off x="5272" y="1047"/>
                            <a:ext cx="3085" cy="1268"/>
                          </a:xfrm>
                          <a:custGeom>
                            <a:avLst/>
                            <a:gdLst>
                              <a:gd name="T0" fmla="+- 0 6510 5273"/>
                              <a:gd name="T1" fmla="*/ T0 w 3085"/>
                              <a:gd name="T2" fmla="+- 0 1559 1048"/>
                              <a:gd name="T3" fmla="*/ 1559 h 1268"/>
                              <a:gd name="T4" fmla="+- 0 8247 5273"/>
                              <a:gd name="T5" fmla="*/ T4 w 3085"/>
                              <a:gd name="T6" fmla="+- 0 1559 1048"/>
                              <a:gd name="T7" fmla="*/ 1559 h 1268"/>
                              <a:gd name="T8" fmla="+- 0 8290 5273"/>
                              <a:gd name="T9" fmla="*/ T8 w 3085"/>
                              <a:gd name="T10" fmla="+- 0 1568 1048"/>
                              <a:gd name="T11" fmla="*/ 1568 h 1268"/>
                              <a:gd name="T12" fmla="+- 0 8325 5273"/>
                              <a:gd name="T13" fmla="*/ T12 w 3085"/>
                              <a:gd name="T14" fmla="+- 0 1592 1048"/>
                              <a:gd name="T15" fmla="*/ 1592 h 1268"/>
                              <a:gd name="T16" fmla="+- 0 8348 5273"/>
                              <a:gd name="T17" fmla="*/ T16 w 3085"/>
                              <a:gd name="T18" fmla="+- 0 1627 1048"/>
                              <a:gd name="T19" fmla="*/ 1627 h 1268"/>
                              <a:gd name="T20" fmla="+- 0 8357 5273"/>
                              <a:gd name="T21" fmla="*/ T20 w 3085"/>
                              <a:gd name="T22" fmla="+- 0 1670 1048"/>
                              <a:gd name="T23" fmla="*/ 1670 h 1268"/>
                              <a:gd name="T24" fmla="+- 0 8357 5273"/>
                              <a:gd name="T25" fmla="*/ T24 w 3085"/>
                              <a:gd name="T26" fmla="+- 0 2204 1048"/>
                              <a:gd name="T27" fmla="*/ 2204 h 1268"/>
                              <a:gd name="T28" fmla="+- 0 8348 5273"/>
                              <a:gd name="T29" fmla="*/ T28 w 3085"/>
                              <a:gd name="T30" fmla="+- 0 2248 1048"/>
                              <a:gd name="T31" fmla="*/ 2248 h 1268"/>
                              <a:gd name="T32" fmla="+- 0 8325 5273"/>
                              <a:gd name="T33" fmla="*/ T32 w 3085"/>
                              <a:gd name="T34" fmla="+- 0 2283 1048"/>
                              <a:gd name="T35" fmla="*/ 2283 h 1268"/>
                              <a:gd name="T36" fmla="+- 0 8290 5273"/>
                              <a:gd name="T37" fmla="*/ T36 w 3085"/>
                              <a:gd name="T38" fmla="+- 0 2307 1048"/>
                              <a:gd name="T39" fmla="*/ 2307 h 1268"/>
                              <a:gd name="T40" fmla="+- 0 8247 5273"/>
                              <a:gd name="T41" fmla="*/ T40 w 3085"/>
                              <a:gd name="T42" fmla="+- 0 2316 1048"/>
                              <a:gd name="T43" fmla="*/ 2316 h 1268"/>
                              <a:gd name="T44" fmla="+- 0 6510 5273"/>
                              <a:gd name="T45" fmla="*/ T44 w 3085"/>
                              <a:gd name="T46" fmla="+- 0 2316 1048"/>
                              <a:gd name="T47" fmla="*/ 2316 h 1268"/>
                              <a:gd name="T48" fmla="+- 0 6467 5273"/>
                              <a:gd name="T49" fmla="*/ T48 w 3085"/>
                              <a:gd name="T50" fmla="+- 0 2307 1048"/>
                              <a:gd name="T51" fmla="*/ 2307 h 1268"/>
                              <a:gd name="T52" fmla="+- 0 6432 5273"/>
                              <a:gd name="T53" fmla="*/ T52 w 3085"/>
                              <a:gd name="T54" fmla="+- 0 2283 1048"/>
                              <a:gd name="T55" fmla="*/ 2283 h 1268"/>
                              <a:gd name="T56" fmla="+- 0 6408 5273"/>
                              <a:gd name="T57" fmla="*/ T56 w 3085"/>
                              <a:gd name="T58" fmla="+- 0 2248 1048"/>
                              <a:gd name="T59" fmla="*/ 2248 h 1268"/>
                              <a:gd name="T60" fmla="+- 0 6399 5273"/>
                              <a:gd name="T61" fmla="*/ T60 w 3085"/>
                              <a:gd name="T62" fmla="+- 0 2204 1048"/>
                              <a:gd name="T63" fmla="*/ 2204 h 1268"/>
                              <a:gd name="T64" fmla="+- 0 6399 5273"/>
                              <a:gd name="T65" fmla="*/ T64 w 3085"/>
                              <a:gd name="T66" fmla="+- 0 1670 1048"/>
                              <a:gd name="T67" fmla="*/ 1670 h 1268"/>
                              <a:gd name="T68" fmla="+- 0 6408 5273"/>
                              <a:gd name="T69" fmla="*/ T68 w 3085"/>
                              <a:gd name="T70" fmla="+- 0 1627 1048"/>
                              <a:gd name="T71" fmla="*/ 1627 h 1268"/>
                              <a:gd name="T72" fmla="+- 0 6432 5273"/>
                              <a:gd name="T73" fmla="*/ T72 w 3085"/>
                              <a:gd name="T74" fmla="+- 0 1592 1048"/>
                              <a:gd name="T75" fmla="*/ 1592 h 1268"/>
                              <a:gd name="T76" fmla="+- 0 6467 5273"/>
                              <a:gd name="T77" fmla="*/ T76 w 3085"/>
                              <a:gd name="T78" fmla="+- 0 1568 1048"/>
                              <a:gd name="T79" fmla="*/ 1568 h 1268"/>
                              <a:gd name="T80" fmla="+- 0 6510 5273"/>
                              <a:gd name="T81" fmla="*/ T80 w 3085"/>
                              <a:gd name="T82" fmla="+- 0 1559 1048"/>
                              <a:gd name="T83" fmla="*/ 1559 h 1268"/>
                              <a:gd name="T84" fmla="+- 0 5273 5273"/>
                              <a:gd name="T85" fmla="*/ T84 w 3085"/>
                              <a:gd name="T86" fmla="+- 0 1048 1048"/>
                              <a:gd name="T87" fmla="*/ 1048 h 1268"/>
                              <a:gd name="T88" fmla="+- 0 7347 5273"/>
                              <a:gd name="T89" fmla="*/ T88 w 3085"/>
                              <a:gd name="T90" fmla="+- 0 1556 1048"/>
                              <a:gd name="T91" fmla="*/ 1556 h 12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3085" h="1268">
                                <a:moveTo>
                                  <a:pt x="1237" y="511"/>
                                </a:moveTo>
                                <a:lnTo>
                                  <a:pt x="2974" y="511"/>
                                </a:lnTo>
                                <a:lnTo>
                                  <a:pt x="3017" y="520"/>
                                </a:lnTo>
                                <a:lnTo>
                                  <a:pt x="3052" y="544"/>
                                </a:lnTo>
                                <a:lnTo>
                                  <a:pt x="3075" y="579"/>
                                </a:lnTo>
                                <a:lnTo>
                                  <a:pt x="3084" y="622"/>
                                </a:lnTo>
                                <a:lnTo>
                                  <a:pt x="3084" y="1156"/>
                                </a:lnTo>
                                <a:lnTo>
                                  <a:pt x="3075" y="1200"/>
                                </a:lnTo>
                                <a:lnTo>
                                  <a:pt x="3052" y="1235"/>
                                </a:lnTo>
                                <a:lnTo>
                                  <a:pt x="3017" y="1259"/>
                                </a:lnTo>
                                <a:lnTo>
                                  <a:pt x="2974" y="1268"/>
                                </a:lnTo>
                                <a:lnTo>
                                  <a:pt x="1237" y="1268"/>
                                </a:lnTo>
                                <a:lnTo>
                                  <a:pt x="1194" y="1259"/>
                                </a:lnTo>
                                <a:lnTo>
                                  <a:pt x="1159" y="1235"/>
                                </a:lnTo>
                                <a:lnTo>
                                  <a:pt x="1135" y="1200"/>
                                </a:lnTo>
                                <a:lnTo>
                                  <a:pt x="1126" y="1156"/>
                                </a:lnTo>
                                <a:lnTo>
                                  <a:pt x="1126" y="622"/>
                                </a:lnTo>
                                <a:lnTo>
                                  <a:pt x="1135" y="579"/>
                                </a:lnTo>
                                <a:lnTo>
                                  <a:pt x="1159" y="544"/>
                                </a:lnTo>
                                <a:lnTo>
                                  <a:pt x="1194" y="520"/>
                                </a:lnTo>
                                <a:lnTo>
                                  <a:pt x="1237" y="511"/>
                                </a:lnTo>
                                <a:close/>
                                <a:moveTo>
                                  <a:pt x="0" y="0"/>
                                </a:moveTo>
                                <a:lnTo>
                                  <a:pt x="2074" y="508"/>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Text Box 12"/>
                        <wps:cNvSpPr txBox="1">
                          <a:spLocks noChangeArrowheads="1"/>
                        </wps:cNvSpPr>
                        <wps:spPr bwMode="auto">
                          <a:xfrm>
                            <a:off x="4714" y="568"/>
                            <a:ext cx="1131"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4B76B6" w14:textId="77777777" w:rsidR="00AC4D0E" w:rsidRDefault="00AC4D0E" w:rsidP="00AC4D0E">
                              <w:pPr>
                                <w:spacing w:line="197" w:lineRule="exact"/>
                                <w:rPr>
                                  <w:rFonts w:ascii="Arial"/>
                                  <w:sz w:val="20"/>
                                </w:rPr>
                              </w:pPr>
                              <w:r>
                                <w:rPr>
                                  <w:rFonts w:ascii="Arial"/>
                                  <w:sz w:val="20"/>
                                </w:rPr>
                                <w:t>Web Mining</w:t>
                              </w:r>
                            </w:p>
                          </w:txbxContent>
                        </wps:txbx>
                        <wps:bodyPr rot="0" vert="horz" wrap="square" lIns="0" tIns="0" rIns="0" bIns="0" anchor="t" anchorCtr="0" upright="1">
                          <a:noAutofit/>
                        </wps:bodyPr>
                      </wps:wsp>
                      <wps:wsp>
                        <wps:cNvPr id="28" name="Text Box 13"/>
                        <wps:cNvSpPr txBox="1">
                          <a:spLocks noChangeArrowheads="1"/>
                        </wps:cNvSpPr>
                        <wps:spPr bwMode="auto">
                          <a:xfrm>
                            <a:off x="2427" y="1742"/>
                            <a:ext cx="1459"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A4418" w14:textId="77777777" w:rsidR="00AC4D0E" w:rsidRDefault="00AC4D0E" w:rsidP="00AC4D0E">
                              <w:pPr>
                                <w:spacing w:line="194" w:lineRule="exact"/>
                                <w:rPr>
                                  <w:rFonts w:ascii="Arial" w:hAnsi="Arial"/>
                                  <w:sz w:val="20"/>
                                </w:rPr>
                              </w:pPr>
                              <w:r>
                                <w:rPr>
                                  <w:rFonts w:ascii="Arial" w:hAnsi="Arial"/>
                                  <w:spacing w:val="4"/>
                                  <w:sz w:val="20"/>
                                </w:rPr>
                                <w:t>Web</w:t>
                              </w:r>
                              <w:r>
                                <w:rPr>
                                  <w:rFonts w:ascii="Arial" w:hAnsi="Arial"/>
                                  <w:spacing w:val="-1"/>
                                  <w:sz w:val="20"/>
                                </w:rPr>
                                <w:t xml:space="preserve"> </w:t>
                              </w:r>
                              <w:r>
                                <w:rPr>
                                  <w:rFonts w:ascii="Arial" w:hAnsi="Arial"/>
                                  <w:spacing w:val="7"/>
                                  <w:sz w:val="20"/>
                                </w:rPr>
                                <w:t>Content—</w:t>
                              </w:r>
                            </w:p>
                            <w:p w14:paraId="594341D5" w14:textId="77777777" w:rsidR="00AC4D0E" w:rsidRDefault="00AC4D0E" w:rsidP="00AC4D0E">
                              <w:pPr>
                                <w:spacing w:line="227" w:lineRule="exact"/>
                                <w:ind w:left="35"/>
                                <w:rPr>
                                  <w:rFonts w:ascii="Arial"/>
                                  <w:sz w:val="20"/>
                                </w:rPr>
                              </w:pPr>
                              <w:r>
                                <w:rPr>
                                  <w:rFonts w:ascii="Arial"/>
                                  <w:spacing w:val="6"/>
                                  <w:sz w:val="20"/>
                                </w:rPr>
                                <w:t>HTML</w:t>
                              </w:r>
                              <w:r>
                                <w:rPr>
                                  <w:rFonts w:ascii="Arial"/>
                                  <w:spacing w:val="-3"/>
                                  <w:sz w:val="20"/>
                                </w:rPr>
                                <w:t xml:space="preserve"> </w:t>
                              </w:r>
                              <w:r>
                                <w:rPr>
                                  <w:rFonts w:ascii="Arial"/>
                                  <w:spacing w:val="6"/>
                                  <w:sz w:val="20"/>
                                </w:rPr>
                                <w:t>Content</w:t>
                              </w:r>
                            </w:p>
                          </w:txbxContent>
                        </wps:txbx>
                        <wps:bodyPr rot="0" vert="horz" wrap="square" lIns="0" tIns="0" rIns="0" bIns="0" anchor="t" anchorCtr="0" upright="1">
                          <a:noAutofit/>
                        </wps:bodyPr>
                      </wps:wsp>
                      <wps:wsp>
                        <wps:cNvPr id="29" name="Text Box 14"/>
                        <wps:cNvSpPr txBox="1">
                          <a:spLocks noChangeArrowheads="1"/>
                        </wps:cNvSpPr>
                        <wps:spPr bwMode="auto">
                          <a:xfrm>
                            <a:off x="4479" y="1742"/>
                            <a:ext cx="1587"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7D639" w14:textId="77777777" w:rsidR="00AC4D0E" w:rsidRDefault="00AC4D0E" w:rsidP="00AC4D0E">
                              <w:pPr>
                                <w:spacing w:line="194" w:lineRule="exact"/>
                                <w:ind w:left="25" w:right="43"/>
                                <w:jc w:val="center"/>
                                <w:rPr>
                                  <w:rFonts w:ascii="Arial" w:hAnsi="Arial"/>
                                  <w:sz w:val="20"/>
                                </w:rPr>
                              </w:pPr>
                              <w:r>
                                <w:rPr>
                                  <w:rFonts w:ascii="Arial" w:hAnsi="Arial"/>
                                  <w:sz w:val="20"/>
                                </w:rPr>
                                <w:t>Web Structure—</w:t>
                              </w:r>
                            </w:p>
                            <w:p w14:paraId="25422818" w14:textId="77777777" w:rsidR="00AC4D0E" w:rsidRDefault="00AC4D0E" w:rsidP="00AC4D0E">
                              <w:pPr>
                                <w:spacing w:line="227" w:lineRule="exact"/>
                                <w:ind w:left="25" w:right="43"/>
                                <w:jc w:val="center"/>
                                <w:rPr>
                                  <w:rFonts w:ascii="Arial"/>
                                  <w:sz w:val="20"/>
                                </w:rPr>
                              </w:pPr>
                              <w:r>
                                <w:rPr>
                                  <w:rFonts w:ascii="Arial"/>
                                  <w:sz w:val="20"/>
                                </w:rPr>
                                <w:t>URL Links</w:t>
                              </w:r>
                            </w:p>
                          </w:txbxContent>
                        </wps:txbx>
                        <wps:bodyPr rot="0" vert="horz" wrap="square" lIns="0" tIns="0" rIns="0" bIns="0" anchor="t" anchorCtr="0" upright="1">
                          <a:noAutofit/>
                        </wps:bodyPr>
                      </wps:wsp>
                      <wps:wsp>
                        <wps:cNvPr id="30" name="Text Box 15"/>
                        <wps:cNvSpPr txBox="1">
                          <a:spLocks noChangeArrowheads="1"/>
                        </wps:cNvSpPr>
                        <wps:spPr bwMode="auto">
                          <a:xfrm>
                            <a:off x="6601" y="1727"/>
                            <a:ext cx="1582"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1A4B4" w14:textId="77777777" w:rsidR="00AC4D0E" w:rsidRDefault="00AC4D0E" w:rsidP="00AC4D0E">
                              <w:pPr>
                                <w:spacing w:line="194" w:lineRule="exact"/>
                                <w:ind w:left="39" w:right="57"/>
                                <w:jc w:val="center"/>
                                <w:rPr>
                                  <w:rFonts w:ascii="Arial" w:hAnsi="Arial"/>
                                  <w:sz w:val="20"/>
                                </w:rPr>
                              </w:pPr>
                              <w:r>
                                <w:rPr>
                                  <w:rFonts w:ascii="Arial" w:hAnsi="Arial"/>
                                  <w:sz w:val="20"/>
                                </w:rPr>
                                <w:t>Web Usage—</w:t>
                              </w:r>
                            </w:p>
                            <w:p w14:paraId="38E8776A" w14:textId="77777777" w:rsidR="00AC4D0E" w:rsidRDefault="00AC4D0E" w:rsidP="00AC4D0E">
                              <w:pPr>
                                <w:spacing w:line="227" w:lineRule="exact"/>
                                <w:ind w:left="39" w:right="57"/>
                                <w:jc w:val="center"/>
                                <w:rPr>
                                  <w:rFonts w:ascii="Arial"/>
                                  <w:sz w:val="20"/>
                                </w:rPr>
                              </w:pPr>
                              <w:r>
                                <w:rPr>
                                  <w:rFonts w:ascii="Arial"/>
                                  <w:sz w:val="20"/>
                                </w:rPr>
                                <w:t>Site visits, click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13C29B" id="Group 18" o:spid="_x0000_s1027" style="position:absolute;margin-left:108.15pt;margin-top:14.5pt;width:309.95pt;height:101.55pt;z-index:-251658752;mso-wrap-distance-left:0;mso-wrap-distance-right:0;mso-position-horizontal-relative:page" coordorigin="2163,290" coordsize="6199,2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4284;top:294;width:1958;height: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">
                  <v:imagedata r:id="rId8" o:title=""/>
                </v:shape>
                <v:shape id="Freeform 5" o:spid="_x0000_s1029" style="position:absolute;left:4283;top:294;width:1958;height:757;visibility:visible;mso-wrap-style:square;v-text-anchor:top" coordsize="1958,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" path="m110,l1847,r43,9l1925,33r24,35l1958,111r,534l1949,688r-24,36l1890,748r-43,8l110,756,67,748,32,724,9,688,,645,,111,9,68,32,33,67,9,110,xe" filled="f" strokeweight=".5pt">
                  <v:path arrowok="t" o:connecttype="custom" o:connectlocs="110,295;1847,295;1890,304;1925,328;1949,363;1958,406;1958,940;1949,983;1925,1019;1890,1043;1847,1051;110,1051;67,1043;32,1019;9,983;0,940;0,406;9,363;32,328;67,304;110,295" o:connectangles="0,0,0,0,0,0,0,0,0,0,0,0,0,0,0,0,0,0,0,0,0"/>
                </v:shape>
                <v:shape id="Picture 6" o:spid="_x0000_s1030" type="#_x0000_t75" style="position:absolute;left:4283;top:1559;width:1958;height: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">
                  <v:imagedata r:id="rId9" o:title=""/>
                </v:shape>
                <v:shape id="AutoShape 7" o:spid="_x0000_s1031" style="position:absolute;left:4283;top:1047;width:1958;height:1268;visibility:visible;mso-wrap-style:square;v-text-anchor:top" coordsize="1958,1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" path="m110,511r1737,l1890,520r35,24l1949,579r9,43l1958,1156r-9,44l1925,1235r-35,24l1847,1268r-1737,l67,1259,32,1235,9,1200,,1156,,622,9,579,32,544,67,520r43,-9xm989,r,509e" filled="f" strokeweight=".5pt">
                  <v:path arrowok="t" o:connecttype="custom" o:connectlocs="110,1559;1847,1559;1890,1568;1925,1592;1949,1627;1958,1670;1958,2204;1949,2248;1925,2283;1890,2307;1847,2316;110,2316;67,2307;32,2283;9,2248;0,2204;0,1670;9,1627;32,1592;67,1568;110,1559;989,1048;989,1557" o:connectangles="0,0,0,0,0,0,0,0,0,0,0,0,0,0,0,0,0,0,0,0,0,0,0"/>
                </v:shape>
                <v:shape id="Picture 8" o:spid="_x0000_s1032" type="#_x0000_t75" style="position:absolute;left:2168;top:1559;width:1958;height: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">
                  <v:imagedata r:id="rId9" o:title=""/>
                </v:shape>
                <v:shape id="AutoShape 9" o:spid="_x0000_s1033" style="position:absolute;left:2168;top:1047;width:3105;height:1268;visibility:visible;mso-wrap-style:square;v-text-anchor:top" coordsize="3105,1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" path="m111,511r1737,l1891,520r35,24l1949,579r9,43l1958,1156r-9,44l1926,1235r-35,24l1848,1268r-1737,l68,1259,33,1235,9,1200,,1156,,622,9,579,33,544,68,520r43,-9xm3105,l1031,508e" filled="f" strokeweight=".5pt">
                  <v:path arrowok="t" o:connecttype="custom" o:connectlocs="111,1559;1848,1559;1891,1568;1926,1592;1949,1627;1958,1670;1958,2204;1949,2248;1926,2283;1891,2307;1848,2316;111,2316;68,2307;33,2283;9,2248;0,2204;0,1670;9,1627;33,1592;68,1568;111,1559;3105,1048;1031,1556" o:connectangles="0,0,0,0,0,0,0,0,0,0,0,0,0,0,0,0,0,0,0,0,0,0,0"/>
                </v:shape>
                <v:shape id="Picture 10" o:spid="_x0000_s1034" type="#_x0000_t75" style="position:absolute;left:6399;top:1559;width:1958;height: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">
                  <v:imagedata r:id="rId10" o:title=""/>
                </v:shape>
                <v:shape id="AutoShape 11" o:spid="_x0000_s1035" style="position:absolute;left:5272;top:1047;width:3085;height:1268;visibility:visible;mso-wrap-style:square;v-text-anchor:top" coordsize="3085,1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" path="m1237,511r1737,l3017,520r35,24l3075,579r9,43l3084,1156r-9,44l3052,1235r-35,24l2974,1268r-1737,l1194,1259r-35,-24l1135,1200r-9,-44l1126,622r9,-43l1159,544r35,-24l1237,511xm,l2074,508e" filled="f" strokeweight=".5pt">
                  <v:path arrowok="t" o:connecttype="custom" o:connectlocs="1237,1559;2974,1559;3017,1568;3052,1592;3075,1627;3084,1670;3084,2204;3075,2248;3052,2283;3017,2307;2974,2316;1237,2316;1194,2307;1159,2283;1135,2248;1126,2204;1126,1670;1135,1627;1159,1592;1194,1568;1237,1559;0,1048;2074,1556" o:connectangles="0,0,0,0,0,0,0,0,0,0,0,0,0,0,0,0,0,0,0,0,0,0,0"/>
                </v:shape>
                <v:shape id="Text Box 12" o:spid="_x0000_s1036" type="#_x0000_t202" style="position:absolute;left:4714;top:568;width:1131;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664B76B6" w14:textId="77777777" w:rsidR="00AC4D0E" w:rsidRDefault="00AC4D0E" w:rsidP="00AC4D0E">
                        <w:pPr>
                          <w:spacing w:line="197" w:lineRule="exact"/>
                          <w:rPr>
                            <w:rFonts w:ascii="Arial"/>
                            <w:sz w:val="20"/>
                          </w:rPr>
                        </w:pPr>
                        <w:r>
                          <w:rPr>
                            <w:rFonts w:ascii="Arial"/>
                            <w:sz w:val="20"/>
                          </w:rPr>
                          <w:t>Web Mining</w:t>
                        </w:r>
                      </w:p>
                    </w:txbxContent>
                  </v:textbox>
                </v:shape>
                <v:shape id="Text Box 13" o:spid="_x0000_s1037" type="#_x0000_t202" style="position:absolute;left:2427;top:1742;width:1459;height: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7FEA4418" w14:textId="77777777" w:rsidR="00AC4D0E" w:rsidRDefault="00AC4D0E" w:rsidP="00AC4D0E">
                        <w:pPr>
                          <w:spacing w:line="194" w:lineRule="exact"/>
                          <w:rPr>
                            <w:rFonts w:ascii="Arial" w:hAnsi="Arial"/>
                            <w:sz w:val="20"/>
                          </w:rPr>
                        </w:pPr>
                        <w:r>
                          <w:rPr>
                            <w:rFonts w:ascii="Arial" w:hAnsi="Arial"/>
                            <w:spacing w:val="4"/>
                            <w:sz w:val="20"/>
                          </w:rPr>
                          <w:t>Web</w:t>
                        </w:r>
                        <w:r>
                          <w:rPr>
                            <w:rFonts w:ascii="Arial" w:hAnsi="Arial"/>
                            <w:spacing w:val="-1"/>
                            <w:sz w:val="20"/>
                          </w:rPr>
                          <w:t xml:space="preserve"> </w:t>
                        </w:r>
                        <w:r>
                          <w:rPr>
                            <w:rFonts w:ascii="Arial" w:hAnsi="Arial"/>
                            <w:spacing w:val="7"/>
                            <w:sz w:val="20"/>
                          </w:rPr>
                          <w:t>Content—</w:t>
                        </w:r>
                      </w:p>
                      <w:p w14:paraId="594341D5" w14:textId="77777777" w:rsidR="00AC4D0E" w:rsidRDefault="00AC4D0E" w:rsidP="00AC4D0E">
                        <w:pPr>
                          <w:spacing w:line="227" w:lineRule="exact"/>
                          <w:ind w:left="35"/>
                          <w:rPr>
                            <w:rFonts w:ascii="Arial"/>
                            <w:sz w:val="20"/>
                          </w:rPr>
                        </w:pPr>
                        <w:r>
                          <w:rPr>
                            <w:rFonts w:ascii="Arial"/>
                            <w:spacing w:val="6"/>
                            <w:sz w:val="20"/>
                          </w:rPr>
                          <w:t>HTML</w:t>
                        </w:r>
                        <w:r>
                          <w:rPr>
                            <w:rFonts w:ascii="Arial"/>
                            <w:spacing w:val="-3"/>
                            <w:sz w:val="20"/>
                          </w:rPr>
                          <w:t xml:space="preserve"> </w:t>
                        </w:r>
                        <w:r>
                          <w:rPr>
                            <w:rFonts w:ascii="Arial"/>
                            <w:spacing w:val="6"/>
                            <w:sz w:val="20"/>
                          </w:rPr>
                          <w:t>Content</w:t>
                        </w:r>
                      </w:p>
                    </w:txbxContent>
                  </v:textbox>
                </v:shape>
                <v:shape id="Text Box 14" o:spid="_x0000_s1038" type="#_x0000_t202" style="position:absolute;left:4479;top:1742;width:1587;height: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5AD7D639" w14:textId="77777777" w:rsidR="00AC4D0E" w:rsidRDefault="00AC4D0E" w:rsidP="00AC4D0E">
                        <w:pPr>
                          <w:spacing w:line="194" w:lineRule="exact"/>
                          <w:ind w:left="25" w:right="43"/>
                          <w:jc w:val="center"/>
                          <w:rPr>
                            <w:rFonts w:ascii="Arial" w:hAnsi="Arial"/>
                            <w:sz w:val="20"/>
                          </w:rPr>
                        </w:pPr>
                        <w:r>
                          <w:rPr>
                            <w:rFonts w:ascii="Arial" w:hAnsi="Arial"/>
                            <w:sz w:val="20"/>
                          </w:rPr>
                          <w:t>Web Structure—</w:t>
                        </w:r>
                      </w:p>
                      <w:p w14:paraId="25422818" w14:textId="77777777" w:rsidR="00AC4D0E" w:rsidRDefault="00AC4D0E" w:rsidP="00AC4D0E">
                        <w:pPr>
                          <w:spacing w:line="227" w:lineRule="exact"/>
                          <w:ind w:left="25" w:right="43"/>
                          <w:jc w:val="center"/>
                          <w:rPr>
                            <w:rFonts w:ascii="Arial"/>
                            <w:sz w:val="20"/>
                          </w:rPr>
                        </w:pPr>
                        <w:r>
                          <w:rPr>
                            <w:rFonts w:ascii="Arial"/>
                            <w:sz w:val="20"/>
                          </w:rPr>
                          <w:t>URL Links</w:t>
                        </w:r>
                      </w:p>
                    </w:txbxContent>
                  </v:textbox>
                </v:shape>
                <v:shape id="Text Box 15" o:spid="_x0000_s1039" type="#_x0000_t202" style="position:absolute;left:6601;top:1727;width:1582;height: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4D11A4B4" w14:textId="77777777" w:rsidR="00AC4D0E" w:rsidRDefault="00AC4D0E" w:rsidP="00AC4D0E">
                        <w:pPr>
                          <w:spacing w:line="194" w:lineRule="exact"/>
                          <w:ind w:left="39" w:right="57"/>
                          <w:jc w:val="center"/>
                          <w:rPr>
                            <w:rFonts w:ascii="Arial" w:hAnsi="Arial"/>
                            <w:sz w:val="20"/>
                          </w:rPr>
                        </w:pPr>
                        <w:r>
                          <w:rPr>
                            <w:rFonts w:ascii="Arial" w:hAnsi="Arial"/>
                            <w:sz w:val="20"/>
                          </w:rPr>
                          <w:t>Web Usage—</w:t>
                        </w:r>
                      </w:p>
                      <w:p w14:paraId="38E8776A" w14:textId="77777777" w:rsidR="00AC4D0E" w:rsidRDefault="00AC4D0E" w:rsidP="00AC4D0E">
                        <w:pPr>
                          <w:spacing w:line="227" w:lineRule="exact"/>
                          <w:ind w:left="39" w:right="57"/>
                          <w:jc w:val="center"/>
                          <w:rPr>
                            <w:rFonts w:ascii="Arial"/>
                            <w:sz w:val="20"/>
                          </w:rPr>
                        </w:pPr>
                        <w:r>
                          <w:rPr>
                            <w:rFonts w:ascii="Arial"/>
                            <w:sz w:val="20"/>
                          </w:rPr>
                          <w:t>Site visits, clicks</w:t>
                        </w:r>
                      </w:p>
                    </w:txbxContent>
                  </v:textbox>
                </v:shape>
                <w10:wrap type="topAndBottom" anchorx="page"/>
              </v:group>
            </w:pict>
          </mc:Fallback>
        </mc:AlternateContent>
      </w:r>
    </w:p>
    <w:p w14:paraId="4EBD981F" w14:textId="77777777" w:rsidR="00AC4D0E" w:rsidRDefault="00AC4D0E" w:rsidP="00AC4D0E">
      <w:pPr>
        <w:pStyle w:val="BodyText"/>
        <w:spacing w:before="120"/>
        <w:ind w:left="262" w:right="262"/>
        <w:jc w:val="center"/>
        <w:rPr>
          <w:rFonts w:ascii="Arial"/>
        </w:rPr>
      </w:pPr>
      <w:r>
        <w:rPr>
          <w:rFonts w:ascii="Arial"/>
        </w:rPr>
        <w:t>FIGURE 14.1   Web Mining Structure</w:t>
      </w:r>
    </w:p>
    <w:p w14:paraId="5A81AF88" w14:textId="77777777" w:rsidR="00AC4D0E" w:rsidRDefault="00AC4D0E" w:rsidP="00AC4D0E">
      <w:pPr>
        <w:pStyle w:val="BodyText"/>
        <w:spacing w:before="4"/>
        <w:rPr>
          <w:rFonts w:ascii="Arial"/>
          <w:sz w:val="37"/>
        </w:rPr>
      </w:pPr>
    </w:p>
    <w:p w14:paraId="3C37DF2E" w14:textId="77777777" w:rsidR="00AC4D0E" w:rsidRDefault="00AC4D0E" w:rsidP="00AC4D0E">
      <w:pPr>
        <w:pStyle w:val="Heading3"/>
      </w:pPr>
      <w:r>
        <w:rPr>
          <w:w w:val="115"/>
        </w:rPr>
        <w:t>WEB CONTENT MINING</w:t>
      </w:r>
    </w:p>
    <w:p w14:paraId="4679BB55" w14:textId="3DECE8D0" w:rsidR="00AC4D0E" w:rsidRDefault="00AC4D0E" w:rsidP="00AC4D0E">
      <w:pPr>
        <w:pStyle w:val="BodyText"/>
        <w:spacing w:before="135" w:line="256" w:lineRule="auto"/>
        <w:ind w:left="1183" w:right="1181"/>
        <w:jc w:val="both"/>
      </w:pPr>
      <w:r>
        <w:t xml:space="preserve">A website is designed in the form of pages with a distinct URL (Universal </w:t>
      </w:r>
      <w:r>
        <w:rPr>
          <w:spacing w:val="-6"/>
        </w:rPr>
        <w:t>Re</w:t>
      </w:r>
      <w:r>
        <w:t xml:space="preserve">source Locator). A large website may contain thousands of pages. These pages (and their content) are managed using specialized software systems called </w:t>
      </w:r>
      <w:r>
        <w:rPr>
          <w:spacing w:val="-5"/>
        </w:rPr>
        <w:t>Con</w:t>
      </w:r>
      <w:r>
        <w:t xml:space="preserve">tent Management Systems. Every page can have text, graphics, audio, </w:t>
      </w:r>
      <w:r>
        <w:rPr>
          <w:spacing w:val="-3"/>
        </w:rPr>
        <w:t xml:space="preserve">video, </w:t>
      </w:r>
      <w:r>
        <w:t>forms,</w:t>
      </w:r>
      <w:r>
        <w:rPr>
          <w:spacing w:val="-7"/>
        </w:rPr>
        <w:t xml:space="preserve"> </w:t>
      </w:r>
      <w:r>
        <w:t>applications,</w:t>
      </w:r>
      <w:r>
        <w:rPr>
          <w:spacing w:val="-6"/>
        </w:rPr>
        <w:t xml:space="preserve"> </w:t>
      </w:r>
      <w:r>
        <w:t>and</w:t>
      </w:r>
      <w:r>
        <w:rPr>
          <w:spacing w:val="-7"/>
        </w:rPr>
        <w:t xml:space="preserve"> </w:t>
      </w:r>
      <w:r>
        <w:t>more</w:t>
      </w:r>
      <w:r>
        <w:rPr>
          <w:spacing w:val="-6"/>
        </w:rPr>
        <w:t xml:space="preserve"> </w:t>
      </w:r>
      <w:r>
        <w:t>kinds</w:t>
      </w:r>
      <w:r>
        <w:rPr>
          <w:spacing w:val="-6"/>
        </w:rPr>
        <w:t xml:space="preserve"> </w:t>
      </w:r>
      <w:r>
        <w:t>of</w:t>
      </w:r>
      <w:r>
        <w:rPr>
          <w:spacing w:val="-7"/>
        </w:rPr>
        <w:t xml:space="preserve"> </w:t>
      </w:r>
      <w:r>
        <w:t>content</w:t>
      </w:r>
      <w:r>
        <w:rPr>
          <w:spacing w:val="-6"/>
        </w:rPr>
        <w:t xml:space="preserve"> </w:t>
      </w:r>
      <w:r>
        <w:t>including</w:t>
      </w:r>
      <w:r>
        <w:rPr>
          <w:spacing w:val="-7"/>
        </w:rPr>
        <w:t xml:space="preserve"> </w:t>
      </w:r>
      <w:r>
        <w:t>user</w:t>
      </w:r>
      <w:r w:rsidR="00B60814">
        <w:rPr>
          <w:spacing w:val="-6"/>
        </w:rPr>
        <w:t>-</w:t>
      </w:r>
      <w:r>
        <w:t>generated</w:t>
      </w:r>
      <w:r>
        <w:rPr>
          <w:spacing w:val="-6"/>
        </w:rPr>
        <w:t xml:space="preserve"> </w:t>
      </w:r>
      <w:r>
        <w:t>content.</w:t>
      </w:r>
    </w:p>
    <w:p w14:paraId="47147AA1" w14:textId="310B7298" w:rsidR="00AC4D0E" w:rsidRDefault="00AC4D0E" w:rsidP="00AC4D0E">
      <w:pPr>
        <w:pStyle w:val="BodyText"/>
        <w:spacing w:before="176" w:line="256" w:lineRule="auto"/>
        <w:ind w:left="1183" w:right="1179"/>
        <w:jc w:val="both"/>
      </w:pPr>
      <w:r>
        <w:t xml:space="preserve">The websites keep a record of all requests received for </w:t>
      </w:r>
      <w:r w:rsidR="00B60814">
        <w:t>their</w:t>
      </w:r>
      <w:r>
        <w:t xml:space="preserve"> page/URLs, including the requester information using ‘cookies’. The log of these requests could be analyzed to gauge the popularity of those pages among different segments of the population. The text and application content on the pages could be analyzed </w:t>
      </w:r>
      <w:r>
        <w:rPr>
          <w:spacing w:val="-4"/>
        </w:rPr>
        <w:t xml:space="preserve">for </w:t>
      </w:r>
      <w:r>
        <w:t>its usage by visit counts. The pages on a website themselves could be analyzed for</w:t>
      </w:r>
      <w:r>
        <w:rPr>
          <w:spacing w:val="-6"/>
        </w:rPr>
        <w:t xml:space="preserve"> </w:t>
      </w:r>
      <w:r w:rsidR="00B60814">
        <w:rPr>
          <w:spacing w:val="-6"/>
        </w:rPr>
        <w:t xml:space="preserve">the </w:t>
      </w:r>
      <w:r>
        <w:t>quality</w:t>
      </w:r>
      <w:r>
        <w:rPr>
          <w:spacing w:val="-5"/>
        </w:rPr>
        <w:t xml:space="preserve"> </w:t>
      </w:r>
      <w:r>
        <w:t>of</w:t>
      </w:r>
      <w:r>
        <w:rPr>
          <w:spacing w:val="-5"/>
        </w:rPr>
        <w:t xml:space="preserve"> </w:t>
      </w:r>
      <w:r>
        <w:t>content</w:t>
      </w:r>
      <w:r>
        <w:rPr>
          <w:spacing w:val="-6"/>
        </w:rPr>
        <w:t xml:space="preserve"> </w:t>
      </w:r>
      <w:r>
        <w:t>that</w:t>
      </w:r>
      <w:r>
        <w:rPr>
          <w:spacing w:val="-5"/>
        </w:rPr>
        <w:t xml:space="preserve"> </w:t>
      </w:r>
      <w:r>
        <w:t>attracts</w:t>
      </w:r>
      <w:r>
        <w:rPr>
          <w:spacing w:val="-6"/>
        </w:rPr>
        <w:t xml:space="preserve"> </w:t>
      </w:r>
      <w:r>
        <w:t>most</w:t>
      </w:r>
      <w:r>
        <w:rPr>
          <w:spacing w:val="-5"/>
        </w:rPr>
        <w:t xml:space="preserve"> </w:t>
      </w:r>
      <w:r>
        <w:t>users.</w:t>
      </w:r>
      <w:r>
        <w:rPr>
          <w:spacing w:val="-5"/>
        </w:rPr>
        <w:t xml:space="preserve"> </w:t>
      </w:r>
      <w:r>
        <w:t>Thus,</w:t>
      </w:r>
      <w:r>
        <w:rPr>
          <w:spacing w:val="-6"/>
        </w:rPr>
        <w:t xml:space="preserve"> </w:t>
      </w:r>
      <w:r>
        <w:t>the</w:t>
      </w:r>
      <w:r>
        <w:rPr>
          <w:spacing w:val="-5"/>
        </w:rPr>
        <w:t xml:space="preserve"> </w:t>
      </w:r>
      <w:r>
        <w:t>unwanted</w:t>
      </w:r>
      <w:r>
        <w:rPr>
          <w:spacing w:val="-5"/>
        </w:rPr>
        <w:t xml:space="preserve"> </w:t>
      </w:r>
      <w:r>
        <w:t>or</w:t>
      </w:r>
      <w:r>
        <w:rPr>
          <w:spacing w:val="-6"/>
        </w:rPr>
        <w:t xml:space="preserve"> </w:t>
      </w:r>
      <w:r>
        <w:t xml:space="preserve">unpopular pages could be weeded out or they can be transformed with different </w:t>
      </w:r>
      <w:r>
        <w:rPr>
          <w:spacing w:val="-3"/>
        </w:rPr>
        <w:t xml:space="preserve">content </w:t>
      </w:r>
      <w:r>
        <w:t>and style. Similarly, more resources could be assigned to keep the more popular pages fresh and</w:t>
      </w:r>
      <w:r>
        <w:rPr>
          <w:spacing w:val="36"/>
        </w:rPr>
        <w:t xml:space="preserve"> </w:t>
      </w:r>
      <w:r>
        <w:t>inviting.</w:t>
      </w:r>
    </w:p>
    <w:p w14:paraId="77B148A7" w14:textId="77777777" w:rsidR="00AC4D0E" w:rsidRDefault="00AC4D0E" w:rsidP="00AC4D0E">
      <w:pPr>
        <w:pStyle w:val="BodyText"/>
      </w:pPr>
    </w:p>
    <w:p w14:paraId="673D2A86" w14:textId="77777777" w:rsidR="00AC4D0E" w:rsidRDefault="00AC4D0E" w:rsidP="00AC4D0E">
      <w:pPr>
        <w:pStyle w:val="Heading3"/>
        <w:spacing w:before="153"/>
      </w:pPr>
      <w:r>
        <w:rPr>
          <w:w w:val="115"/>
        </w:rPr>
        <w:t>WEB STRUCTURE MINING</w:t>
      </w:r>
    </w:p>
    <w:p w14:paraId="30953A43" w14:textId="033CDCA0" w:rsidR="00AC4D0E" w:rsidRDefault="00AC4D0E" w:rsidP="00AC4D0E">
      <w:pPr>
        <w:pStyle w:val="BodyText"/>
        <w:spacing w:before="135" w:line="256" w:lineRule="auto"/>
        <w:ind w:left="1183" w:right="1181"/>
        <w:jc w:val="both"/>
      </w:pPr>
      <w:r>
        <w:t>The web works through a system of hyperlinks using the hypertext protocol (</w:t>
      </w:r>
      <w:r w:rsidR="00B60814">
        <w:t>HTTP</w:t>
      </w:r>
      <w:r>
        <w:t xml:space="preserve">). Any page can create a hyperlink to any other page, i.e., it can be linked to by another page. The intertwined or self-referral nature of </w:t>
      </w:r>
      <w:r w:rsidR="00B60814">
        <w:t xml:space="preserve">the </w:t>
      </w:r>
      <w:r>
        <w:t xml:space="preserve">web lends itself </w:t>
      </w:r>
      <w:r>
        <w:rPr>
          <w:spacing w:val="-8"/>
        </w:rPr>
        <w:t xml:space="preserve">to </w:t>
      </w:r>
      <w:r>
        <w:t xml:space="preserve">some unique network analytical algorithms. The structure of web pages </w:t>
      </w:r>
      <w:r>
        <w:rPr>
          <w:spacing w:val="-4"/>
        </w:rPr>
        <w:t xml:space="preserve">could </w:t>
      </w:r>
      <w:r>
        <w:t xml:space="preserve">also be analyzed to examine the pattern of hyperlinks among pages. There </w:t>
      </w:r>
      <w:r>
        <w:rPr>
          <w:spacing w:val="-4"/>
        </w:rPr>
        <w:t xml:space="preserve">are </w:t>
      </w:r>
      <w:r>
        <w:t>two</w:t>
      </w:r>
      <w:r>
        <w:rPr>
          <w:spacing w:val="12"/>
        </w:rPr>
        <w:t xml:space="preserve"> </w:t>
      </w:r>
      <w:r>
        <w:t>basic</w:t>
      </w:r>
      <w:r>
        <w:rPr>
          <w:spacing w:val="12"/>
        </w:rPr>
        <w:t xml:space="preserve"> </w:t>
      </w:r>
      <w:r>
        <w:t>strategic</w:t>
      </w:r>
      <w:r>
        <w:rPr>
          <w:spacing w:val="12"/>
        </w:rPr>
        <w:t xml:space="preserve"> </w:t>
      </w:r>
      <w:r>
        <w:t>models</w:t>
      </w:r>
      <w:r>
        <w:rPr>
          <w:spacing w:val="12"/>
        </w:rPr>
        <w:t xml:space="preserve"> </w:t>
      </w:r>
      <w:r>
        <w:t>for</w:t>
      </w:r>
      <w:r>
        <w:rPr>
          <w:spacing w:val="12"/>
        </w:rPr>
        <w:t xml:space="preserve"> </w:t>
      </w:r>
      <w:r>
        <w:t>successful</w:t>
      </w:r>
      <w:r>
        <w:rPr>
          <w:spacing w:val="12"/>
        </w:rPr>
        <w:t xml:space="preserve"> </w:t>
      </w:r>
      <w:r>
        <w:t>websites</w:t>
      </w:r>
      <w:r>
        <w:rPr>
          <w:spacing w:val="12"/>
        </w:rPr>
        <w:t xml:space="preserve"> </w:t>
      </w:r>
      <w:r>
        <w:t>–Hubs</w:t>
      </w:r>
      <w:r>
        <w:rPr>
          <w:spacing w:val="12"/>
        </w:rPr>
        <w:t xml:space="preserve"> </w:t>
      </w:r>
      <w:r>
        <w:t>and</w:t>
      </w:r>
      <w:r>
        <w:rPr>
          <w:spacing w:val="12"/>
        </w:rPr>
        <w:t xml:space="preserve"> </w:t>
      </w:r>
      <w:r>
        <w:t>Authorities.</w:t>
      </w:r>
    </w:p>
    <w:p w14:paraId="67E8DF2C" w14:textId="50E8873E" w:rsidR="00AC4D0E" w:rsidRDefault="00AC4D0E" w:rsidP="00AC4D0E">
      <w:pPr>
        <w:pStyle w:val="BodyText"/>
        <w:spacing w:before="156" w:line="254" w:lineRule="auto"/>
        <w:ind w:left="1183" w:right="1181"/>
        <w:jc w:val="both"/>
      </w:pPr>
      <w:r>
        <w:rPr>
          <w:rFonts w:ascii="Georgia"/>
          <w:i/>
        </w:rPr>
        <w:t xml:space="preserve">Hubs   </w:t>
      </w:r>
      <w:r>
        <w:t xml:space="preserve">These are pages with </w:t>
      </w:r>
      <w:proofErr w:type="gramStart"/>
      <w:r>
        <w:t>a large number of</w:t>
      </w:r>
      <w:proofErr w:type="gramEnd"/>
      <w:r>
        <w:t xml:space="preserve"> interesting links. They serve as a hub or a gathering point, where people visit to access a variety of</w:t>
      </w:r>
      <w:r>
        <w:rPr>
          <w:spacing w:val="30"/>
        </w:rPr>
        <w:t xml:space="preserve"> </w:t>
      </w:r>
      <w:r>
        <w:t>information.</w:t>
      </w:r>
    </w:p>
    <w:p w14:paraId="6BC69C15" w14:textId="77777777" w:rsidR="00AC4D0E" w:rsidRDefault="00AC4D0E" w:rsidP="00AC4D0E">
      <w:pPr>
        <w:widowControl/>
        <w:autoSpaceDE/>
        <w:autoSpaceDN/>
        <w:spacing w:line="254" w:lineRule="auto"/>
        <w:sectPr w:rsidR="00AC4D0E">
          <w:pgSz w:w="10530" w:h="13770"/>
          <w:pgMar w:top="1000" w:right="0" w:bottom="280" w:left="0" w:header="720" w:footer="720" w:gutter="0"/>
          <w:cols w:space="720"/>
        </w:sectPr>
      </w:pPr>
    </w:p>
    <w:p w14:paraId="7973CC65" w14:textId="77777777" w:rsidR="00AC4D0E" w:rsidRDefault="00AC4D0E" w:rsidP="00AC4D0E">
      <w:pPr>
        <w:pStyle w:val="BodyText"/>
        <w:spacing w:before="8"/>
        <w:rPr>
          <w:rFonts w:ascii="LM Roman 5"/>
          <w:sz w:val="15"/>
        </w:rPr>
      </w:pPr>
    </w:p>
    <w:p w14:paraId="6A7545B6" w14:textId="285E9895" w:rsidR="00AC4D0E" w:rsidRDefault="00AC4D0E" w:rsidP="00AC4D0E">
      <w:pPr>
        <w:pStyle w:val="BodyText"/>
        <w:spacing w:line="256" w:lineRule="auto"/>
        <w:ind w:left="1183" w:right="1181"/>
        <w:jc w:val="both"/>
      </w:pPr>
      <w:r>
        <w:t>Media sites like yahoo.com or government sites could serve that purpose. More focused sites like traveladvisor.com and yelp.com could aspire to becom</w:t>
      </w:r>
      <w:r w:rsidR="00B60814">
        <w:t>e</w:t>
      </w:r>
      <w:r>
        <w:t xml:space="preserve"> hubs for new emerging areas.</w:t>
      </w:r>
    </w:p>
    <w:p w14:paraId="30003D3F" w14:textId="5010423A" w:rsidR="00AC4D0E" w:rsidRDefault="00AC4D0E" w:rsidP="00AC4D0E">
      <w:pPr>
        <w:pStyle w:val="BodyText"/>
        <w:spacing w:before="158" w:line="256" w:lineRule="auto"/>
        <w:ind w:left="1183" w:right="1179"/>
        <w:jc w:val="both"/>
      </w:pPr>
      <w:r>
        <w:rPr>
          <w:rFonts w:ascii="Georgia"/>
          <w:i/>
        </w:rPr>
        <w:t xml:space="preserve">Authorities </w:t>
      </w:r>
      <w:r>
        <w:t xml:space="preserve">Ultimately, people would gravitate towards pages that provide the most complete and authoritative information on a </w:t>
      </w:r>
      <w:proofErr w:type="gramStart"/>
      <w:r>
        <w:t>particular subject</w:t>
      </w:r>
      <w:proofErr w:type="gramEnd"/>
      <w:r>
        <w:t xml:space="preserve">. This could be </w:t>
      </w:r>
      <w:proofErr w:type="gramStart"/>
      <w:r>
        <w:t>factual information</w:t>
      </w:r>
      <w:proofErr w:type="gramEnd"/>
      <w:r>
        <w:t>, news, advice, user reviews</w:t>
      </w:r>
      <w:r w:rsidR="00B60814">
        <w:t>,</w:t>
      </w:r>
      <w:r>
        <w:t xml:space="preserve"> etc. These websites have </w:t>
      </w:r>
      <w:proofErr w:type="gramStart"/>
      <w:r>
        <w:t>the most</w:t>
      </w:r>
      <w:proofErr w:type="gramEnd"/>
      <w:r>
        <w:t xml:space="preserve"> number of inbound links from other websites. Thus, mayoclinic.com could serve as an authoritative page for expert medical opinion; NYtimes.com could serve as an authoritative page for daily news.</w:t>
      </w:r>
    </w:p>
    <w:p w14:paraId="143A6378" w14:textId="77777777" w:rsidR="00AC4D0E" w:rsidRDefault="00AC4D0E" w:rsidP="00AC4D0E">
      <w:pPr>
        <w:pStyle w:val="BodyText"/>
      </w:pPr>
    </w:p>
    <w:p w14:paraId="1F06B44F" w14:textId="77777777" w:rsidR="00AC4D0E" w:rsidRDefault="00AC4D0E" w:rsidP="00AC4D0E">
      <w:pPr>
        <w:pStyle w:val="Heading3"/>
        <w:spacing w:before="154"/>
      </w:pPr>
      <w:r>
        <w:rPr>
          <w:w w:val="115"/>
        </w:rPr>
        <w:t>WEB USAGE MINING</w:t>
      </w:r>
    </w:p>
    <w:p w14:paraId="5F3FF9A3" w14:textId="77777777" w:rsidR="00AC4D0E" w:rsidRDefault="00AC4D0E" w:rsidP="00AC4D0E">
      <w:pPr>
        <w:pStyle w:val="BodyText"/>
        <w:spacing w:before="135" w:line="256" w:lineRule="auto"/>
        <w:ind w:left="1183" w:right="1181"/>
        <w:jc w:val="both"/>
      </w:pPr>
      <w:r>
        <w:t>As a user clicks anywhere on a webpage or application, the action is recorded by many entities in many locations. The browser at the client machine will record the click and the web server providing the content would also make a record of the pages served and the user activity on those pages. The entities between the client and the server, such as the router, proxy server, or ad server too would record that click.</w:t>
      </w:r>
    </w:p>
    <w:p w14:paraId="3458D23C" w14:textId="77777777" w:rsidR="00AC4D0E" w:rsidRDefault="00AC4D0E" w:rsidP="00AC4D0E">
      <w:pPr>
        <w:pStyle w:val="BodyText"/>
        <w:spacing w:before="176" w:line="256" w:lineRule="auto"/>
        <w:ind w:left="1183" w:right="1177"/>
        <w:jc w:val="both"/>
      </w:pPr>
      <w:r>
        <w:t xml:space="preserve">The goal of web usage mining is to extract useful information and patterns </w:t>
      </w:r>
      <w:r>
        <w:rPr>
          <w:spacing w:val="-3"/>
        </w:rPr>
        <w:t xml:space="preserve">from </w:t>
      </w:r>
      <w:r>
        <w:t>data</w:t>
      </w:r>
      <w:r>
        <w:rPr>
          <w:spacing w:val="-13"/>
        </w:rPr>
        <w:t xml:space="preserve"> </w:t>
      </w:r>
      <w:r>
        <w:t>generated</w:t>
      </w:r>
      <w:r>
        <w:rPr>
          <w:spacing w:val="-13"/>
        </w:rPr>
        <w:t xml:space="preserve"> </w:t>
      </w:r>
      <w:r>
        <w:t>through</w:t>
      </w:r>
      <w:r>
        <w:rPr>
          <w:spacing w:val="-13"/>
        </w:rPr>
        <w:t xml:space="preserve"> </w:t>
      </w:r>
      <w:r>
        <w:t>web</w:t>
      </w:r>
      <w:r>
        <w:rPr>
          <w:spacing w:val="-12"/>
        </w:rPr>
        <w:t xml:space="preserve"> </w:t>
      </w:r>
      <w:r>
        <w:t>page</w:t>
      </w:r>
      <w:r>
        <w:rPr>
          <w:spacing w:val="-13"/>
        </w:rPr>
        <w:t xml:space="preserve"> </w:t>
      </w:r>
      <w:r>
        <w:t>visits</w:t>
      </w:r>
      <w:r>
        <w:rPr>
          <w:spacing w:val="-13"/>
        </w:rPr>
        <w:t xml:space="preserve"> </w:t>
      </w:r>
      <w:r>
        <w:t>and</w:t>
      </w:r>
      <w:r>
        <w:rPr>
          <w:spacing w:val="-13"/>
        </w:rPr>
        <w:t xml:space="preserve"> </w:t>
      </w:r>
      <w:r>
        <w:t>transactions.</w:t>
      </w:r>
      <w:r>
        <w:rPr>
          <w:spacing w:val="-12"/>
        </w:rPr>
        <w:t xml:space="preserve"> </w:t>
      </w:r>
      <w:r>
        <w:t>The</w:t>
      </w:r>
      <w:r>
        <w:rPr>
          <w:spacing w:val="-13"/>
        </w:rPr>
        <w:t xml:space="preserve"> </w:t>
      </w:r>
      <w:r>
        <w:t>activity</w:t>
      </w:r>
      <w:r>
        <w:rPr>
          <w:spacing w:val="-13"/>
        </w:rPr>
        <w:t xml:space="preserve"> </w:t>
      </w:r>
      <w:r>
        <w:t>data</w:t>
      </w:r>
      <w:r>
        <w:rPr>
          <w:spacing w:val="-13"/>
        </w:rPr>
        <w:t xml:space="preserve"> </w:t>
      </w:r>
      <w:r>
        <w:rPr>
          <w:spacing w:val="-6"/>
        </w:rPr>
        <w:t xml:space="preserve">comes </w:t>
      </w:r>
      <w:r>
        <w:t xml:space="preserve">from data stored in server access logs, referrer logs, agent logs, and client-side cookies. The user characteristics and usage profiles are also gathered directly </w:t>
      </w:r>
      <w:r>
        <w:rPr>
          <w:spacing w:val="-6"/>
        </w:rPr>
        <w:t xml:space="preserve">or </w:t>
      </w:r>
      <w:r>
        <w:t>indirectly through syndicated data. Further, metadata such as page attributes, content attributes, and usage data are also</w:t>
      </w:r>
      <w:r>
        <w:rPr>
          <w:spacing w:val="22"/>
        </w:rPr>
        <w:t xml:space="preserve"> </w:t>
      </w:r>
      <w:r>
        <w:t>gathered.</w:t>
      </w:r>
    </w:p>
    <w:p w14:paraId="4E86107A" w14:textId="77777777" w:rsidR="00AC4D0E" w:rsidRDefault="00AC4D0E" w:rsidP="00AC4D0E">
      <w:pPr>
        <w:pStyle w:val="BodyText"/>
        <w:spacing w:before="176"/>
        <w:ind w:left="1183"/>
        <w:jc w:val="both"/>
      </w:pPr>
      <w:r>
        <w:t>The web content could be analyzed at multiple levels (Figure 14.2).</w:t>
      </w:r>
    </w:p>
    <w:p w14:paraId="0832F982" w14:textId="45BB6B09" w:rsidR="00AC4D0E" w:rsidRDefault="00AC4D0E" w:rsidP="00AC4D0E">
      <w:pPr>
        <w:pStyle w:val="BodyText"/>
        <w:spacing w:before="9"/>
        <w:rPr>
          <w:sz w:val="23"/>
        </w:rPr>
      </w:pPr>
      <w:r>
        <w:rPr>
          <w:noProof/>
        </w:rPr>
        <mc:AlternateContent>
          <mc:Choice Requires="wpg">
            <w:drawing>
              <wp:anchor distT="0" distB="0" distL="0" distR="0" simplePos="0" relativeHeight="251658752" behindDoc="1" locked="0" layoutInCell="1" allowOverlap="1" wp14:anchorId="701DA719" wp14:editId="609EC369">
                <wp:simplePos x="0" y="0"/>
                <wp:positionH relativeFrom="page">
                  <wp:posOffset>819785</wp:posOffset>
                </wp:positionH>
                <wp:positionV relativeFrom="paragraph">
                  <wp:posOffset>197485</wp:posOffset>
                </wp:positionV>
                <wp:extent cx="5044440" cy="1518285"/>
                <wp:effectExtent l="10160" t="6985" r="3175" b="8255"/>
                <wp:wrapTopAndBottom/>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44440" cy="1518285"/>
                          <a:chOff x="1291" y="311"/>
                          <a:chExt cx="7944" cy="2391"/>
                        </a:xfrm>
                      </wpg:grpSpPr>
                      <pic:pic xmlns:pic="http://schemas.openxmlformats.org/drawingml/2006/picture">
                        <pic:nvPicPr>
                          <pic:cNvPr id="2"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101" y="315"/>
                            <a:ext cx="1735" cy="2381"/>
                          </a:xfrm>
                          <a:prstGeom prst="rect">
                            <a:avLst/>
                          </a:prstGeom>
                          <a:noFill/>
                          <a:extLst>
                            <a:ext uri="{909E8E84-426E-40DD-AFC4-6F175D3DCCD1}">
                              <a14:hiddenFill xmlns:a14="http://schemas.microsoft.com/office/drawing/2010/main">
                                <a:solidFill>
                                  <a:srgbClr val="FFFFFF"/>
                                </a:solidFill>
                              </a14:hiddenFill>
                            </a:ext>
                          </a:extLst>
                        </pic:spPr>
                      </pic:pic>
                      <wps:wsp>
                        <wps:cNvPr id="3" name="Freeform 18"/>
                        <wps:cNvSpPr>
                          <a:spLocks/>
                        </wps:cNvSpPr>
                        <wps:spPr bwMode="auto">
                          <a:xfrm>
                            <a:off x="5101" y="315"/>
                            <a:ext cx="1736" cy="2381"/>
                          </a:xfrm>
                          <a:custGeom>
                            <a:avLst/>
                            <a:gdLst>
                              <a:gd name="T0" fmla="+- 0 5285 5101"/>
                              <a:gd name="T1" fmla="*/ T0 w 1736"/>
                              <a:gd name="T2" fmla="+- 0 316 316"/>
                              <a:gd name="T3" fmla="*/ 316 h 2381"/>
                              <a:gd name="T4" fmla="+- 0 6652 5101"/>
                              <a:gd name="T5" fmla="*/ T4 w 1736"/>
                              <a:gd name="T6" fmla="+- 0 316 316"/>
                              <a:gd name="T7" fmla="*/ 316 h 2381"/>
                              <a:gd name="T8" fmla="+- 0 6723 5101"/>
                              <a:gd name="T9" fmla="*/ T8 w 1736"/>
                              <a:gd name="T10" fmla="+- 0 326 316"/>
                              <a:gd name="T11" fmla="*/ 326 h 2381"/>
                              <a:gd name="T12" fmla="+- 0 6782 5101"/>
                              <a:gd name="T13" fmla="*/ T12 w 1736"/>
                              <a:gd name="T14" fmla="+- 0 356 316"/>
                              <a:gd name="T15" fmla="*/ 356 h 2381"/>
                              <a:gd name="T16" fmla="+- 0 6822 5101"/>
                              <a:gd name="T17" fmla="*/ T16 w 1736"/>
                              <a:gd name="T18" fmla="+- 0 399 316"/>
                              <a:gd name="T19" fmla="*/ 399 h 2381"/>
                              <a:gd name="T20" fmla="+- 0 6836 5101"/>
                              <a:gd name="T21" fmla="*/ T20 w 1736"/>
                              <a:gd name="T22" fmla="+- 0 452 316"/>
                              <a:gd name="T23" fmla="*/ 452 h 2381"/>
                              <a:gd name="T24" fmla="+- 0 6836 5101"/>
                              <a:gd name="T25" fmla="*/ T24 w 1736"/>
                              <a:gd name="T26" fmla="+- 0 2560 316"/>
                              <a:gd name="T27" fmla="*/ 2560 h 2381"/>
                              <a:gd name="T28" fmla="+- 0 6822 5101"/>
                              <a:gd name="T29" fmla="*/ T28 w 1736"/>
                              <a:gd name="T30" fmla="+- 0 2613 316"/>
                              <a:gd name="T31" fmla="*/ 2613 h 2381"/>
                              <a:gd name="T32" fmla="+- 0 6782 5101"/>
                              <a:gd name="T33" fmla="*/ T32 w 1736"/>
                              <a:gd name="T34" fmla="+- 0 2656 316"/>
                              <a:gd name="T35" fmla="*/ 2656 h 2381"/>
                              <a:gd name="T36" fmla="+- 0 6723 5101"/>
                              <a:gd name="T37" fmla="*/ T36 w 1736"/>
                              <a:gd name="T38" fmla="+- 0 2686 316"/>
                              <a:gd name="T39" fmla="*/ 2686 h 2381"/>
                              <a:gd name="T40" fmla="+- 0 6652 5101"/>
                              <a:gd name="T41" fmla="*/ T40 w 1736"/>
                              <a:gd name="T42" fmla="+- 0 2696 316"/>
                              <a:gd name="T43" fmla="*/ 2696 h 2381"/>
                              <a:gd name="T44" fmla="+- 0 5285 5101"/>
                              <a:gd name="T45" fmla="*/ T44 w 1736"/>
                              <a:gd name="T46" fmla="+- 0 2696 316"/>
                              <a:gd name="T47" fmla="*/ 2696 h 2381"/>
                              <a:gd name="T48" fmla="+- 0 5214 5101"/>
                              <a:gd name="T49" fmla="*/ T48 w 1736"/>
                              <a:gd name="T50" fmla="+- 0 2686 316"/>
                              <a:gd name="T51" fmla="*/ 2686 h 2381"/>
                              <a:gd name="T52" fmla="+- 0 5155 5101"/>
                              <a:gd name="T53" fmla="*/ T52 w 1736"/>
                              <a:gd name="T54" fmla="+- 0 2656 316"/>
                              <a:gd name="T55" fmla="*/ 2656 h 2381"/>
                              <a:gd name="T56" fmla="+- 0 5116 5101"/>
                              <a:gd name="T57" fmla="*/ T56 w 1736"/>
                              <a:gd name="T58" fmla="+- 0 2613 316"/>
                              <a:gd name="T59" fmla="*/ 2613 h 2381"/>
                              <a:gd name="T60" fmla="+- 0 5101 5101"/>
                              <a:gd name="T61" fmla="*/ T60 w 1736"/>
                              <a:gd name="T62" fmla="+- 0 2560 316"/>
                              <a:gd name="T63" fmla="*/ 2560 h 2381"/>
                              <a:gd name="T64" fmla="+- 0 5101 5101"/>
                              <a:gd name="T65" fmla="*/ T64 w 1736"/>
                              <a:gd name="T66" fmla="+- 0 452 316"/>
                              <a:gd name="T67" fmla="*/ 452 h 2381"/>
                              <a:gd name="T68" fmla="+- 0 5116 5101"/>
                              <a:gd name="T69" fmla="*/ T68 w 1736"/>
                              <a:gd name="T70" fmla="+- 0 399 316"/>
                              <a:gd name="T71" fmla="*/ 399 h 2381"/>
                              <a:gd name="T72" fmla="+- 0 5155 5101"/>
                              <a:gd name="T73" fmla="*/ T72 w 1736"/>
                              <a:gd name="T74" fmla="+- 0 356 316"/>
                              <a:gd name="T75" fmla="*/ 356 h 2381"/>
                              <a:gd name="T76" fmla="+- 0 5214 5101"/>
                              <a:gd name="T77" fmla="*/ T76 w 1736"/>
                              <a:gd name="T78" fmla="+- 0 326 316"/>
                              <a:gd name="T79" fmla="*/ 326 h 2381"/>
                              <a:gd name="T80" fmla="+- 0 5285 5101"/>
                              <a:gd name="T81" fmla="*/ T80 w 1736"/>
                              <a:gd name="T82" fmla="+- 0 316 316"/>
                              <a:gd name="T83" fmla="*/ 316 h 2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36" h="2381">
                                <a:moveTo>
                                  <a:pt x="184" y="0"/>
                                </a:moveTo>
                                <a:lnTo>
                                  <a:pt x="1551" y="0"/>
                                </a:lnTo>
                                <a:lnTo>
                                  <a:pt x="1622" y="10"/>
                                </a:lnTo>
                                <a:lnTo>
                                  <a:pt x="1681" y="40"/>
                                </a:lnTo>
                                <a:lnTo>
                                  <a:pt x="1721" y="83"/>
                                </a:lnTo>
                                <a:lnTo>
                                  <a:pt x="1735" y="136"/>
                                </a:lnTo>
                                <a:lnTo>
                                  <a:pt x="1735" y="2244"/>
                                </a:lnTo>
                                <a:lnTo>
                                  <a:pt x="1721" y="2297"/>
                                </a:lnTo>
                                <a:lnTo>
                                  <a:pt x="1681" y="2340"/>
                                </a:lnTo>
                                <a:lnTo>
                                  <a:pt x="1622" y="2370"/>
                                </a:lnTo>
                                <a:lnTo>
                                  <a:pt x="1551" y="2380"/>
                                </a:lnTo>
                                <a:lnTo>
                                  <a:pt x="184" y="2380"/>
                                </a:lnTo>
                                <a:lnTo>
                                  <a:pt x="113" y="2370"/>
                                </a:lnTo>
                                <a:lnTo>
                                  <a:pt x="54" y="2340"/>
                                </a:lnTo>
                                <a:lnTo>
                                  <a:pt x="15" y="2297"/>
                                </a:lnTo>
                                <a:lnTo>
                                  <a:pt x="0" y="2244"/>
                                </a:lnTo>
                                <a:lnTo>
                                  <a:pt x="0" y="136"/>
                                </a:lnTo>
                                <a:lnTo>
                                  <a:pt x="15" y="83"/>
                                </a:lnTo>
                                <a:lnTo>
                                  <a:pt x="54" y="40"/>
                                </a:lnTo>
                                <a:lnTo>
                                  <a:pt x="113" y="10"/>
                                </a:lnTo>
                                <a:lnTo>
                                  <a:pt x="184" y="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205" y="315"/>
                            <a:ext cx="1562" cy="2381"/>
                          </a:xfrm>
                          <a:prstGeom prst="rect">
                            <a:avLst/>
                          </a:prstGeom>
                          <a:noFill/>
                          <a:extLst>
                            <a:ext uri="{909E8E84-426E-40DD-AFC4-6F175D3DCCD1}">
                              <a14:hiddenFill xmlns:a14="http://schemas.microsoft.com/office/drawing/2010/main">
                                <a:solidFill>
                                  <a:srgbClr val="FFFFFF"/>
                                </a:solidFill>
                              </a14:hiddenFill>
                            </a:ext>
                          </a:extLst>
                        </pic:spPr>
                      </pic:pic>
                      <wps:wsp>
                        <wps:cNvPr id="5" name="Freeform 20"/>
                        <wps:cNvSpPr>
                          <a:spLocks/>
                        </wps:cNvSpPr>
                        <wps:spPr bwMode="auto">
                          <a:xfrm>
                            <a:off x="3204" y="315"/>
                            <a:ext cx="1562" cy="2381"/>
                          </a:xfrm>
                          <a:custGeom>
                            <a:avLst/>
                            <a:gdLst>
                              <a:gd name="T0" fmla="+- 0 3371 3205"/>
                              <a:gd name="T1" fmla="*/ T0 w 1562"/>
                              <a:gd name="T2" fmla="+- 0 316 316"/>
                              <a:gd name="T3" fmla="*/ 316 h 2381"/>
                              <a:gd name="T4" fmla="+- 0 4601 3205"/>
                              <a:gd name="T5" fmla="*/ T4 w 1562"/>
                              <a:gd name="T6" fmla="+- 0 316 316"/>
                              <a:gd name="T7" fmla="*/ 316 h 2381"/>
                              <a:gd name="T8" fmla="+- 0 4665 3205"/>
                              <a:gd name="T9" fmla="*/ T8 w 1562"/>
                              <a:gd name="T10" fmla="+- 0 326 316"/>
                              <a:gd name="T11" fmla="*/ 326 h 2381"/>
                              <a:gd name="T12" fmla="+- 0 4718 3205"/>
                              <a:gd name="T13" fmla="*/ T12 w 1562"/>
                              <a:gd name="T14" fmla="+- 0 356 316"/>
                              <a:gd name="T15" fmla="*/ 356 h 2381"/>
                              <a:gd name="T16" fmla="+- 0 4754 3205"/>
                              <a:gd name="T17" fmla="*/ T16 w 1562"/>
                              <a:gd name="T18" fmla="+- 0 399 316"/>
                              <a:gd name="T19" fmla="*/ 399 h 2381"/>
                              <a:gd name="T20" fmla="+- 0 4767 3205"/>
                              <a:gd name="T21" fmla="*/ T20 w 1562"/>
                              <a:gd name="T22" fmla="+- 0 452 316"/>
                              <a:gd name="T23" fmla="*/ 452 h 2381"/>
                              <a:gd name="T24" fmla="+- 0 4767 3205"/>
                              <a:gd name="T25" fmla="*/ T24 w 1562"/>
                              <a:gd name="T26" fmla="+- 0 2560 316"/>
                              <a:gd name="T27" fmla="*/ 2560 h 2381"/>
                              <a:gd name="T28" fmla="+- 0 4754 3205"/>
                              <a:gd name="T29" fmla="*/ T28 w 1562"/>
                              <a:gd name="T30" fmla="+- 0 2613 316"/>
                              <a:gd name="T31" fmla="*/ 2613 h 2381"/>
                              <a:gd name="T32" fmla="+- 0 4718 3205"/>
                              <a:gd name="T33" fmla="*/ T32 w 1562"/>
                              <a:gd name="T34" fmla="+- 0 2656 316"/>
                              <a:gd name="T35" fmla="*/ 2656 h 2381"/>
                              <a:gd name="T36" fmla="+- 0 4665 3205"/>
                              <a:gd name="T37" fmla="*/ T36 w 1562"/>
                              <a:gd name="T38" fmla="+- 0 2686 316"/>
                              <a:gd name="T39" fmla="*/ 2686 h 2381"/>
                              <a:gd name="T40" fmla="+- 0 4601 3205"/>
                              <a:gd name="T41" fmla="*/ T40 w 1562"/>
                              <a:gd name="T42" fmla="+- 0 2696 316"/>
                              <a:gd name="T43" fmla="*/ 2696 h 2381"/>
                              <a:gd name="T44" fmla="+- 0 3371 3205"/>
                              <a:gd name="T45" fmla="*/ T44 w 1562"/>
                              <a:gd name="T46" fmla="+- 0 2696 316"/>
                              <a:gd name="T47" fmla="*/ 2696 h 2381"/>
                              <a:gd name="T48" fmla="+- 0 3306 3205"/>
                              <a:gd name="T49" fmla="*/ T48 w 1562"/>
                              <a:gd name="T50" fmla="+- 0 2686 316"/>
                              <a:gd name="T51" fmla="*/ 2686 h 2381"/>
                              <a:gd name="T52" fmla="+- 0 3254 3205"/>
                              <a:gd name="T53" fmla="*/ T52 w 1562"/>
                              <a:gd name="T54" fmla="+- 0 2656 316"/>
                              <a:gd name="T55" fmla="*/ 2656 h 2381"/>
                              <a:gd name="T56" fmla="+- 0 3218 3205"/>
                              <a:gd name="T57" fmla="*/ T56 w 1562"/>
                              <a:gd name="T58" fmla="+- 0 2613 316"/>
                              <a:gd name="T59" fmla="*/ 2613 h 2381"/>
                              <a:gd name="T60" fmla="+- 0 3205 3205"/>
                              <a:gd name="T61" fmla="*/ T60 w 1562"/>
                              <a:gd name="T62" fmla="+- 0 2560 316"/>
                              <a:gd name="T63" fmla="*/ 2560 h 2381"/>
                              <a:gd name="T64" fmla="+- 0 3205 3205"/>
                              <a:gd name="T65" fmla="*/ T64 w 1562"/>
                              <a:gd name="T66" fmla="+- 0 452 316"/>
                              <a:gd name="T67" fmla="*/ 452 h 2381"/>
                              <a:gd name="T68" fmla="+- 0 3218 3205"/>
                              <a:gd name="T69" fmla="*/ T68 w 1562"/>
                              <a:gd name="T70" fmla="+- 0 399 316"/>
                              <a:gd name="T71" fmla="*/ 399 h 2381"/>
                              <a:gd name="T72" fmla="+- 0 3254 3205"/>
                              <a:gd name="T73" fmla="*/ T72 w 1562"/>
                              <a:gd name="T74" fmla="+- 0 356 316"/>
                              <a:gd name="T75" fmla="*/ 356 h 2381"/>
                              <a:gd name="T76" fmla="+- 0 3306 3205"/>
                              <a:gd name="T77" fmla="*/ T76 w 1562"/>
                              <a:gd name="T78" fmla="+- 0 326 316"/>
                              <a:gd name="T79" fmla="*/ 326 h 2381"/>
                              <a:gd name="T80" fmla="+- 0 3371 3205"/>
                              <a:gd name="T81" fmla="*/ T80 w 1562"/>
                              <a:gd name="T82" fmla="+- 0 316 316"/>
                              <a:gd name="T83" fmla="*/ 316 h 2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62" h="2381">
                                <a:moveTo>
                                  <a:pt x="166" y="0"/>
                                </a:moveTo>
                                <a:lnTo>
                                  <a:pt x="1396" y="0"/>
                                </a:lnTo>
                                <a:lnTo>
                                  <a:pt x="1460" y="10"/>
                                </a:lnTo>
                                <a:lnTo>
                                  <a:pt x="1513" y="40"/>
                                </a:lnTo>
                                <a:lnTo>
                                  <a:pt x="1549" y="83"/>
                                </a:lnTo>
                                <a:lnTo>
                                  <a:pt x="1562" y="136"/>
                                </a:lnTo>
                                <a:lnTo>
                                  <a:pt x="1562" y="2244"/>
                                </a:lnTo>
                                <a:lnTo>
                                  <a:pt x="1549" y="2297"/>
                                </a:lnTo>
                                <a:lnTo>
                                  <a:pt x="1513" y="2340"/>
                                </a:lnTo>
                                <a:lnTo>
                                  <a:pt x="1460" y="2370"/>
                                </a:lnTo>
                                <a:lnTo>
                                  <a:pt x="1396" y="2380"/>
                                </a:lnTo>
                                <a:lnTo>
                                  <a:pt x="166" y="2380"/>
                                </a:lnTo>
                                <a:lnTo>
                                  <a:pt x="101" y="2370"/>
                                </a:lnTo>
                                <a:lnTo>
                                  <a:pt x="49" y="2340"/>
                                </a:lnTo>
                                <a:lnTo>
                                  <a:pt x="13" y="2297"/>
                                </a:lnTo>
                                <a:lnTo>
                                  <a:pt x="0" y="2244"/>
                                </a:lnTo>
                                <a:lnTo>
                                  <a:pt x="0" y="136"/>
                                </a:lnTo>
                                <a:lnTo>
                                  <a:pt x="13" y="83"/>
                                </a:lnTo>
                                <a:lnTo>
                                  <a:pt x="49" y="40"/>
                                </a:lnTo>
                                <a:lnTo>
                                  <a:pt x="101" y="10"/>
                                </a:lnTo>
                                <a:lnTo>
                                  <a:pt x="166" y="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771" y="1027"/>
                            <a:ext cx="326"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296" y="315"/>
                            <a:ext cx="1562" cy="2381"/>
                          </a:xfrm>
                          <a:prstGeom prst="rect">
                            <a:avLst/>
                          </a:prstGeom>
                          <a:noFill/>
                          <a:extLst>
                            <a:ext uri="{909E8E84-426E-40DD-AFC4-6F175D3DCCD1}">
                              <a14:hiddenFill xmlns:a14="http://schemas.microsoft.com/office/drawing/2010/main">
                                <a:solidFill>
                                  <a:srgbClr val="FFFFFF"/>
                                </a:solidFill>
                              </a14:hiddenFill>
                            </a:ext>
                          </a:extLst>
                        </pic:spPr>
                      </pic:pic>
                      <wps:wsp>
                        <wps:cNvPr id="8" name="Freeform 23"/>
                        <wps:cNvSpPr>
                          <a:spLocks/>
                        </wps:cNvSpPr>
                        <wps:spPr bwMode="auto">
                          <a:xfrm>
                            <a:off x="1296" y="315"/>
                            <a:ext cx="1562" cy="2381"/>
                          </a:xfrm>
                          <a:custGeom>
                            <a:avLst/>
                            <a:gdLst>
                              <a:gd name="T0" fmla="+- 0 1462 1296"/>
                              <a:gd name="T1" fmla="*/ T0 w 1562"/>
                              <a:gd name="T2" fmla="+- 0 316 316"/>
                              <a:gd name="T3" fmla="*/ 316 h 2381"/>
                              <a:gd name="T4" fmla="+- 0 2692 1296"/>
                              <a:gd name="T5" fmla="*/ T4 w 1562"/>
                              <a:gd name="T6" fmla="+- 0 316 316"/>
                              <a:gd name="T7" fmla="*/ 316 h 2381"/>
                              <a:gd name="T8" fmla="+- 0 2757 1296"/>
                              <a:gd name="T9" fmla="*/ T8 w 1562"/>
                              <a:gd name="T10" fmla="+- 0 326 316"/>
                              <a:gd name="T11" fmla="*/ 326 h 2381"/>
                              <a:gd name="T12" fmla="+- 0 2810 1296"/>
                              <a:gd name="T13" fmla="*/ T12 w 1562"/>
                              <a:gd name="T14" fmla="+- 0 356 316"/>
                              <a:gd name="T15" fmla="*/ 356 h 2381"/>
                              <a:gd name="T16" fmla="+- 0 2845 1296"/>
                              <a:gd name="T17" fmla="*/ T16 w 1562"/>
                              <a:gd name="T18" fmla="+- 0 399 316"/>
                              <a:gd name="T19" fmla="*/ 399 h 2381"/>
                              <a:gd name="T20" fmla="+- 0 2858 1296"/>
                              <a:gd name="T21" fmla="*/ T20 w 1562"/>
                              <a:gd name="T22" fmla="+- 0 452 316"/>
                              <a:gd name="T23" fmla="*/ 452 h 2381"/>
                              <a:gd name="T24" fmla="+- 0 2858 1296"/>
                              <a:gd name="T25" fmla="*/ T24 w 1562"/>
                              <a:gd name="T26" fmla="+- 0 2560 316"/>
                              <a:gd name="T27" fmla="*/ 2560 h 2381"/>
                              <a:gd name="T28" fmla="+- 0 2845 1296"/>
                              <a:gd name="T29" fmla="*/ T28 w 1562"/>
                              <a:gd name="T30" fmla="+- 0 2613 316"/>
                              <a:gd name="T31" fmla="*/ 2613 h 2381"/>
                              <a:gd name="T32" fmla="+- 0 2810 1296"/>
                              <a:gd name="T33" fmla="*/ T32 w 1562"/>
                              <a:gd name="T34" fmla="+- 0 2656 316"/>
                              <a:gd name="T35" fmla="*/ 2656 h 2381"/>
                              <a:gd name="T36" fmla="+- 0 2757 1296"/>
                              <a:gd name="T37" fmla="*/ T36 w 1562"/>
                              <a:gd name="T38" fmla="+- 0 2686 316"/>
                              <a:gd name="T39" fmla="*/ 2686 h 2381"/>
                              <a:gd name="T40" fmla="+- 0 2692 1296"/>
                              <a:gd name="T41" fmla="*/ T40 w 1562"/>
                              <a:gd name="T42" fmla="+- 0 2696 316"/>
                              <a:gd name="T43" fmla="*/ 2696 h 2381"/>
                              <a:gd name="T44" fmla="+- 0 1462 1296"/>
                              <a:gd name="T45" fmla="*/ T44 w 1562"/>
                              <a:gd name="T46" fmla="+- 0 2696 316"/>
                              <a:gd name="T47" fmla="*/ 2696 h 2381"/>
                              <a:gd name="T48" fmla="+- 0 1398 1296"/>
                              <a:gd name="T49" fmla="*/ T48 w 1562"/>
                              <a:gd name="T50" fmla="+- 0 2686 316"/>
                              <a:gd name="T51" fmla="*/ 2686 h 2381"/>
                              <a:gd name="T52" fmla="+- 0 1345 1296"/>
                              <a:gd name="T53" fmla="*/ T52 w 1562"/>
                              <a:gd name="T54" fmla="+- 0 2656 316"/>
                              <a:gd name="T55" fmla="*/ 2656 h 2381"/>
                              <a:gd name="T56" fmla="+- 0 1309 1296"/>
                              <a:gd name="T57" fmla="*/ T56 w 1562"/>
                              <a:gd name="T58" fmla="+- 0 2613 316"/>
                              <a:gd name="T59" fmla="*/ 2613 h 2381"/>
                              <a:gd name="T60" fmla="+- 0 1296 1296"/>
                              <a:gd name="T61" fmla="*/ T60 w 1562"/>
                              <a:gd name="T62" fmla="+- 0 2560 316"/>
                              <a:gd name="T63" fmla="*/ 2560 h 2381"/>
                              <a:gd name="T64" fmla="+- 0 1296 1296"/>
                              <a:gd name="T65" fmla="*/ T64 w 1562"/>
                              <a:gd name="T66" fmla="+- 0 452 316"/>
                              <a:gd name="T67" fmla="*/ 452 h 2381"/>
                              <a:gd name="T68" fmla="+- 0 1309 1296"/>
                              <a:gd name="T69" fmla="*/ T68 w 1562"/>
                              <a:gd name="T70" fmla="+- 0 399 316"/>
                              <a:gd name="T71" fmla="*/ 399 h 2381"/>
                              <a:gd name="T72" fmla="+- 0 1345 1296"/>
                              <a:gd name="T73" fmla="*/ T72 w 1562"/>
                              <a:gd name="T74" fmla="+- 0 356 316"/>
                              <a:gd name="T75" fmla="*/ 356 h 2381"/>
                              <a:gd name="T76" fmla="+- 0 1398 1296"/>
                              <a:gd name="T77" fmla="*/ T76 w 1562"/>
                              <a:gd name="T78" fmla="+- 0 326 316"/>
                              <a:gd name="T79" fmla="*/ 326 h 2381"/>
                              <a:gd name="T80" fmla="+- 0 1462 1296"/>
                              <a:gd name="T81" fmla="*/ T80 w 1562"/>
                              <a:gd name="T82" fmla="+- 0 316 316"/>
                              <a:gd name="T83" fmla="*/ 316 h 2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62" h="2381">
                                <a:moveTo>
                                  <a:pt x="166" y="0"/>
                                </a:moveTo>
                                <a:lnTo>
                                  <a:pt x="1396" y="0"/>
                                </a:lnTo>
                                <a:lnTo>
                                  <a:pt x="1461" y="10"/>
                                </a:lnTo>
                                <a:lnTo>
                                  <a:pt x="1514" y="40"/>
                                </a:lnTo>
                                <a:lnTo>
                                  <a:pt x="1549" y="83"/>
                                </a:lnTo>
                                <a:lnTo>
                                  <a:pt x="1562" y="136"/>
                                </a:lnTo>
                                <a:lnTo>
                                  <a:pt x="1562" y="2244"/>
                                </a:lnTo>
                                <a:lnTo>
                                  <a:pt x="1549" y="2297"/>
                                </a:lnTo>
                                <a:lnTo>
                                  <a:pt x="1514" y="2340"/>
                                </a:lnTo>
                                <a:lnTo>
                                  <a:pt x="1461" y="2370"/>
                                </a:lnTo>
                                <a:lnTo>
                                  <a:pt x="1396" y="2380"/>
                                </a:lnTo>
                                <a:lnTo>
                                  <a:pt x="166" y="2380"/>
                                </a:lnTo>
                                <a:lnTo>
                                  <a:pt x="102" y="2370"/>
                                </a:lnTo>
                                <a:lnTo>
                                  <a:pt x="49" y="2340"/>
                                </a:lnTo>
                                <a:lnTo>
                                  <a:pt x="13" y="2297"/>
                                </a:lnTo>
                                <a:lnTo>
                                  <a:pt x="0" y="2244"/>
                                </a:lnTo>
                                <a:lnTo>
                                  <a:pt x="0" y="136"/>
                                </a:lnTo>
                                <a:lnTo>
                                  <a:pt x="13" y="83"/>
                                </a:lnTo>
                                <a:lnTo>
                                  <a:pt x="49" y="40"/>
                                </a:lnTo>
                                <a:lnTo>
                                  <a:pt x="102" y="10"/>
                                </a:lnTo>
                                <a:lnTo>
                                  <a:pt x="166" y="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862" y="1027"/>
                            <a:ext cx="326" cy="3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7166" y="315"/>
                            <a:ext cx="2064" cy="2381"/>
                          </a:xfrm>
                          <a:prstGeom prst="rect">
                            <a:avLst/>
                          </a:prstGeom>
                          <a:noFill/>
                          <a:extLst>
                            <a:ext uri="{909E8E84-426E-40DD-AFC4-6F175D3DCCD1}">
                              <a14:hiddenFill xmlns:a14="http://schemas.microsoft.com/office/drawing/2010/main">
                                <a:solidFill>
                                  <a:srgbClr val="FFFFFF"/>
                                </a:solidFill>
                              </a14:hiddenFill>
                            </a:ext>
                          </a:extLst>
                        </pic:spPr>
                      </pic:pic>
                      <wps:wsp>
                        <wps:cNvPr id="11" name="Freeform 26"/>
                        <wps:cNvSpPr>
                          <a:spLocks/>
                        </wps:cNvSpPr>
                        <wps:spPr bwMode="auto">
                          <a:xfrm>
                            <a:off x="7166" y="315"/>
                            <a:ext cx="2064" cy="2381"/>
                          </a:xfrm>
                          <a:custGeom>
                            <a:avLst/>
                            <a:gdLst>
                              <a:gd name="T0" fmla="+- 0 7386 7167"/>
                              <a:gd name="T1" fmla="*/ T0 w 2064"/>
                              <a:gd name="T2" fmla="+- 0 316 316"/>
                              <a:gd name="T3" fmla="*/ 316 h 2381"/>
                              <a:gd name="T4" fmla="+- 0 9011 7167"/>
                              <a:gd name="T5" fmla="*/ T4 w 2064"/>
                              <a:gd name="T6" fmla="+- 0 316 316"/>
                              <a:gd name="T7" fmla="*/ 316 h 2381"/>
                              <a:gd name="T8" fmla="+- 0 9096 7167"/>
                              <a:gd name="T9" fmla="*/ T8 w 2064"/>
                              <a:gd name="T10" fmla="+- 0 326 316"/>
                              <a:gd name="T11" fmla="*/ 326 h 2381"/>
                              <a:gd name="T12" fmla="+- 0 9166 7167"/>
                              <a:gd name="T13" fmla="*/ T12 w 2064"/>
                              <a:gd name="T14" fmla="+- 0 356 316"/>
                              <a:gd name="T15" fmla="*/ 356 h 2381"/>
                              <a:gd name="T16" fmla="+- 0 9213 7167"/>
                              <a:gd name="T17" fmla="*/ T16 w 2064"/>
                              <a:gd name="T18" fmla="+- 0 399 316"/>
                              <a:gd name="T19" fmla="*/ 399 h 2381"/>
                              <a:gd name="T20" fmla="+- 0 9230 7167"/>
                              <a:gd name="T21" fmla="*/ T20 w 2064"/>
                              <a:gd name="T22" fmla="+- 0 452 316"/>
                              <a:gd name="T23" fmla="*/ 452 h 2381"/>
                              <a:gd name="T24" fmla="+- 0 9230 7167"/>
                              <a:gd name="T25" fmla="*/ T24 w 2064"/>
                              <a:gd name="T26" fmla="+- 0 2560 316"/>
                              <a:gd name="T27" fmla="*/ 2560 h 2381"/>
                              <a:gd name="T28" fmla="+- 0 9213 7167"/>
                              <a:gd name="T29" fmla="*/ T28 w 2064"/>
                              <a:gd name="T30" fmla="+- 0 2613 316"/>
                              <a:gd name="T31" fmla="*/ 2613 h 2381"/>
                              <a:gd name="T32" fmla="+- 0 9166 7167"/>
                              <a:gd name="T33" fmla="*/ T32 w 2064"/>
                              <a:gd name="T34" fmla="+- 0 2656 316"/>
                              <a:gd name="T35" fmla="*/ 2656 h 2381"/>
                              <a:gd name="T36" fmla="+- 0 9096 7167"/>
                              <a:gd name="T37" fmla="*/ T36 w 2064"/>
                              <a:gd name="T38" fmla="+- 0 2686 316"/>
                              <a:gd name="T39" fmla="*/ 2686 h 2381"/>
                              <a:gd name="T40" fmla="+- 0 9011 7167"/>
                              <a:gd name="T41" fmla="*/ T40 w 2064"/>
                              <a:gd name="T42" fmla="+- 0 2696 316"/>
                              <a:gd name="T43" fmla="*/ 2696 h 2381"/>
                              <a:gd name="T44" fmla="+- 0 7386 7167"/>
                              <a:gd name="T45" fmla="*/ T44 w 2064"/>
                              <a:gd name="T46" fmla="+- 0 2696 316"/>
                              <a:gd name="T47" fmla="*/ 2696 h 2381"/>
                              <a:gd name="T48" fmla="+- 0 7301 7167"/>
                              <a:gd name="T49" fmla="*/ T48 w 2064"/>
                              <a:gd name="T50" fmla="+- 0 2686 316"/>
                              <a:gd name="T51" fmla="*/ 2686 h 2381"/>
                              <a:gd name="T52" fmla="+- 0 7231 7167"/>
                              <a:gd name="T53" fmla="*/ T52 w 2064"/>
                              <a:gd name="T54" fmla="+- 0 2656 316"/>
                              <a:gd name="T55" fmla="*/ 2656 h 2381"/>
                              <a:gd name="T56" fmla="+- 0 7184 7167"/>
                              <a:gd name="T57" fmla="*/ T56 w 2064"/>
                              <a:gd name="T58" fmla="+- 0 2613 316"/>
                              <a:gd name="T59" fmla="*/ 2613 h 2381"/>
                              <a:gd name="T60" fmla="+- 0 7167 7167"/>
                              <a:gd name="T61" fmla="*/ T60 w 2064"/>
                              <a:gd name="T62" fmla="+- 0 2560 316"/>
                              <a:gd name="T63" fmla="*/ 2560 h 2381"/>
                              <a:gd name="T64" fmla="+- 0 7167 7167"/>
                              <a:gd name="T65" fmla="*/ T64 w 2064"/>
                              <a:gd name="T66" fmla="+- 0 452 316"/>
                              <a:gd name="T67" fmla="*/ 452 h 2381"/>
                              <a:gd name="T68" fmla="+- 0 7184 7167"/>
                              <a:gd name="T69" fmla="*/ T68 w 2064"/>
                              <a:gd name="T70" fmla="+- 0 399 316"/>
                              <a:gd name="T71" fmla="*/ 399 h 2381"/>
                              <a:gd name="T72" fmla="+- 0 7231 7167"/>
                              <a:gd name="T73" fmla="*/ T72 w 2064"/>
                              <a:gd name="T74" fmla="+- 0 356 316"/>
                              <a:gd name="T75" fmla="*/ 356 h 2381"/>
                              <a:gd name="T76" fmla="+- 0 7301 7167"/>
                              <a:gd name="T77" fmla="*/ T76 w 2064"/>
                              <a:gd name="T78" fmla="+- 0 326 316"/>
                              <a:gd name="T79" fmla="*/ 326 h 2381"/>
                              <a:gd name="T80" fmla="+- 0 7386 7167"/>
                              <a:gd name="T81" fmla="*/ T80 w 2064"/>
                              <a:gd name="T82" fmla="+- 0 316 316"/>
                              <a:gd name="T83" fmla="*/ 316 h 2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64" h="2381">
                                <a:moveTo>
                                  <a:pt x="219" y="0"/>
                                </a:moveTo>
                                <a:lnTo>
                                  <a:pt x="1844" y="0"/>
                                </a:lnTo>
                                <a:lnTo>
                                  <a:pt x="1929" y="10"/>
                                </a:lnTo>
                                <a:lnTo>
                                  <a:pt x="1999" y="40"/>
                                </a:lnTo>
                                <a:lnTo>
                                  <a:pt x="2046" y="83"/>
                                </a:lnTo>
                                <a:lnTo>
                                  <a:pt x="2063" y="136"/>
                                </a:lnTo>
                                <a:lnTo>
                                  <a:pt x="2063" y="2244"/>
                                </a:lnTo>
                                <a:lnTo>
                                  <a:pt x="2046" y="2297"/>
                                </a:lnTo>
                                <a:lnTo>
                                  <a:pt x="1999" y="2340"/>
                                </a:lnTo>
                                <a:lnTo>
                                  <a:pt x="1929" y="2370"/>
                                </a:lnTo>
                                <a:lnTo>
                                  <a:pt x="1844" y="2380"/>
                                </a:lnTo>
                                <a:lnTo>
                                  <a:pt x="219" y="2380"/>
                                </a:lnTo>
                                <a:lnTo>
                                  <a:pt x="134" y="2370"/>
                                </a:lnTo>
                                <a:lnTo>
                                  <a:pt x="64" y="2340"/>
                                </a:lnTo>
                                <a:lnTo>
                                  <a:pt x="17" y="2297"/>
                                </a:lnTo>
                                <a:lnTo>
                                  <a:pt x="0" y="2244"/>
                                </a:lnTo>
                                <a:lnTo>
                                  <a:pt x="0" y="136"/>
                                </a:lnTo>
                                <a:lnTo>
                                  <a:pt x="17" y="83"/>
                                </a:lnTo>
                                <a:lnTo>
                                  <a:pt x="64" y="40"/>
                                </a:lnTo>
                                <a:lnTo>
                                  <a:pt x="134" y="10"/>
                                </a:lnTo>
                                <a:lnTo>
                                  <a:pt x="219" y="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837" y="1027"/>
                            <a:ext cx="326" cy="300"/>
                          </a:xfrm>
                          <a:prstGeom prst="rect">
                            <a:avLst/>
                          </a:prstGeom>
                          <a:noFill/>
                          <a:extLst>
                            <a:ext uri="{909E8E84-426E-40DD-AFC4-6F175D3DCCD1}">
                              <a14:hiddenFill xmlns:a14="http://schemas.microsoft.com/office/drawing/2010/main">
                                <a:solidFill>
                                  <a:srgbClr val="FFFFFF"/>
                                </a:solidFill>
                              </a14:hiddenFill>
                            </a:ext>
                          </a:extLst>
                        </pic:spPr>
                      </pic:pic>
                      <wps:wsp>
                        <wps:cNvPr id="13" name="Text Box 28"/>
                        <wps:cNvSpPr txBox="1">
                          <a:spLocks noChangeArrowheads="1"/>
                        </wps:cNvSpPr>
                        <wps:spPr bwMode="auto">
                          <a:xfrm>
                            <a:off x="1564" y="466"/>
                            <a:ext cx="1054" cy="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28195" w14:textId="77777777" w:rsidR="00AC4D0E" w:rsidRDefault="00AC4D0E" w:rsidP="00AC4D0E">
                              <w:pPr>
                                <w:spacing w:line="194" w:lineRule="exact"/>
                                <w:ind w:left="136" w:right="154"/>
                                <w:jc w:val="center"/>
                                <w:rPr>
                                  <w:rFonts w:ascii="Arial"/>
                                  <w:sz w:val="20"/>
                                </w:rPr>
                              </w:pPr>
                              <w:r>
                                <w:rPr>
                                  <w:rFonts w:ascii="Arial"/>
                                  <w:sz w:val="20"/>
                                </w:rPr>
                                <w:t>Website</w:t>
                              </w:r>
                            </w:p>
                            <w:p w14:paraId="2562038D" w14:textId="77777777" w:rsidR="00AC4D0E" w:rsidRDefault="00AC4D0E" w:rsidP="00AC4D0E">
                              <w:pPr>
                                <w:spacing w:before="2" w:line="230" w:lineRule="auto"/>
                                <w:ind w:right="18" w:hanging="1"/>
                                <w:jc w:val="center"/>
                                <w:rPr>
                                  <w:rFonts w:ascii="Arial"/>
                                  <w:sz w:val="20"/>
                                </w:rPr>
                              </w:pPr>
                              <w:r>
                                <w:rPr>
                                  <w:rFonts w:ascii="Arial"/>
                                  <w:sz w:val="20"/>
                                </w:rPr>
                                <w:t>Visitors, Users, Customers</w:t>
                              </w:r>
                            </w:p>
                          </w:txbxContent>
                        </wps:txbx>
                        <wps:bodyPr rot="0" vert="horz" wrap="square" lIns="0" tIns="0" rIns="0" bIns="0" anchor="t" anchorCtr="0" upright="1">
                          <a:noAutofit/>
                        </wps:bodyPr>
                      </wps:wsp>
                      <wps:wsp>
                        <wps:cNvPr id="14" name="Text Box 29"/>
                        <wps:cNvSpPr txBox="1">
                          <a:spLocks noChangeArrowheads="1"/>
                        </wps:cNvSpPr>
                        <wps:spPr bwMode="auto">
                          <a:xfrm>
                            <a:off x="3478" y="439"/>
                            <a:ext cx="1042" cy="7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54E6A" w14:textId="77777777" w:rsidR="00AC4D0E" w:rsidRDefault="00AC4D0E" w:rsidP="00AC4D0E">
                              <w:pPr>
                                <w:spacing w:line="197" w:lineRule="exact"/>
                                <w:ind w:left="42"/>
                                <w:rPr>
                                  <w:rFonts w:ascii="Arial"/>
                                  <w:sz w:val="20"/>
                                </w:rPr>
                              </w:pPr>
                              <w:r>
                                <w:rPr>
                                  <w:rFonts w:ascii="Arial"/>
                                  <w:sz w:val="20"/>
                                </w:rPr>
                                <w:t>Web Logs</w:t>
                              </w:r>
                            </w:p>
                            <w:p w14:paraId="0D8E2E60" w14:textId="77777777" w:rsidR="00AC4D0E" w:rsidRDefault="00AC4D0E" w:rsidP="00AC4D0E">
                              <w:pPr>
                                <w:spacing w:before="75" w:line="230" w:lineRule="auto"/>
                                <w:ind w:left="129" w:hanging="130"/>
                                <w:rPr>
                                  <w:rFonts w:ascii="Arial"/>
                                  <w:sz w:val="20"/>
                                </w:rPr>
                              </w:pPr>
                              <w:r>
                                <w:rPr>
                                  <w:rFonts w:ascii="Arial"/>
                                  <w:sz w:val="20"/>
                                </w:rPr>
                                <w:t>Web Click- streams</w:t>
                              </w:r>
                            </w:p>
                          </w:txbxContent>
                        </wps:txbx>
                        <wps:bodyPr rot="0" vert="horz" wrap="square" lIns="0" tIns="0" rIns="0" bIns="0" anchor="t" anchorCtr="0" upright="1">
                          <a:noAutofit/>
                        </wps:bodyPr>
                      </wps:wsp>
                      <wps:wsp>
                        <wps:cNvPr id="15" name="Text Box 30"/>
                        <wps:cNvSpPr txBox="1">
                          <a:spLocks noChangeArrowheads="1"/>
                        </wps:cNvSpPr>
                        <wps:spPr bwMode="auto">
                          <a:xfrm>
                            <a:off x="5209" y="373"/>
                            <a:ext cx="1449" cy="2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353CBB" w14:textId="77777777" w:rsidR="00AC4D0E" w:rsidRDefault="00AC4D0E" w:rsidP="00AC4D0E">
                              <w:pPr>
                                <w:spacing w:line="194" w:lineRule="exact"/>
                                <w:rPr>
                                  <w:rFonts w:ascii="Arial"/>
                                  <w:sz w:val="20"/>
                                </w:rPr>
                              </w:pPr>
                              <w:r>
                                <w:rPr>
                                  <w:rFonts w:ascii="Arial"/>
                                  <w:spacing w:val="6"/>
                                  <w:sz w:val="20"/>
                                </w:rPr>
                                <w:t>Gather</w:t>
                              </w:r>
                              <w:r>
                                <w:rPr>
                                  <w:rFonts w:ascii="Arial"/>
                                  <w:spacing w:val="3"/>
                                  <w:sz w:val="20"/>
                                </w:rPr>
                                <w:t xml:space="preserve"> </w:t>
                              </w:r>
                              <w:r>
                                <w:rPr>
                                  <w:rFonts w:ascii="Arial"/>
                                  <w:spacing w:val="5"/>
                                  <w:sz w:val="20"/>
                                </w:rPr>
                                <w:t>and</w:t>
                              </w:r>
                            </w:p>
                            <w:p w14:paraId="2367B511" w14:textId="77777777" w:rsidR="00AC4D0E" w:rsidRDefault="00AC4D0E" w:rsidP="00AC4D0E">
                              <w:pPr>
                                <w:spacing w:before="2" w:line="230" w:lineRule="auto"/>
                                <w:rPr>
                                  <w:rFonts w:ascii="Arial"/>
                                  <w:sz w:val="20"/>
                                </w:rPr>
                              </w:pPr>
                              <w:r>
                                <w:rPr>
                                  <w:rFonts w:ascii="Arial"/>
                                  <w:spacing w:val="6"/>
                                  <w:sz w:val="20"/>
                                </w:rPr>
                                <w:t xml:space="preserve">Prepare </w:t>
                              </w:r>
                              <w:r>
                                <w:rPr>
                                  <w:rFonts w:ascii="Arial"/>
                                  <w:spacing w:val="2"/>
                                  <w:sz w:val="20"/>
                                </w:rPr>
                                <w:t xml:space="preserve">Data </w:t>
                              </w:r>
                              <w:r>
                                <w:rPr>
                                  <w:rFonts w:ascii="Arial"/>
                                  <w:spacing w:val="5"/>
                                  <w:sz w:val="20"/>
                                </w:rPr>
                                <w:t>for</w:t>
                              </w:r>
                              <w:r>
                                <w:rPr>
                                  <w:rFonts w:ascii="Arial"/>
                                  <w:spacing w:val="-11"/>
                                  <w:sz w:val="20"/>
                                </w:rPr>
                                <w:t xml:space="preserve"> </w:t>
                              </w:r>
                              <w:r>
                                <w:rPr>
                                  <w:rFonts w:ascii="Arial"/>
                                  <w:spacing w:val="7"/>
                                  <w:sz w:val="20"/>
                                </w:rPr>
                                <w:t>Analysis</w:t>
                              </w:r>
                            </w:p>
                            <w:p w14:paraId="5C9A0C90" w14:textId="77777777" w:rsidR="00AC4D0E" w:rsidRDefault="00AC4D0E" w:rsidP="00AC4D0E">
                              <w:pPr>
                                <w:spacing w:before="49"/>
                                <w:ind w:left="27"/>
                                <w:rPr>
                                  <w:rFonts w:ascii="Arial" w:hAnsi="Arial"/>
                                  <w:sz w:val="20"/>
                                </w:rPr>
                              </w:pPr>
                              <w:r>
                                <w:rPr>
                                  <w:rFonts w:ascii="Arial" w:hAnsi="Arial"/>
                                  <w:spacing w:val="7"/>
                                  <w:sz w:val="20"/>
                                </w:rPr>
                                <w:t>–Identify</w:t>
                              </w:r>
                              <w:r>
                                <w:rPr>
                                  <w:rFonts w:ascii="Arial" w:hAnsi="Arial"/>
                                  <w:spacing w:val="1"/>
                                  <w:sz w:val="20"/>
                                </w:rPr>
                                <w:t xml:space="preserve"> </w:t>
                              </w:r>
                              <w:r>
                                <w:rPr>
                                  <w:rFonts w:ascii="Arial" w:hAnsi="Arial"/>
                                  <w:spacing w:val="6"/>
                                  <w:sz w:val="20"/>
                                </w:rPr>
                                <w:t>users</w:t>
                              </w:r>
                            </w:p>
                            <w:p w14:paraId="1CE0E3C8" w14:textId="77777777" w:rsidR="00AC4D0E" w:rsidRDefault="00AC4D0E" w:rsidP="00AC4D0E">
                              <w:pPr>
                                <w:spacing w:before="42"/>
                                <w:ind w:left="27"/>
                                <w:rPr>
                                  <w:rFonts w:ascii="Arial" w:hAnsi="Arial"/>
                                  <w:sz w:val="20"/>
                                </w:rPr>
                              </w:pPr>
                              <w:r>
                                <w:rPr>
                                  <w:rFonts w:ascii="Arial" w:hAnsi="Arial"/>
                                  <w:spacing w:val="7"/>
                                  <w:sz w:val="20"/>
                                </w:rPr>
                                <w:t>–Identify</w:t>
                              </w:r>
                              <w:r>
                                <w:rPr>
                                  <w:rFonts w:ascii="Arial" w:hAnsi="Arial"/>
                                  <w:spacing w:val="4"/>
                                  <w:sz w:val="20"/>
                                </w:rPr>
                                <w:t xml:space="preserve"> </w:t>
                              </w:r>
                              <w:r>
                                <w:rPr>
                                  <w:rFonts w:ascii="Arial" w:hAnsi="Arial"/>
                                  <w:spacing w:val="6"/>
                                  <w:sz w:val="20"/>
                                </w:rPr>
                                <w:t>visits</w:t>
                              </w:r>
                            </w:p>
                            <w:p w14:paraId="7A8F1F9B" w14:textId="77777777" w:rsidR="00AC4D0E" w:rsidRDefault="00AC4D0E" w:rsidP="00AC4D0E">
                              <w:pPr>
                                <w:spacing w:before="95" w:line="230" w:lineRule="auto"/>
                                <w:ind w:left="138" w:hanging="112"/>
                                <w:rPr>
                                  <w:rFonts w:ascii="Arial" w:hAnsi="Arial"/>
                                  <w:sz w:val="20"/>
                                </w:rPr>
                              </w:pPr>
                              <w:r>
                                <w:rPr>
                                  <w:rFonts w:ascii="Arial" w:hAnsi="Arial"/>
                                  <w:sz w:val="20"/>
                                </w:rPr>
                                <w:t>–Identify page views</w:t>
                              </w:r>
                            </w:p>
                            <w:p w14:paraId="5FBC871A" w14:textId="77777777" w:rsidR="00AC4D0E" w:rsidRDefault="00AC4D0E" w:rsidP="00AC4D0E">
                              <w:pPr>
                                <w:spacing w:before="39" w:line="230" w:lineRule="auto"/>
                                <w:ind w:left="138" w:hanging="112"/>
                                <w:rPr>
                                  <w:rFonts w:ascii="Arial" w:hAnsi="Arial"/>
                                  <w:sz w:val="20"/>
                                </w:rPr>
                              </w:pPr>
                              <w:r>
                                <w:rPr>
                                  <w:rFonts w:ascii="Arial" w:hAnsi="Arial"/>
                                  <w:sz w:val="20"/>
                                </w:rPr>
                                <w:t>–Summarize activity</w:t>
                              </w:r>
                            </w:p>
                          </w:txbxContent>
                        </wps:txbx>
                        <wps:bodyPr rot="0" vert="horz" wrap="square" lIns="0" tIns="0" rIns="0" bIns="0" anchor="t" anchorCtr="0" upright="1">
                          <a:noAutofit/>
                        </wps:bodyPr>
                      </wps:wsp>
                      <wps:wsp>
                        <wps:cNvPr id="16" name="Text Box 31"/>
                        <wps:cNvSpPr txBox="1">
                          <a:spLocks noChangeArrowheads="1"/>
                        </wps:cNvSpPr>
                        <wps:spPr bwMode="auto">
                          <a:xfrm>
                            <a:off x="7648" y="437"/>
                            <a:ext cx="1129"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1A19C" w14:textId="77777777" w:rsidR="00AC4D0E" w:rsidRDefault="00AC4D0E" w:rsidP="00AC4D0E">
                              <w:pPr>
                                <w:spacing w:line="194" w:lineRule="exact"/>
                                <w:ind w:left="73"/>
                                <w:rPr>
                                  <w:rFonts w:ascii="Arial"/>
                                  <w:sz w:val="20"/>
                                </w:rPr>
                              </w:pPr>
                              <w:r>
                                <w:rPr>
                                  <w:rFonts w:ascii="Arial"/>
                                  <w:sz w:val="20"/>
                                </w:rPr>
                                <w:t>Mine Data</w:t>
                              </w:r>
                            </w:p>
                            <w:p w14:paraId="22518B01" w14:textId="77777777" w:rsidR="00AC4D0E" w:rsidRDefault="00AC4D0E" w:rsidP="00AC4D0E">
                              <w:pPr>
                                <w:spacing w:line="227" w:lineRule="exact"/>
                                <w:rPr>
                                  <w:rFonts w:ascii="Arial"/>
                                  <w:sz w:val="20"/>
                                </w:rPr>
                              </w:pPr>
                              <w:r>
                                <w:rPr>
                                  <w:rFonts w:ascii="Arial"/>
                                  <w:sz w:val="20"/>
                                </w:rPr>
                                <w:t>for Patterns</w:t>
                              </w:r>
                            </w:p>
                          </w:txbxContent>
                        </wps:txbx>
                        <wps:bodyPr rot="0" vert="horz" wrap="square" lIns="0" tIns="0" rIns="0" bIns="0" anchor="t" anchorCtr="0" upright="1">
                          <a:noAutofit/>
                        </wps:bodyPr>
                      </wps:wsp>
                      <wps:wsp>
                        <wps:cNvPr id="17" name="Text Box 32"/>
                        <wps:cNvSpPr txBox="1">
                          <a:spLocks noChangeArrowheads="1"/>
                        </wps:cNvSpPr>
                        <wps:spPr bwMode="auto">
                          <a:xfrm>
                            <a:off x="7338" y="1094"/>
                            <a:ext cx="1849" cy="10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4B22E" w14:textId="77777777" w:rsidR="00AC4D0E" w:rsidRDefault="00AC4D0E" w:rsidP="00AC4D0E">
                              <w:pPr>
                                <w:spacing w:line="197" w:lineRule="exact"/>
                                <w:rPr>
                                  <w:rFonts w:ascii="Arial" w:hAnsi="Arial"/>
                                  <w:sz w:val="20"/>
                                </w:rPr>
                              </w:pPr>
                              <w:r>
                                <w:rPr>
                                  <w:rFonts w:ascii="Arial" w:hAnsi="Arial"/>
                                  <w:sz w:val="20"/>
                                </w:rPr>
                                <w:t>–Usage patterns</w:t>
                              </w:r>
                            </w:p>
                            <w:p w14:paraId="18C44CDE" w14:textId="77777777" w:rsidR="00AC4D0E" w:rsidRDefault="00AC4D0E" w:rsidP="00AC4D0E">
                              <w:pPr>
                                <w:spacing w:before="71"/>
                                <w:rPr>
                                  <w:rFonts w:ascii="Arial" w:hAnsi="Arial"/>
                                  <w:sz w:val="20"/>
                                </w:rPr>
                              </w:pPr>
                              <w:r>
                                <w:rPr>
                                  <w:rFonts w:ascii="Arial" w:hAnsi="Arial"/>
                                  <w:sz w:val="20"/>
                                </w:rPr>
                                <w:t>–Usage profiles</w:t>
                              </w:r>
                            </w:p>
                            <w:p w14:paraId="3DC59AA5" w14:textId="77777777" w:rsidR="00AC4D0E" w:rsidRDefault="00AC4D0E" w:rsidP="00AC4D0E">
                              <w:pPr>
                                <w:spacing w:before="63"/>
                                <w:rPr>
                                  <w:rFonts w:ascii="Arial" w:hAnsi="Arial"/>
                                  <w:sz w:val="20"/>
                                </w:rPr>
                              </w:pPr>
                              <w:r>
                                <w:rPr>
                                  <w:rFonts w:ascii="Arial" w:hAnsi="Arial"/>
                                  <w:sz w:val="20"/>
                                </w:rPr>
                                <w:t>–Web page profiles</w:t>
                              </w:r>
                            </w:p>
                            <w:p w14:paraId="60CA760B" w14:textId="77777777" w:rsidR="00AC4D0E" w:rsidRDefault="00AC4D0E" w:rsidP="00AC4D0E">
                              <w:pPr>
                                <w:spacing w:before="54"/>
                                <w:rPr>
                                  <w:rFonts w:ascii="Arial" w:hAnsi="Arial"/>
                                  <w:sz w:val="20"/>
                                </w:rPr>
                              </w:pPr>
                              <w:r>
                                <w:rPr>
                                  <w:rFonts w:ascii="Arial" w:hAnsi="Arial"/>
                                  <w:sz w:val="20"/>
                                </w:rPr>
                                <w:t>–Web optimiz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1DA719" id="Group 1" o:spid="_x0000_s1040" style="position:absolute;margin-left:64.55pt;margin-top:15.55pt;width:397.2pt;height:119.55pt;z-index:-251657728;mso-wrap-distance-left:0;mso-wrap-distance-right:0;mso-position-horizontal-relative:page" coordorigin="1291,311" coordsize="7944,23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">
                <v:shape id="Picture 17" o:spid="_x0000_s1041" type="#_x0000_t75" style="position:absolute;left:5101;top:315;width:1735;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">
                  <v:imagedata r:id="rId18" o:title=""/>
                </v:shape>
                <v:shape id="Freeform 18" o:spid="_x0000_s1042" style="position:absolute;left:5101;top:315;width:1736;height:2381;visibility:visible;mso-wrap-style:square;v-text-anchor:top" coordsize="1736,2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" path="m184,l1551,r71,10l1681,40r40,43l1735,136r,2108l1721,2297r-40,43l1622,2370r-71,10l184,2380r-71,-10l54,2340,15,2297,,2244,,136,15,83,54,40,113,10,184,xe" filled="f" strokeweight=".5pt">
                  <v:path arrowok="t" o:connecttype="custom" o:connectlocs="184,316;1551,316;1622,326;1681,356;1721,399;1735,452;1735,2560;1721,2613;1681,2656;1622,2686;1551,2696;184,2696;113,2686;54,2656;15,2613;0,2560;0,452;15,399;54,356;113,326;184,316" o:connectangles="0,0,0,0,0,0,0,0,0,0,0,0,0,0,0,0,0,0,0,0,0"/>
                </v:shape>
                <v:shape id="Picture 19" o:spid="_x0000_s1043" type="#_x0000_t75" style="position:absolute;left:3205;top:315;width:1562;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">
                  <v:imagedata r:id="rId19" o:title=""/>
                </v:shape>
                <v:shape id="Freeform 20" o:spid="_x0000_s1044" style="position:absolute;left:3204;top:315;width:1562;height:2381;visibility:visible;mso-wrap-style:square;v-text-anchor:top" coordsize="1562,2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" path="m166,l1396,r64,10l1513,40r36,43l1562,136r,2108l1549,2297r-36,43l1460,2370r-64,10l166,2380r-65,-10l49,2340,13,2297,,2244,,136,13,83,49,40,101,10,166,xe" filled="f" strokeweight=".5pt">
                  <v:path arrowok="t" o:connecttype="custom" o:connectlocs="166,316;1396,316;1460,326;1513,356;1549,399;1562,452;1562,2560;1549,2613;1513,2656;1460,2686;1396,2696;166,2696;101,2686;49,2656;13,2613;0,2560;0,452;13,399;49,356;101,326;166,316" o:connectangles="0,0,0,0,0,0,0,0,0,0,0,0,0,0,0,0,0,0,0,0,0"/>
                </v:shape>
                <v:shape id="Picture 21" o:spid="_x0000_s1045" type="#_x0000_t75" style="position:absolute;left:4771;top:1027;width:326;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">
                  <v:imagedata r:id="rId20" o:title=""/>
                </v:shape>
                <v:shape id="Picture 22" o:spid="_x0000_s1046" type="#_x0000_t75" style="position:absolute;left:1296;top:315;width:1562;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">
                  <v:imagedata r:id="rId21" o:title=""/>
                </v:shape>
                <v:shape id="Freeform 23" o:spid="_x0000_s1047" style="position:absolute;left:1296;top:315;width:1562;height:2381;visibility:visible;mso-wrap-style:square;v-text-anchor:top" coordsize="1562,2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" path="m166,l1396,r65,10l1514,40r35,43l1562,136r,2108l1549,2297r-35,43l1461,2370r-65,10l166,2380r-64,-10l49,2340,13,2297,,2244,,136,13,83,49,40,102,10,166,xe" filled="f" strokeweight=".5pt">
                  <v:path arrowok="t" o:connecttype="custom" o:connectlocs="166,316;1396,316;1461,326;1514,356;1549,399;1562,452;1562,2560;1549,2613;1514,2656;1461,2686;1396,2696;166,2696;102,2686;49,2656;13,2613;0,2560;0,452;13,399;49,356;102,326;166,316" o:connectangles="0,0,0,0,0,0,0,0,0,0,0,0,0,0,0,0,0,0,0,0,0"/>
                </v:shape>
                <v:shape id="Picture 24" o:spid="_x0000_s1048" type="#_x0000_t75" style="position:absolute;left:2862;top:1027;width:326;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">
                  <v:imagedata r:id="rId22" o:title=""/>
                </v:shape>
                <v:shape id="Picture 25" o:spid="_x0000_s1049" type="#_x0000_t75" style="position:absolute;left:7166;top:315;width:2064;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">
                  <v:imagedata r:id="rId23" o:title=""/>
                </v:shape>
                <v:shape id="Freeform 26" o:spid="_x0000_s1050" style="position:absolute;left:7166;top:315;width:2064;height:2381;visibility:visible;mso-wrap-style:square;v-text-anchor:top" coordsize="2064,2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" path="m219,l1844,r85,10l1999,40r47,43l2063,136r,2108l2046,2297r-47,43l1929,2370r-85,10l219,2380r-85,-10l64,2340,17,2297,,2244,,136,17,83,64,40,134,10,219,xe" filled="f" strokeweight=".5pt">
                  <v:path arrowok="t" o:connecttype="custom" o:connectlocs="219,316;1844,316;1929,326;1999,356;2046,399;2063,452;2063,2560;2046,2613;1999,2656;1929,2686;1844,2696;219,2696;134,2686;64,2656;17,2613;0,2560;0,452;17,399;64,356;134,326;219,316" o:connectangles="0,0,0,0,0,0,0,0,0,0,0,0,0,0,0,0,0,0,0,0,0"/>
                </v:shape>
                <v:shape id="Picture 27" o:spid="_x0000_s1051" type="#_x0000_t75" style="position:absolute;left:6837;top:1027;width:326;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">
                  <v:imagedata r:id="rId24" o:title=""/>
                </v:shape>
                <v:shape id="Text Box 28" o:spid="_x0000_s1052" type="#_x0000_t202" style="position:absolute;left:1564;top:466;width:1054;height: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4FF28195" w14:textId="77777777" w:rsidR="00AC4D0E" w:rsidRDefault="00AC4D0E" w:rsidP="00AC4D0E">
                        <w:pPr>
                          <w:spacing w:line="194" w:lineRule="exact"/>
                          <w:ind w:left="136" w:right="154"/>
                          <w:jc w:val="center"/>
                          <w:rPr>
                            <w:rFonts w:ascii="Arial"/>
                            <w:sz w:val="20"/>
                          </w:rPr>
                        </w:pPr>
                        <w:r>
                          <w:rPr>
                            <w:rFonts w:ascii="Arial"/>
                            <w:sz w:val="20"/>
                          </w:rPr>
                          <w:t>Website</w:t>
                        </w:r>
                      </w:p>
                      <w:p w14:paraId="2562038D" w14:textId="77777777" w:rsidR="00AC4D0E" w:rsidRDefault="00AC4D0E" w:rsidP="00AC4D0E">
                        <w:pPr>
                          <w:spacing w:before="2" w:line="230" w:lineRule="auto"/>
                          <w:ind w:right="18" w:hanging="1"/>
                          <w:jc w:val="center"/>
                          <w:rPr>
                            <w:rFonts w:ascii="Arial"/>
                            <w:sz w:val="20"/>
                          </w:rPr>
                        </w:pPr>
                        <w:r>
                          <w:rPr>
                            <w:rFonts w:ascii="Arial"/>
                            <w:sz w:val="20"/>
                          </w:rPr>
                          <w:t>Visitors, Users, Customers</w:t>
                        </w:r>
                      </w:p>
                    </w:txbxContent>
                  </v:textbox>
                </v:shape>
                <v:shape id="Text Box 29" o:spid="_x0000_s1053" type="#_x0000_t202" style="position:absolute;left:3478;top:439;width:1042;height: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73B54E6A" w14:textId="77777777" w:rsidR="00AC4D0E" w:rsidRDefault="00AC4D0E" w:rsidP="00AC4D0E">
                        <w:pPr>
                          <w:spacing w:line="197" w:lineRule="exact"/>
                          <w:ind w:left="42"/>
                          <w:rPr>
                            <w:rFonts w:ascii="Arial"/>
                            <w:sz w:val="20"/>
                          </w:rPr>
                        </w:pPr>
                        <w:r>
                          <w:rPr>
                            <w:rFonts w:ascii="Arial"/>
                            <w:sz w:val="20"/>
                          </w:rPr>
                          <w:t>Web Logs</w:t>
                        </w:r>
                      </w:p>
                      <w:p w14:paraId="0D8E2E60" w14:textId="77777777" w:rsidR="00AC4D0E" w:rsidRDefault="00AC4D0E" w:rsidP="00AC4D0E">
                        <w:pPr>
                          <w:spacing w:before="75" w:line="230" w:lineRule="auto"/>
                          <w:ind w:left="129" w:hanging="130"/>
                          <w:rPr>
                            <w:rFonts w:ascii="Arial"/>
                            <w:sz w:val="20"/>
                          </w:rPr>
                        </w:pPr>
                        <w:r>
                          <w:rPr>
                            <w:rFonts w:ascii="Arial"/>
                            <w:sz w:val="20"/>
                          </w:rPr>
                          <w:t>Web Click- streams</w:t>
                        </w:r>
                      </w:p>
                    </w:txbxContent>
                  </v:textbox>
                </v:shape>
                <v:shape id="Text Box 30" o:spid="_x0000_s1054" type="#_x0000_t202" style="position:absolute;left:5209;top:373;width:1449;height:2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66353CBB" w14:textId="77777777" w:rsidR="00AC4D0E" w:rsidRDefault="00AC4D0E" w:rsidP="00AC4D0E">
                        <w:pPr>
                          <w:spacing w:line="194" w:lineRule="exact"/>
                          <w:rPr>
                            <w:rFonts w:ascii="Arial"/>
                            <w:sz w:val="20"/>
                          </w:rPr>
                        </w:pPr>
                        <w:r>
                          <w:rPr>
                            <w:rFonts w:ascii="Arial"/>
                            <w:spacing w:val="6"/>
                            <w:sz w:val="20"/>
                          </w:rPr>
                          <w:t>Gather</w:t>
                        </w:r>
                        <w:r>
                          <w:rPr>
                            <w:rFonts w:ascii="Arial"/>
                            <w:spacing w:val="3"/>
                            <w:sz w:val="20"/>
                          </w:rPr>
                          <w:t xml:space="preserve"> </w:t>
                        </w:r>
                        <w:r>
                          <w:rPr>
                            <w:rFonts w:ascii="Arial"/>
                            <w:spacing w:val="5"/>
                            <w:sz w:val="20"/>
                          </w:rPr>
                          <w:t>and</w:t>
                        </w:r>
                      </w:p>
                      <w:p w14:paraId="2367B511" w14:textId="77777777" w:rsidR="00AC4D0E" w:rsidRDefault="00AC4D0E" w:rsidP="00AC4D0E">
                        <w:pPr>
                          <w:spacing w:before="2" w:line="230" w:lineRule="auto"/>
                          <w:rPr>
                            <w:rFonts w:ascii="Arial"/>
                            <w:sz w:val="20"/>
                          </w:rPr>
                        </w:pPr>
                        <w:r>
                          <w:rPr>
                            <w:rFonts w:ascii="Arial"/>
                            <w:spacing w:val="6"/>
                            <w:sz w:val="20"/>
                          </w:rPr>
                          <w:t xml:space="preserve">Prepare </w:t>
                        </w:r>
                        <w:r>
                          <w:rPr>
                            <w:rFonts w:ascii="Arial"/>
                            <w:spacing w:val="2"/>
                            <w:sz w:val="20"/>
                          </w:rPr>
                          <w:t xml:space="preserve">Data </w:t>
                        </w:r>
                        <w:r>
                          <w:rPr>
                            <w:rFonts w:ascii="Arial"/>
                            <w:spacing w:val="5"/>
                            <w:sz w:val="20"/>
                          </w:rPr>
                          <w:t>for</w:t>
                        </w:r>
                        <w:r>
                          <w:rPr>
                            <w:rFonts w:ascii="Arial"/>
                            <w:spacing w:val="-11"/>
                            <w:sz w:val="20"/>
                          </w:rPr>
                          <w:t xml:space="preserve"> </w:t>
                        </w:r>
                        <w:r>
                          <w:rPr>
                            <w:rFonts w:ascii="Arial"/>
                            <w:spacing w:val="7"/>
                            <w:sz w:val="20"/>
                          </w:rPr>
                          <w:t>Analysis</w:t>
                        </w:r>
                      </w:p>
                      <w:p w14:paraId="5C9A0C90" w14:textId="77777777" w:rsidR="00AC4D0E" w:rsidRDefault="00AC4D0E" w:rsidP="00AC4D0E">
                        <w:pPr>
                          <w:spacing w:before="49"/>
                          <w:ind w:left="27"/>
                          <w:rPr>
                            <w:rFonts w:ascii="Arial" w:hAnsi="Arial"/>
                            <w:sz w:val="20"/>
                          </w:rPr>
                        </w:pPr>
                        <w:r>
                          <w:rPr>
                            <w:rFonts w:ascii="Arial" w:hAnsi="Arial"/>
                            <w:spacing w:val="7"/>
                            <w:sz w:val="20"/>
                          </w:rPr>
                          <w:t>–Identify</w:t>
                        </w:r>
                        <w:r>
                          <w:rPr>
                            <w:rFonts w:ascii="Arial" w:hAnsi="Arial"/>
                            <w:spacing w:val="1"/>
                            <w:sz w:val="20"/>
                          </w:rPr>
                          <w:t xml:space="preserve"> </w:t>
                        </w:r>
                        <w:r>
                          <w:rPr>
                            <w:rFonts w:ascii="Arial" w:hAnsi="Arial"/>
                            <w:spacing w:val="6"/>
                            <w:sz w:val="20"/>
                          </w:rPr>
                          <w:t>users</w:t>
                        </w:r>
                      </w:p>
                      <w:p w14:paraId="1CE0E3C8" w14:textId="77777777" w:rsidR="00AC4D0E" w:rsidRDefault="00AC4D0E" w:rsidP="00AC4D0E">
                        <w:pPr>
                          <w:spacing w:before="42"/>
                          <w:ind w:left="27"/>
                          <w:rPr>
                            <w:rFonts w:ascii="Arial" w:hAnsi="Arial"/>
                            <w:sz w:val="20"/>
                          </w:rPr>
                        </w:pPr>
                        <w:r>
                          <w:rPr>
                            <w:rFonts w:ascii="Arial" w:hAnsi="Arial"/>
                            <w:spacing w:val="7"/>
                            <w:sz w:val="20"/>
                          </w:rPr>
                          <w:t>–Identify</w:t>
                        </w:r>
                        <w:r>
                          <w:rPr>
                            <w:rFonts w:ascii="Arial" w:hAnsi="Arial"/>
                            <w:spacing w:val="4"/>
                            <w:sz w:val="20"/>
                          </w:rPr>
                          <w:t xml:space="preserve"> </w:t>
                        </w:r>
                        <w:r>
                          <w:rPr>
                            <w:rFonts w:ascii="Arial" w:hAnsi="Arial"/>
                            <w:spacing w:val="6"/>
                            <w:sz w:val="20"/>
                          </w:rPr>
                          <w:t>visits</w:t>
                        </w:r>
                      </w:p>
                      <w:p w14:paraId="7A8F1F9B" w14:textId="77777777" w:rsidR="00AC4D0E" w:rsidRDefault="00AC4D0E" w:rsidP="00AC4D0E">
                        <w:pPr>
                          <w:spacing w:before="95" w:line="230" w:lineRule="auto"/>
                          <w:ind w:left="138" w:hanging="112"/>
                          <w:rPr>
                            <w:rFonts w:ascii="Arial" w:hAnsi="Arial"/>
                            <w:sz w:val="20"/>
                          </w:rPr>
                        </w:pPr>
                        <w:r>
                          <w:rPr>
                            <w:rFonts w:ascii="Arial" w:hAnsi="Arial"/>
                            <w:sz w:val="20"/>
                          </w:rPr>
                          <w:t>–Identify page views</w:t>
                        </w:r>
                      </w:p>
                      <w:p w14:paraId="5FBC871A" w14:textId="77777777" w:rsidR="00AC4D0E" w:rsidRDefault="00AC4D0E" w:rsidP="00AC4D0E">
                        <w:pPr>
                          <w:spacing w:before="39" w:line="230" w:lineRule="auto"/>
                          <w:ind w:left="138" w:hanging="112"/>
                          <w:rPr>
                            <w:rFonts w:ascii="Arial" w:hAnsi="Arial"/>
                            <w:sz w:val="20"/>
                          </w:rPr>
                        </w:pPr>
                        <w:r>
                          <w:rPr>
                            <w:rFonts w:ascii="Arial" w:hAnsi="Arial"/>
                            <w:sz w:val="20"/>
                          </w:rPr>
                          <w:t>–Summarize activity</w:t>
                        </w:r>
                      </w:p>
                    </w:txbxContent>
                  </v:textbox>
                </v:shape>
                <v:shape id="_x0000_s1055" type="#_x0000_t202" style="position:absolute;left:7648;top:437;width:1129;height: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071A19C" w14:textId="77777777" w:rsidR="00AC4D0E" w:rsidRDefault="00AC4D0E" w:rsidP="00AC4D0E">
                        <w:pPr>
                          <w:spacing w:line="194" w:lineRule="exact"/>
                          <w:ind w:left="73"/>
                          <w:rPr>
                            <w:rFonts w:ascii="Arial"/>
                            <w:sz w:val="20"/>
                          </w:rPr>
                        </w:pPr>
                        <w:r>
                          <w:rPr>
                            <w:rFonts w:ascii="Arial"/>
                            <w:sz w:val="20"/>
                          </w:rPr>
                          <w:t>Mine Data</w:t>
                        </w:r>
                      </w:p>
                      <w:p w14:paraId="22518B01" w14:textId="77777777" w:rsidR="00AC4D0E" w:rsidRDefault="00AC4D0E" w:rsidP="00AC4D0E">
                        <w:pPr>
                          <w:spacing w:line="227" w:lineRule="exact"/>
                          <w:rPr>
                            <w:rFonts w:ascii="Arial"/>
                            <w:sz w:val="20"/>
                          </w:rPr>
                        </w:pPr>
                        <w:r>
                          <w:rPr>
                            <w:rFonts w:ascii="Arial"/>
                            <w:sz w:val="20"/>
                          </w:rPr>
                          <w:t>for Patterns</w:t>
                        </w:r>
                      </w:p>
                    </w:txbxContent>
                  </v:textbox>
                </v:shape>
                <v:shape id="Text Box 32" o:spid="_x0000_s1056" type="#_x0000_t202" style="position:absolute;left:7338;top:1094;width:1849;height:1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36D4B22E" w14:textId="77777777" w:rsidR="00AC4D0E" w:rsidRDefault="00AC4D0E" w:rsidP="00AC4D0E">
                        <w:pPr>
                          <w:spacing w:line="197" w:lineRule="exact"/>
                          <w:rPr>
                            <w:rFonts w:ascii="Arial" w:hAnsi="Arial"/>
                            <w:sz w:val="20"/>
                          </w:rPr>
                        </w:pPr>
                        <w:r>
                          <w:rPr>
                            <w:rFonts w:ascii="Arial" w:hAnsi="Arial"/>
                            <w:sz w:val="20"/>
                          </w:rPr>
                          <w:t>–Usage patterns</w:t>
                        </w:r>
                      </w:p>
                      <w:p w14:paraId="18C44CDE" w14:textId="77777777" w:rsidR="00AC4D0E" w:rsidRDefault="00AC4D0E" w:rsidP="00AC4D0E">
                        <w:pPr>
                          <w:spacing w:before="71"/>
                          <w:rPr>
                            <w:rFonts w:ascii="Arial" w:hAnsi="Arial"/>
                            <w:sz w:val="20"/>
                          </w:rPr>
                        </w:pPr>
                        <w:r>
                          <w:rPr>
                            <w:rFonts w:ascii="Arial" w:hAnsi="Arial"/>
                            <w:sz w:val="20"/>
                          </w:rPr>
                          <w:t>–Usage profiles</w:t>
                        </w:r>
                      </w:p>
                      <w:p w14:paraId="3DC59AA5" w14:textId="77777777" w:rsidR="00AC4D0E" w:rsidRDefault="00AC4D0E" w:rsidP="00AC4D0E">
                        <w:pPr>
                          <w:spacing w:before="63"/>
                          <w:rPr>
                            <w:rFonts w:ascii="Arial" w:hAnsi="Arial"/>
                            <w:sz w:val="20"/>
                          </w:rPr>
                        </w:pPr>
                        <w:r>
                          <w:rPr>
                            <w:rFonts w:ascii="Arial" w:hAnsi="Arial"/>
                            <w:sz w:val="20"/>
                          </w:rPr>
                          <w:t>–Web page profiles</w:t>
                        </w:r>
                      </w:p>
                      <w:p w14:paraId="60CA760B" w14:textId="77777777" w:rsidR="00AC4D0E" w:rsidRDefault="00AC4D0E" w:rsidP="00AC4D0E">
                        <w:pPr>
                          <w:spacing w:before="54"/>
                          <w:rPr>
                            <w:rFonts w:ascii="Arial" w:hAnsi="Arial"/>
                            <w:sz w:val="20"/>
                          </w:rPr>
                        </w:pPr>
                        <w:r>
                          <w:rPr>
                            <w:rFonts w:ascii="Arial" w:hAnsi="Arial"/>
                            <w:sz w:val="20"/>
                          </w:rPr>
                          <w:t>–Web optimization</w:t>
                        </w:r>
                      </w:p>
                    </w:txbxContent>
                  </v:textbox>
                </v:shape>
                <w10:wrap type="topAndBottom" anchorx="page"/>
              </v:group>
            </w:pict>
          </mc:Fallback>
        </mc:AlternateContent>
      </w:r>
    </w:p>
    <w:p w14:paraId="269A93E5" w14:textId="77777777" w:rsidR="00AC4D0E" w:rsidRDefault="00AC4D0E" w:rsidP="00AC4D0E">
      <w:pPr>
        <w:pStyle w:val="BodyText"/>
        <w:spacing w:before="120"/>
        <w:ind w:left="262" w:right="262"/>
        <w:jc w:val="center"/>
        <w:rPr>
          <w:rFonts w:ascii="Arial"/>
        </w:rPr>
      </w:pPr>
      <w:r>
        <w:rPr>
          <w:rFonts w:ascii="Arial"/>
        </w:rPr>
        <w:t>FIGURE 14.2 Web Usage Mining Architecture</w:t>
      </w:r>
    </w:p>
    <w:p w14:paraId="13287D5A" w14:textId="77777777" w:rsidR="00AC4D0E" w:rsidRDefault="00AC4D0E" w:rsidP="00AC4D0E">
      <w:pPr>
        <w:pStyle w:val="BodyText"/>
        <w:spacing w:before="2"/>
        <w:rPr>
          <w:rFonts w:ascii="Arial"/>
        </w:rPr>
      </w:pPr>
    </w:p>
    <w:p w14:paraId="135DB246" w14:textId="40D166BF" w:rsidR="00AC4D0E" w:rsidRDefault="00AC4D0E" w:rsidP="00AC4D0E">
      <w:pPr>
        <w:pStyle w:val="ListParagraph"/>
        <w:numPr>
          <w:ilvl w:val="0"/>
          <w:numId w:val="2"/>
        </w:numPr>
        <w:tabs>
          <w:tab w:val="left" w:pos="1664"/>
        </w:tabs>
        <w:spacing w:before="0" w:line="256" w:lineRule="auto"/>
        <w:ind w:right="1180"/>
      </w:pPr>
      <w:r>
        <w:t>The</w:t>
      </w:r>
      <w:r>
        <w:rPr>
          <w:spacing w:val="-11"/>
        </w:rPr>
        <w:t xml:space="preserve"> </w:t>
      </w:r>
      <w:r>
        <w:rPr>
          <w:i/>
        </w:rPr>
        <w:t>server</w:t>
      </w:r>
      <w:r w:rsidR="00B60814">
        <w:rPr>
          <w:i/>
          <w:spacing w:val="-11"/>
        </w:rPr>
        <w:t>-</w:t>
      </w:r>
      <w:r>
        <w:rPr>
          <w:i/>
        </w:rPr>
        <w:t>side</w:t>
      </w:r>
      <w:r>
        <w:rPr>
          <w:i/>
          <w:spacing w:val="-11"/>
        </w:rPr>
        <w:t xml:space="preserve"> </w:t>
      </w:r>
      <w:r>
        <w:rPr>
          <w:i/>
        </w:rPr>
        <w:t>analysis</w:t>
      </w:r>
      <w:r>
        <w:rPr>
          <w:i/>
          <w:spacing w:val="-12"/>
        </w:rPr>
        <w:t xml:space="preserve"> </w:t>
      </w:r>
      <w:r>
        <w:t>would</w:t>
      </w:r>
      <w:r>
        <w:rPr>
          <w:spacing w:val="-10"/>
        </w:rPr>
        <w:t xml:space="preserve"> </w:t>
      </w:r>
      <w:r>
        <w:t>show</w:t>
      </w:r>
      <w:r>
        <w:rPr>
          <w:spacing w:val="-11"/>
        </w:rPr>
        <w:t xml:space="preserve"> </w:t>
      </w:r>
      <w:r>
        <w:t>the</w:t>
      </w:r>
      <w:r>
        <w:rPr>
          <w:spacing w:val="-11"/>
        </w:rPr>
        <w:t xml:space="preserve"> </w:t>
      </w:r>
      <w:r>
        <w:t>relative</w:t>
      </w:r>
      <w:r>
        <w:rPr>
          <w:spacing w:val="-11"/>
        </w:rPr>
        <w:t xml:space="preserve"> </w:t>
      </w:r>
      <w:r>
        <w:t>popularity</w:t>
      </w:r>
      <w:r>
        <w:rPr>
          <w:spacing w:val="-11"/>
        </w:rPr>
        <w:t xml:space="preserve"> </w:t>
      </w:r>
      <w:r>
        <w:t>of</w:t>
      </w:r>
      <w:r>
        <w:rPr>
          <w:spacing w:val="-11"/>
        </w:rPr>
        <w:t xml:space="preserve"> </w:t>
      </w:r>
      <w:r>
        <w:t>the</w:t>
      </w:r>
      <w:r>
        <w:rPr>
          <w:spacing w:val="-10"/>
        </w:rPr>
        <w:t xml:space="preserve"> </w:t>
      </w:r>
      <w:r>
        <w:t>web</w:t>
      </w:r>
      <w:r>
        <w:rPr>
          <w:spacing w:val="-11"/>
        </w:rPr>
        <w:t xml:space="preserve"> </w:t>
      </w:r>
      <w:r>
        <w:t>pages accessed. Those websites could be hubs and</w:t>
      </w:r>
      <w:r>
        <w:rPr>
          <w:spacing w:val="22"/>
        </w:rPr>
        <w:t xml:space="preserve"> </w:t>
      </w:r>
      <w:r>
        <w:t>authorities.</w:t>
      </w:r>
    </w:p>
    <w:p w14:paraId="0C8CF356" w14:textId="77777777" w:rsidR="00AC4D0E" w:rsidRDefault="00AC4D0E" w:rsidP="00AC4D0E">
      <w:pPr>
        <w:widowControl/>
        <w:autoSpaceDE/>
        <w:autoSpaceDN/>
        <w:spacing w:line="256" w:lineRule="auto"/>
        <w:sectPr w:rsidR="00AC4D0E">
          <w:pgSz w:w="10530" w:h="13770"/>
          <w:pgMar w:top="1000" w:right="0" w:bottom="280" w:left="0" w:header="720" w:footer="720" w:gutter="0"/>
          <w:cols w:space="720"/>
        </w:sectPr>
      </w:pPr>
    </w:p>
    <w:p w14:paraId="76CC8D62" w14:textId="77777777" w:rsidR="00AC4D0E" w:rsidRDefault="00AC4D0E" w:rsidP="00AC4D0E">
      <w:pPr>
        <w:pStyle w:val="BodyText"/>
        <w:spacing w:before="8"/>
        <w:rPr>
          <w:rFonts w:ascii="Trebuchet MS"/>
          <w:i/>
          <w:sz w:val="18"/>
        </w:rPr>
      </w:pPr>
    </w:p>
    <w:p w14:paraId="2058E43C" w14:textId="6771D139" w:rsidR="00AC4D0E" w:rsidRDefault="00AC4D0E" w:rsidP="00AC4D0E">
      <w:pPr>
        <w:pStyle w:val="ListParagraph"/>
        <w:numPr>
          <w:ilvl w:val="0"/>
          <w:numId w:val="3"/>
        </w:numPr>
        <w:tabs>
          <w:tab w:val="left" w:pos="1664"/>
        </w:tabs>
        <w:spacing w:before="0" w:line="256" w:lineRule="auto"/>
        <w:ind w:right="1181" w:hanging="241"/>
        <w:jc w:val="both"/>
      </w:pPr>
      <w:r>
        <w:t xml:space="preserve">The </w:t>
      </w:r>
      <w:r>
        <w:rPr>
          <w:i/>
        </w:rPr>
        <w:t>client</w:t>
      </w:r>
      <w:r w:rsidR="00B60814">
        <w:rPr>
          <w:i/>
        </w:rPr>
        <w:t>-</w:t>
      </w:r>
      <w:r>
        <w:rPr>
          <w:i/>
        </w:rPr>
        <w:t xml:space="preserve">side analysis </w:t>
      </w:r>
      <w:r>
        <w:t>would focus on the usage pattern or the actual content consumed and created by</w:t>
      </w:r>
      <w:r>
        <w:rPr>
          <w:spacing w:val="60"/>
        </w:rPr>
        <w:t xml:space="preserve"> </w:t>
      </w:r>
      <w:r>
        <w:t>users.</w:t>
      </w:r>
    </w:p>
    <w:p w14:paraId="0D38A08D" w14:textId="528ADE6E" w:rsidR="00AC4D0E" w:rsidRDefault="00AC4D0E" w:rsidP="00AC4D0E">
      <w:pPr>
        <w:pStyle w:val="ListParagraph"/>
        <w:numPr>
          <w:ilvl w:val="0"/>
          <w:numId w:val="4"/>
        </w:numPr>
        <w:tabs>
          <w:tab w:val="left" w:pos="2024"/>
        </w:tabs>
        <w:spacing w:before="77" w:line="256" w:lineRule="auto"/>
        <w:ind w:right="1180"/>
        <w:jc w:val="both"/>
      </w:pPr>
      <w:r>
        <w:t>Usage</w:t>
      </w:r>
      <w:r>
        <w:rPr>
          <w:spacing w:val="-17"/>
        </w:rPr>
        <w:t xml:space="preserve"> </w:t>
      </w:r>
      <w:r>
        <w:t>pattern</w:t>
      </w:r>
      <w:r>
        <w:rPr>
          <w:spacing w:val="-16"/>
        </w:rPr>
        <w:t xml:space="preserve"> </w:t>
      </w:r>
      <w:r>
        <w:t>could</w:t>
      </w:r>
      <w:r>
        <w:rPr>
          <w:spacing w:val="-16"/>
        </w:rPr>
        <w:t xml:space="preserve"> </w:t>
      </w:r>
      <w:r>
        <w:t>be</w:t>
      </w:r>
      <w:r>
        <w:rPr>
          <w:spacing w:val="-16"/>
        </w:rPr>
        <w:t xml:space="preserve"> </w:t>
      </w:r>
      <w:r>
        <w:t>analyzed</w:t>
      </w:r>
      <w:r>
        <w:rPr>
          <w:spacing w:val="-16"/>
        </w:rPr>
        <w:t xml:space="preserve"> </w:t>
      </w:r>
      <w:r>
        <w:t>using</w:t>
      </w:r>
      <w:r>
        <w:rPr>
          <w:spacing w:val="-16"/>
        </w:rPr>
        <w:t xml:space="preserve"> </w:t>
      </w:r>
      <w:r>
        <w:t>‘clickstream’</w:t>
      </w:r>
      <w:r>
        <w:rPr>
          <w:spacing w:val="-16"/>
        </w:rPr>
        <w:t xml:space="preserve"> </w:t>
      </w:r>
      <w:r>
        <w:t>analysis,</w:t>
      </w:r>
      <w:r>
        <w:rPr>
          <w:spacing w:val="-16"/>
        </w:rPr>
        <w:t xml:space="preserve"> </w:t>
      </w:r>
      <w:r>
        <w:t>i.e.,</w:t>
      </w:r>
      <w:r>
        <w:rPr>
          <w:spacing w:val="-16"/>
        </w:rPr>
        <w:t xml:space="preserve"> </w:t>
      </w:r>
      <w:r>
        <w:t xml:space="preserve">analyzing web activity for patterns of </w:t>
      </w:r>
      <w:r w:rsidR="00B60814">
        <w:t xml:space="preserve">a </w:t>
      </w:r>
      <w:r>
        <w:t xml:space="preserve">sequence of clicks, and the location and duration of visits on websites. Clickstream analysis can be useful </w:t>
      </w:r>
      <w:r>
        <w:rPr>
          <w:spacing w:val="-6"/>
        </w:rPr>
        <w:t xml:space="preserve">for </w:t>
      </w:r>
      <w:r>
        <w:t>web activity analysis, software testing, market research, and analyzing employee</w:t>
      </w:r>
      <w:r>
        <w:rPr>
          <w:spacing w:val="12"/>
        </w:rPr>
        <w:t xml:space="preserve"> </w:t>
      </w:r>
      <w:r>
        <w:t>productivity.</w:t>
      </w:r>
    </w:p>
    <w:p w14:paraId="5073F107" w14:textId="5337C581" w:rsidR="00AC4D0E" w:rsidRDefault="00AC4D0E" w:rsidP="00AC4D0E">
      <w:pPr>
        <w:pStyle w:val="ListParagraph"/>
        <w:numPr>
          <w:ilvl w:val="0"/>
          <w:numId w:val="4"/>
        </w:numPr>
        <w:tabs>
          <w:tab w:val="left" w:pos="2024"/>
        </w:tabs>
        <w:spacing w:before="74" w:line="256" w:lineRule="auto"/>
        <w:ind w:right="1181"/>
        <w:jc w:val="both"/>
      </w:pPr>
      <w:r>
        <w:t xml:space="preserve">Textual information accessed on the pages retrieved by users could be analyzed using text mining techniques. The text would be gathered and structured using the bag-of-words technique to build a </w:t>
      </w:r>
      <w:r>
        <w:rPr>
          <w:spacing w:val="-2"/>
        </w:rPr>
        <w:t xml:space="preserve">term-document </w:t>
      </w:r>
      <w:r>
        <w:t xml:space="preserve">matrix. This matrix could then be mined using cluster analysis and </w:t>
      </w:r>
      <w:r w:rsidR="00B60814">
        <w:rPr>
          <w:spacing w:val="-6"/>
        </w:rPr>
        <w:t>as</w:t>
      </w:r>
      <w:r>
        <w:t xml:space="preserve">sociation rules for patterns such as popular topics, user </w:t>
      </w:r>
      <w:r>
        <w:rPr>
          <w:spacing w:val="-2"/>
        </w:rPr>
        <w:t xml:space="preserve">segmentation, </w:t>
      </w:r>
      <w:r>
        <w:t>and sentiment</w:t>
      </w:r>
      <w:r>
        <w:rPr>
          <w:spacing w:val="24"/>
        </w:rPr>
        <w:t xml:space="preserve"> </w:t>
      </w:r>
      <w:r>
        <w:t>analysis.</w:t>
      </w:r>
    </w:p>
    <w:p w14:paraId="0AF26F0A" w14:textId="77C9794E" w:rsidR="00AC4D0E" w:rsidRDefault="00AC4D0E" w:rsidP="00AC4D0E">
      <w:pPr>
        <w:pStyle w:val="BodyText"/>
        <w:spacing w:before="175" w:line="256" w:lineRule="auto"/>
        <w:ind w:left="1183" w:right="1181"/>
        <w:jc w:val="both"/>
      </w:pPr>
      <w:r>
        <w:t xml:space="preserve">Web usage mining has many business applications. It can help predict user </w:t>
      </w:r>
      <w:r w:rsidR="00B60814">
        <w:rPr>
          <w:spacing w:val="-4"/>
        </w:rPr>
        <w:t>be</w:t>
      </w:r>
      <w:r>
        <w:t xml:space="preserve">havior based on previously learned rules and users’ profiles and can help determine </w:t>
      </w:r>
      <w:r w:rsidR="00B60814">
        <w:t xml:space="preserve">the </w:t>
      </w:r>
      <w:r>
        <w:t xml:space="preserve">lifetime value of clients. It can also help design cross-marketing strategies across products by observing association rules among the pages on the </w:t>
      </w:r>
      <w:r>
        <w:rPr>
          <w:spacing w:val="-3"/>
        </w:rPr>
        <w:t>website.</w:t>
      </w:r>
      <w:r>
        <w:rPr>
          <w:spacing w:val="55"/>
        </w:rPr>
        <w:t xml:space="preserve"> </w:t>
      </w:r>
      <w:r>
        <w:t xml:space="preserve">Web usage can help evaluate promotional campaigns and see if the users </w:t>
      </w:r>
      <w:r>
        <w:rPr>
          <w:spacing w:val="-4"/>
        </w:rPr>
        <w:t xml:space="preserve">were </w:t>
      </w:r>
      <w:r>
        <w:t>attracted to the website and used the pages relevant to the campaign. Web usage</w:t>
      </w:r>
      <w:r>
        <w:rPr>
          <w:spacing w:val="-6"/>
        </w:rPr>
        <w:t xml:space="preserve"> </w:t>
      </w:r>
      <w:r>
        <w:t>mining</w:t>
      </w:r>
      <w:r>
        <w:rPr>
          <w:spacing w:val="-6"/>
        </w:rPr>
        <w:t xml:space="preserve"> </w:t>
      </w:r>
      <w:r>
        <w:t>could</w:t>
      </w:r>
      <w:r>
        <w:rPr>
          <w:spacing w:val="-6"/>
        </w:rPr>
        <w:t xml:space="preserve"> </w:t>
      </w:r>
      <w:r>
        <w:t>be</w:t>
      </w:r>
      <w:r>
        <w:rPr>
          <w:spacing w:val="-6"/>
        </w:rPr>
        <w:t xml:space="preserve"> </w:t>
      </w:r>
      <w:r>
        <w:t>used</w:t>
      </w:r>
      <w:r>
        <w:rPr>
          <w:spacing w:val="-5"/>
        </w:rPr>
        <w:t xml:space="preserve"> </w:t>
      </w:r>
      <w:r>
        <w:t>to</w:t>
      </w:r>
      <w:r>
        <w:rPr>
          <w:spacing w:val="-6"/>
        </w:rPr>
        <w:t xml:space="preserve"> </w:t>
      </w:r>
      <w:r>
        <w:t>present</w:t>
      </w:r>
      <w:r>
        <w:rPr>
          <w:spacing w:val="-6"/>
        </w:rPr>
        <w:t xml:space="preserve"> </w:t>
      </w:r>
      <w:r>
        <w:t>dynamic</w:t>
      </w:r>
      <w:r>
        <w:rPr>
          <w:spacing w:val="-6"/>
        </w:rPr>
        <w:t xml:space="preserve"> </w:t>
      </w:r>
      <w:r>
        <w:t>information</w:t>
      </w:r>
      <w:r>
        <w:rPr>
          <w:spacing w:val="-6"/>
        </w:rPr>
        <w:t xml:space="preserve"> </w:t>
      </w:r>
      <w:r>
        <w:t>to</w:t>
      </w:r>
      <w:r>
        <w:rPr>
          <w:spacing w:val="-5"/>
        </w:rPr>
        <w:t xml:space="preserve"> </w:t>
      </w:r>
      <w:r>
        <w:t>users</w:t>
      </w:r>
      <w:r>
        <w:rPr>
          <w:spacing w:val="-6"/>
        </w:rPr>
        <w:t xml:space="preserve"> </w:t>
      </w:r>
      <w:r>
        <w:t>based</w:t>
      </w:r>
      <w:r>
        <w:rPr>
          <w:spacing w:val="-6"/>
        </w:rPr>
        <w:t xml:space="preserve"> </w:t>
      </w:r>
      <w:r>
        <w:t>on</w:t>
      </w:r>
      <w:r>
        <w:rPr>
          <w:spacing w:val="-6"/>
        </w:rPr>
        <w:t xml:space="preserve"> </w:t>
      </w:r>
      <w:r>
        <w:t xml:space="preserve">their interests and profiles. This includes targeted online ads and coupons at </w:t>
      </w:r>
      <w:r>
        <w:rPr>
          <w:spacing w:val="-4"/>
        </w:rPr>
        <w:t xml:space="preserve">user </w:t>
      </w:r>
      <w:r>
        <w:t>groups based on user access</w:t>
      </w:r>
      <w:r>
        <w:rPr>
          <w:spacing w:val="60"/>
        </w:rPr>
        <w:t xml:space="preserve"> </w:t>
      </w:r>
      <w:r>
        <w:t>patterns.</w:t>
      </w:r>
    </w:p>
    <w:p w14:paraId="119A8FC7" w14:textId="77777777" w:rsidR="00AC4D0E" w:rsidRDefault="00AC4D0E" w:rsidP="00AC4D0E">
      <w:pPr>
        <w:pStyle w:val="BodyText"/>
      </w:pPr>
    </w:p>
    <w:p w14:paraId="718A8128" w14:textId="77777777" w:rsidR="00AC4D0E" w:rsidRDefault="00AC4D0E" w:rsidP="00AC4D0E">
      <w:pPr>
        <w:pStyle w:val="Heading3"/>
        <w:spacing w:before="154"/>
      </w:pPr>
      <w:r>
        <w:rPr>
          <w:w w:val="115"/>
        </w:rPr>
        <w:t>WEB MINING ALGORITHMS</w:t>
      </w:r>
    </w:p>
    <w:p w14:paraId="6989E0C0" w14:textId="4567C74C" w:rsidR="00AC4D0E" w:rsidRDefault="00AC4D0E" w:rsidP="00AC4D0E">
      <w:pPr>
        <w:pStyle w:val="BodyText"/>
        <w:spacing w:before="134" w:line="256" w:lineRule="auto"/>
        <w:ind w:left="1183" w:right="1181"/>
        <w:jc w:val="both"/>
      </w:pPr>
      <w:r>
        <w:t>Hyperlink-Induced Topic Search (HITS) is a link analysis algorithm that rates web</w:t>
      </w:r>
      <w:r>
        <w:rPr>
          <w:spacing w:val="-12"/>
        </w:rPr>
        <w:t xml:space="preserve"> </w:t>
      </w:r>
      <w:r>
        <w:t>pages</w:t>
      </w:r>
      <w:r>
        <w:rPr>
          <w:spacing w:val="-12"/>
        </w:rPr>
        <w:t xml:space="preserve"> </w:t>
      </w:r>
      <w:r>
        <w:t>as</w:t>
      </w:r>
      <w:r>
        <w:rPr>
          <w:spacing w:val="-12"/>
        </w:rPr>
        <w:t xml:space="preserve"> </w:t>
      </w:r>
      <w:r>
        <w:t>being</w:t>
      </w:r>
      <w:r>
        <w:rPr>
          <w:spacing w:val="-12"/>
        </w:rPr>
        <w:t xml:space="preserve"> </w:t>
      </w:r>
      <w:r>
        <w:t>hubs</w:t>
      </w:r>
      <w:r>
        <w:rPr>
          <w:spacing w:val="-12"/>
        </w:rPr>
        <w:t xml:space="preserve"> </w:t>
      </w:r>
      <w:r>
        <w:t>or</w:t>
      </w:r>
      <w:r>
        <w:rPr>
          <w:spacing w:val="-12"/>
        </w:rPr>
        <w:t xml:space="preserve"> </w:t>
      </w:r>
      <w:r>
        <w:t>authorities.</w:t>
      </w:r>
      <w:r>
        <w:rPr>
          <w:spacing w:val="-12"/>
        </w:rPr>
        <w:t xml:space="preserve"> </w:t>
      </w:r>
      <w:r>
        <w:t>Many</w:t>
      </w:r>
      <w:r>
        <w:rPr>
          <w:spacing w:val="-11"/>
        </w:rPr>
        <w:t xml:space="preserve"> </w:t>
      </w:r>
      <w:r>
        <w:t>other</w:t>
      </w:r>
      <w:r>
        <w:rPr>
          <w:spacing w:val="-12"/>
        </w:rPr>
        <w:t xml:space="preserve"> </w:t>
      </w:r>
      <w:r>
        <w:t>HITS-based</w:t>
      </w:r>
      <w:r>
        <w:rPr>
          <w:spacing w:val="-12"/>
        </w:rPr>
        <w:t xml:space="preserve"> </w:t>
      </w:r>
      <w:r>
        <w:t>algorithms</w:t>
      </w:r>
      <w:r>
        <w:rPr>
          <w:spacing w:val="-12"/>
        </w:rPr>
        <w:t xml:space="preserve"> </w:t>
      </w:r>
      <w:r>
        <w:t>have also been published. The most famous and powerful of these algorithms is the PageRank algorithm. Invented by Google co</w:t>
      </w:r>
      <w:r w:rsidR="00B60814">
        <w:t>-</w:t>
      </w:r>
      <w:r>
        <w:t xml:space="preserve">founder Larry Page, this algorithm is used by Google to organize the results of its search function. This algorithm helps determine the relative importance of any </w:t>
      </w:r>
      <w:proofErr w:type="gramStart"/>
      <w:r>
        <w:t>particular web</w:t>
      </w:r>
      <w:proofErr w:type="gramEnd"/>
      <w:r>
        <w:t xml:space="preserve"> page by </w:t>
      </w:r>
      <w:r>
        <w:rPr>
          <w:spacing w:val="-3"/>
        </w:rPr>
        <w:t>count</w:t>
      </w:r>
      <w:r>
        <w:t xml:space="preserve">ing the number and quality of links to a page. The websites with </w:t>
      </w:r>
      <w:proofErr w:type="gramStart"/>
      <w:r>
        <w:t>more</w:t>
      </w:r>
      <w:proofErr w:type="gramEnd"/>
      <w:r>
        <w:t xml:space="preserve"> number of links, and/or more links from higher-quality websites, will be ranked higher. It works </w:t>
      </w:r>
      <w:r w:rsidR="00B60814">
        <w:t>similarl</w:t>
      </w:r>
      <w:r>
        <w:t xml:space="preserve">y </w:t>
      </w:r>
      <w:r w:rsidR="00B60814">
        <w:t>to</w:t>
      </w:r>
      <w:r>
        <w:t xml:space="preserve"> determining the status of a person in a society </w:t>
      </w:r>
      <w:r>
        <w:rPr>
          <w:spacing w:val="-7"/>
        </w:rPr>
        <w:t xml:space="preserve">of </w:t>
      </w:r>
      <w:r>
        <w:t>people. Those with relations to more people and/or relations to people of higher status will be accorded higher</w:t>
      </w:r>
      <w:r>
        <w:rPr>
          <w:spacing w:val="10"/>
        </w:rPr>
        <w:t xml:space="preserve"> </w:t>
      </w:r>
      <w:r>
        <w:t>status.</w:t>
      </w:r>
    </w:p>
    <w:p w14:paraId="69802474" w14:textId="77777777" w:rsidR="00AC4D0E" w:rsidRDefault="00AC4D0E" w:rsidP="00AC4D0E">
      <w:pPr>
        <w:pStyle w:val="BodyText"/>
        <w:spacing w:before="173" w:line="256" w:lineRule="auto"/>
        <w:ind w:left="1183" w:right="1180"/>
        <w:jc w:val="both"/>
      </w:pPr>
      <w:r>
        <w:t xml:space="preserve">PageRank is the algorithm that helps determine the order of pages listed </w:t>
      </w:r>
      <w:r>
        <w:rPr>
          <w:spacing w:val="-4"/>
        </w:rPr>
        <w:t>upon</w:t>
      </w:r>
      <w:r>
        <w:rPr>
          <w:spacing w:val="53"/>
        </w:rPr>
        <w:t xml:space="preserve"> </w:t>
      </w:r>
      <w:r>
        <w:t xml:space="preserve">a Google search query. The original PageRank algorithm formulation has </w:t>
      </w:r>
      <w:r>
        <w:rPr>
          <w:spacing w:val="-3"/>
        </w:rPr>
        <w:t>been</w:t>
      </w:r>
      <w:r>
        <w:rPr>
          <w:spacing w:val="55"/>
        </w:rPr>
        <w:t xml:space="preserve"> </w:t>
      </w:r>
      <w:r>
        <w:t>updated</w:t>
      </w:r>
      <w:r>
        <w:rPr>
          <w:spacing w:val="-5"/>
        </w:rPr>
        <w:t xml:space="preserve"> </w:t>
      </w:r>
      <w:r>
        <w:t>in</w:t>
      </w:r>
      <w:r>
        <w:rPr>
          <w:spacing w:val="-5"/>
        </w:rPr>
        <w:t xml:space="preserve"> </w:t>
      </w:r>
      <w:r>
        <w:t>many</w:t>
      </w:r>
      <w:r>
        <w:rPr>
          <w:spacing w:val="-5"/>
        </w:rPr>
        <w:t xml:space="preserve"> </w:t>
      </w:r>
      <w:r>
        <w:t>ways</w:t>
      </w:r>
      <w:r>
        <w:rPr>
          <w:spacing w:val="-4"/>
        </w:rPr>
        <w:t xml:space="preserve"> </w:t>
      </w:r>
      <w:r>
        <w:t>and</w:t>
      </w:r>
      <w:r>
        <w:rPr>
          <w:spacing w:val="-5"/>
        </w:rPr>
        <w:t xml:space="preserve"> </w:t>
      </w:r>
      <w:r>
        <w:t>the</w:t>
      </w:r>
      <w:r>
        <w:rPr>
          <w:spacing w:val="-5"/>
        </w:rPr>
        <w:t xml:space="preserve"> </w:t>
      </w:r>
      <w:r>
        <w:t>latest</w:t>
      </w:r>
      <w:r>
        <w:rPr>
          <w:spacing w:val="-5"/>
        </w:rPr>
        <w:t xml:space="preserve"> </w:t>
      </w:r>
      <w:r>
        <w:t>algorithm</w:t>
      </w:r>
      <w:r>
        <w:rPr>
          <w:spacing w:val="-4"/>
        </w:rPr>
        <w:t xml:space="preserve"> </w:t>
      </w:r>
      <w:r>
        <w:t>is</w:t>
      </w:r>
      <w:r>
        <w:rPr>
          <w:spacing w:val="-5"/>
        </w:rPr>
        <w:t xml:space="preserve"> </w:t>
      </w:r>
      <w:r>
        <w:t>kept</w:t>
      </w:r>
      <w:r>
        <w:rPr>
          <w:spacing w:val="-5"/>
        </w:rPr>
        <w:t xml:space="preserve"> </w:t>
      </w:r>
      <w:r>
        <w:t>a</w:t>
      </w:r>
      <w:r>
        <w:rPr>
          <w:spacing w:val="-5"/>
        </w:rPr>
        <w:t xml:space="preserve"> </w:t>
      </w:r>
      <w:r>
        <w:t>secret</w:t>
      </w:r>
      <w:r>
        <w:rPr>
          <w:spacing w:val="-4"/>
        </w:rPr>
        <w:t xml:space="preserve"> </w:t>
      </w:r>
      <w:proofErr w:type="gramStart"/>
      <w:r>
        <w:t>so</w:t>
      </w:r>
      <w:r>
        <w:rPr>
          <w:spacing w:val="-5"/>
        </w:rPr>
        <w:t xml:space="preserve"> </w:t>
      </w:r>
      <w:r>
        <w:t>other</w:t>
      </w:r>
      <w:r>
        <w:rPr>
          <w:spacing w:val="-5"/>
        </w:rPr>
        <w:t xml:space="preserve"> </w:t>
      </w:r>
      <w:r>
        <w:rPr>
          <w:spacing w:val="-3"/>
        </w:rPr>
        <w:t>websites</w:t>
      </w:r>
      <w:proofErr w:type="gramEnd"/>
    </w:p>
    <w:p w14:paraId="740355E5" w14:textId="77777777" w:rsidR="00AC4D0E" w:rsidRDefault="00AC4D0E" w:rsidP="00AC4D0E">
      <w:pPr>
        <w:widowControl/>
        <w:autoSpaceDE/>
        <w:autoSpaceDN/>
        <w:spacing w:line="256" w:lineRule="auto"/>
        <w:sectPr w:rsidR="00AC4D0E">
          <w:pgSz w:w="10530" w:h="13770"/>
          <w:pgMar w:top="1000" w:right="0" w:bottom="280" w:left="0" w:header="720" w:footer="720" w:gutter="0"/>
          <w:cols w:space="720"/>
        </w:sectPr>
      </w:pPr>
    </w:p>
    <w:p w14:paraId="797A5562" w14:textId="77777777" w:rsidR="00AC4D0E" w:rsidRDefault="00AC4D0E" w:rsidP="00AC4D0E">
      <w:pPr>
        <w:pStyle w:val="BodyText"/>
        <w:spacing w:before="8"/>
        <w:rPr>
          <w:rFonts w:ascii="LM Roman 5"/>
          <w:sz w:val="15"/>
        </w:rPr>
      </w:pPr>
    </w:p>
    <w:p w14:paraId="652A8364" w14:textId="2154F5F8" w:rsidR="00AC4D0E" w:rsidRDefault="00AC4D0E" w:rsidP="00AC4D0E">
      <w:pPr>
        <w:pStyle w:val="BodyText"/>
        <w:spacing w:line="256" w:lineRule="auto"/>
        <w:ind w:left="1183" w:right="1181"/>
        <w:jc w:val="both"/>
      </w:pPr>
      <w:r>
        <w:t>cannot take advantage of the algorithm and manipulate their website according to</w:t>
      </w:r>
      <w:r>
        <w:rPr>
          <w:spacing w:val="-13"/>
        </w:rPr>
        <w:t xml:space="preserve"> </w:t>
      </w:r>
      <w:r>
        <w:t>it.</w:t>
      </w:r>
      <w:r>
        <w:rPr>
          <w:spacing w:val="-12"/>
        </w:rPr>
        <w:t xml:space="preserve"> </w:t>
      </w:r>
      <w:r>
        <w:t>However,</w:t>
      </w:r>
      <w:r>
        <w:rPr>
          <w:spacing w:val="-12"/>
        </w:rPr>
        <w:t xml:space="preserve"> </w:t>
      </w:r>
      <w:r w:rsidR="00B60814">
        <w:t>many standard elements</w:t>
      </w:r>
      <w:r>
        <w:rPr>
          <w:spacing w:val="-12"/>
        </w:rPr>
        <w:t xml:space="preserve"> </w:t>
      </w:r>
      <w:r>
        <w:t>remain</w:t>
      </w:r>
      <w:r>
        <w:rPr>
          <w:spacing w:val="-12"/>
        </w:rPr>
        <w:t xml:space="preserve"> </w:t>
      </w:r>
      <w:r>
        <w:t>unchanged.</w:t>
      </w:r>
      <w:r>
        <w:rPr>
          <w:spacing w:val="-12"/>
        </w:rPr>
        <w:t xml:space="preserve"> </w:t>
      </w:r>
      <w:r>
        <w:t>These elements lead to the principles for a good website. This process is also called Search Engine Optimization</w:t>
      </w:r>
      <w:r>
        <w:rPr>
          <w:spacing w:val="36"/>
        </w:rPr>
        <w:t xml:space="preserve"> </w:t>
      </w:r>
      <w:r>
        <w:t>(SEO).</w:t>
      </w:r>
    </w:p>
    <w:p w14:paraId="2AFF77A9" w14:textId="77777777" w:rsidR="00AC4D0E" w:rsidRDefault="00AC4D0E" w:rsidP="00AC4D0E">
      <w:pPr>
        <w:pStyle w:val="BodyText"/>
        <w:spacing w:before="6"/>
        <w:rPr>
          <w:sz w:val="30"/>
        </w:rPr>
      </w:pPr>
    </w:p>
    <w:p w14:paraId="259E4A30" w14:textId="77777777" w:rsidR="00AC4D0E" w:rsidRDefault="00AC4D0E" w:rsidP="00AC4D0E">
      <w:pPr>
        <w:pStyle w:val="Heading2"/>
      </w:pPr>
      <w:r>
        <w:rPr>
          <w:w w:val="130"/>
        </w:rPr>
        <w:t>Conclusion</w:t>
      </w:r>
    </w:p>
    <w:p w14:paraId="4490EB54" w14:textId="6B512825" w:rsidR="00AC4D0E" w:rsidRDefault="00AC4D0E" w:rsidP="00AC4D0E">
      <w:pPr>
        <w:pStyle w:val="BodyText"/>
        <w:spacing w:before="131" w:line="256" w:lineRule="auto"/>
        <w:ind w:left="1183" w:right="1176"/>
        <w:jc w:val="both"/>
      </w:pPr>
      <w:r>
        <w:t>The web has been growing resources with more content each day and more</w:t>
      </w:r>
      <w:r w:rsidR="00B60814">
        <w:t xml:space="preserve"> us</w:t>
      </w:r>
      <w:r>
        <w:t xml:space="preserve">ers visiting it for many purposes. A good website should be useful, easy to </w:t>
      </w:r>
      <w:r>
        <w:rPr>
          <w:spacing w:val="-3"/>
        </w:rPr>
        <w:t xml:space="preserve">use, </w:t>
      </w:r>
      <w:r>
        <w:t>and</w:t>
      </w:r>
      <w:r>
        <w:rPr>
          <w:spacing w:val="-6"/>
        </w:rPr>
        <w:t xml:space="preserve"> </w:t>
      </w:r>
      <w:r>
        <w:t>flexible</w:t>
      </w:r>
      <w:r>
        <w:rPr>
          <w:spacing w:val="-6"/>
        </w:rPr>
        <w:t xml:space="preserve"> </w:t>
      </w:r>
      <w:r>
        <w:t>for</w:t>
      </w:r>
      <w:r>
        <w:rPr>
          <w:spacing w:val="-6"/>
        </w:rPr>
        <w:t xml:space="preserve"> </w:t>
      </w:r>
      <w:r>
        <w:t>evolution.</w:t>
      </w:r>
      <w:r>
        <w:rPr>
          <w:spacing w:val="-6"/>
        </w:rPr>
        <w:t xml:space="preserve"> </w:t>
      </w:r>
      <w:r>
        <w:t>From</w:t>
      </w:r>
      <w:r>
        <w:rPr>
          <w:spacing w:val="-5"/>
        </w:rPr>
        <w:t xml:space="preserve"> </w:t>
      </w:r>
      <w:r>
        <w:t>the</w:t>
      </w:r>
      <w:r>
        <w:rPr>
          <w:spacing w:val="-6"/>
        </w:rPr>
        <w:t xml:space="preserve"> </w:t>
      </w:r>
      <w:r>
        <w:t>insights</w:t>
      </w:r>
      <w:r>
        <w:rPr>
          <w:spacing w:val="-6"/>
        </w:rPr>
        <w:t xml:space="preserve"> </w:t>
      </w:r>
      <w:r>
        <w:t>gleaned</w:t>
      </w:r>
      <w:r>
        <w:rPr>
          <w:spacing w:val="-6"/>
        </w:rPr>
        <w:t xml:space="preserve"> </w:t>
      </w:r>
      <w:r>
        <w:t>using</w:t>
      </w:r>
      <w:r>
        <w:rPr>
          <w:spacing w:val="-5"/>
        </w:rPr>
        <w:t xml:space="preserve"> </w:t>
      </w:r>
      <w:r>
        <w:t>web</w:t>
      </w:r>
      <w:r>
        <w:rPr>
          <w:spacing w:val="-6"/>
        </w:rPr>
        <w:t xml:space="preserve"> </w:t>
      </w:r>
      <w:r>
        <w:t>mining,</w:t>
      </w:r>
      <w:r>
        <w:rPr>
          <w:spacing w:val="-6"/>
        </w:rPr>
        <w:t xml:space="preserve"> </w:t>
      </w:r>
      <w:r>
        <w:t>websites should be constantly</w:t>
      </w:r>
      <w:r>
        <w:rPr>
          <w:spacing w:val="36"/>
        </w:rPr>
        <w:t xml:space="preserve"> </w:t>
      </w:r>
      <w:r>
        <w:t>optimized.</w:t>
      </w:r>
    </w:p>
    <w:p w14:paraId="06A0D1D5" w14:textId="237E058F" w:rsidR="00AC4D0E" w:rsidRDefault="00AC4D0E" w:rsidP="00AC4D0E">
      <w:pPr>
        <w:pStyle w:val="BodyText"/>
        <w:spacing w:before="177" w:line="256" w:lineRule="auto"/>
        <w:ind w:left="1183" w:right="1177"/>
        <w:jc w:val="both"/>
      </w:pPr>
      <w:r>
        <w:t>Web usage mining can help discover what content users like and consume and</w:t>
      </w:r>
      <w:r>
        <w:rPr>
          <w:spacing w:val="-6"/>
        </w:rPr>
        <w:t xml:space="preserve"> </w:t>
      </w:r>
      <w:r>
        <w:t>help</w:t>
      </w:r>
      <w:r>
        <w:rPr>
          <w:spacing w:val="-6"/>
        </w:rPr>
        <w:t xml:space="preserve"> </w:t>
      </w:r>
      <w:r>
        <w:t>prioritize</w:t>
      </w:r>
      <w:r>
        <w:rPr>
          <w:spacing w:val="-6"/>
        </w:rPr>
        <w:t xml:space="preserve"> </w:t>
      </w:r>
      <w:r>
        <w:t>that</w:t>
      </w:r>
      <w:r>
        <w:rPr>
          <w:spacing w:val="-6"/>
        </w:rPr>
        <w:t xml:space="preserve"> </w:t>
      </w:r>
      <w:r>
        <w:t>for</w:t>
      </w:r>
      <w:r>
        <w:rPr>
          <w:spacing w:val="-6"/>
        </w:rPr>
        <w:t xml:space="preserve"> </w:t>
      </w:r>
      <w:r>
        <w:t>improvement.</w:t>
      </w:r>
      <w:r>
        <w:rPr>
          <w:spacing w:val="-6"/>
        </w:rPr>
        <w:t xml:space="preserve"> </w:t>
      </w:r>
      <w:r>
        <w:t>Web</w:t>
      </w:r>
      <w:r>
        <w:rPr>
          <w:spacing w:val="-5"/>
        </w:rPr>
        <w:t xml:space="preserve"> </w:t>
      </w:r>
      <w:r>
        <w:t>structure</w:t>
      </w:r>
      <w:r>
        <w:rPr>
          <w:spacing w:val="-6"/>
        </w:rPr>
        <w:t xml:space="preserve"> </w:t>
      </w:r>
      <w:r>
        <w:t>can</w:t>
      </w:r>
      <w:r>
        <w:rPr>
          <w:spacing w:val="-6"/>
        </w:rPr>
        <w:t xml:space="preserve"> </w:t>
      </w:r>
      <w:r>
        <w:t>help</w:t>
      </w:r>
      <w:r>
        <w:rPr>
          <w:spacing w:val="-6"/>
        </w:rPr>
        <w:t xml:space="preserve"> </w:t>
      </w:r>
      <w:r>
        <w:t>improve</w:t>
      </w:r>
      <w:r>
        <w:rPr>
          <w:spacing w:val="-6"/>
        </w:rPr>
        <w:t xml:space="preserve"> </w:t>
      </w:r>
      <w:r>
        <w:t>traffic to</w:t>
      </w:r>
      <w:r>
        <w:rPr>
          <w:spacing w:val="12"/>
        </w:rPr>
        <w:t xml:space="preserve"> </w:t>
      </w:r>
      <w:r>
        <w:t>those</w:t>
      </w:r>
      <w:r>
        <w:rPr>
          <w:spacing w:val="12"/>
        </w:rPr>
        <w:t xml:space="preserve"> </w:t>
      </w:r>
      <w:r>
        <w:t>sites,</w:t>
      </w:r>
      <w:r>
        <w:rPr>
          <w:spacing w:val="12"/>
        </w:rPr>
        <w:t xml:space="preserve"> </w:t>
      </w:r>
      <w:r>
        <w:t>by</w:t>
      </w:r>
      <w:r>
        <w:rPr>
          <w:spacing w:val="12"/>
        </w:rPr>
        <w:t xml:space="preserve"> </w:t>
      </w:r>
      <w:r>
        <w:t>building</w:t>
      </w:r>
      <w:r>
        <w:rPr>
          <w:spacing w:val="12"/>
        </w:rPr>
        <w:t xml:space="preserve"> </w:t>
      </w:r>
      <w:r>
        <w:t>authority</w:t>
      </w:r>
      <w:r>
        <w:rPr>
          <w:spacing w:val="12"/>
        </w:rPr>
        <w:t xml:space="preserve"> </w:t>
      </w:r>
      <w:r>
        <w:t>for</w:t>
      </w:r>
      <w:r>
        <w:rPr>
          <w:spacing w:val="12"/>
        </w:rPr>
        <w:t xml:space="preserve"> </w:t>
      </w:r>
      <w:r>
        <w:t>the</w:t>
      </w:r>
      <w:r>
        <w:rPr>
          <w:spacing w:val="12"/>
        </w:rPr>
        <w:t xml:space="preserve"> </w:t>
      </w:r>
      <w:r>
        <w:t>sites.</w:t>
      </w:r>
    </w:p>
    <w:p w14:paraId="629E8376" w14:textId="77777777" w:rsidR="00AC4D0E" w:rsidRDefault="00AC4D0E" w:rsidP="00AC4D0E">
      <w:pPr>
        <w:pStyle w:val="BodyText"/>
        <w:spacing w:before="7"/>
        <w:rPr>
          <w:sz w:val="30"/>
        </w:rPr>
      </w:pPr>
    </w:p>
    <w:p w14:paraId="762630B6" w14:textId="34A80B01" w:rsidR="00AC4D0E" w:rsidRDefault="00AC4D0E" w:rsidP="00AC4D0E">
      <w:pPr>
        <w:pStyle w:val="Heading2"/>
      </w:pPr>
      <w:r>
        <w:rPr>
          <w:w w:val="130"/>
        </w:rPr>
        <w:t>Questions</w:t>
      </w:r>
    </w:p>
    <w:p w14:paraId="3227B712" w14:textId="77777777" w:rsidR="00AC4D0E" w:rsidRDefault="00AC4D0E" w:rsidP="00AC4D0E">
      <w:pPr>
        <w:pStyle w:val="ListParagraph"/>
        <w:numPr>
          <w:ilvl w:val="0"/>
          <w:numId w:val="5"/>
        </w:numPr>
        <w:tabs>
          <w:tab w:val="left" w:pos="1664"/>
        </w:tabs>
        <w:spacing w:before="209"/>
        <w:ind w:hanging="309"/>
      </w:pPr>
      <w:r>
        <w:t>What are the three types of web</w:t>
      </w:r>
      <w:r>
        <w:rPr>
          <w:spacing w:val="22"/>
        </w:rPr>
        <w:t xml:space="preserve"> </w:t>
      </w:r>
      <w:r>
        <w:t>mining?</w:t>
      </w:r>
    </w:p>
    <w:p w14:paraId="38A6F83E" w14:textId="2DBAE6DA" w:rsidR="00AC4D0E" w:rsidRDefault="00AC4D0E" w:rsidP="00AC4D0E">
      <w:pPr>
        <w:pStyle w:val="ListParagraph"/>
        <w:numPr>
          <w:ilvl w:val="0"/>
          <w:numId w:val="5"/>
        </w:numPr>
        <w:tabs>
          <w:tab w:val="left" w:pos="1664"/>
        </w:tabs>
        <w:ind w:hanging="309"/>
      </w:pPr>
      <w:r>
        <w:t xml:space="preserve">What is </w:t>
      </w:r>
      <w:r w:rsidR="00B60814">
        <w:t xml:space="preserve">a </w:t>
      </w:r>
      <w:r>
        <w:t>clickstream</w:t>
      </w:r>
      <w:r>
        <w:rPr>
          <w:spacing w:val="36"/>
        </w:rPr>
        <w:t xml:space="preserve"> </w:t>
      </w:r>
      <w:r>
        <w:t>analysis?</w:t>
      </w:r>
    </w:p>
    <w:p w14:paraId="788E4008" w14:textId="77777777" w:rsidR="00AC4D0E" w:rsidRDefault="00AC4D0E" w:rsidP="00AC4D0E">
      <w:pPr>
        <w:pStyle w:val="ListParagraph"/>
        <w:numPr>
          <w:ilvl w:val="0"/>
          <w:numId w:val="5"/>
        </w:numPr>
        <w:tabs>
          <w:tab w:val="left" w:pos="1664"/>
        </w:tabs>
        <w:ind w:hanging="309"/>
      </w:pPr>
      <w:r>
        <w:t>What</w:t>
      </w:r>
      <w:r>
        <w:rPr>
          <w:spacing w:val="12"/>
        </w:rPr>
        <w:t xml:space="preserve"> </w:t>
      </w:r>
      <w:r>
        <w:t>are</w:t>
      </w:r>
      <w:r>
        <w:rPr>
          <w:spacing w:val="12"/>
        </w:rPr>
        <w:t xml:space="preserve"> </w:t>
      </w:r>
      <w:r>
        <w:t>the</w:t>
      </w:r>
      <w:r>
        <w:rPr>
          <w:spacing w:val="12"/>
        </w:rPr>
        <w:t xml:space="preserve"> </w:t>
      </w:r>
      <w:r>
        <w:t>two</w:t>
      </w:r>
      <w:r>
        <w:rPr>
          <w:spacing w:val="12"/>
        </w:rPr>
        <w:t xml:space="preserve"> </w:t>
      </w:r>
      <w:r>
        <w:t>major</w:t>
      </w:r>
      <w:r>
        <w:rPr>
          <w:spacing w:val="12"/>
        </w:rPr>
        <w:t xml:space="preserve"> </w:t>
      </w:r>
      <w:r>
        <w:t>ways</w:t>
      </w:r>
      <w:r>
        <w:rPr>
          <w:spacing w:val="12"/>
        </w:rPr>
        <w:t xml:space="preserve"> </w:t>
      </w:r>
      <w:r>
        <w:t>by</w:t>
      </w:r>
      <w:r>
        <w:rPr>
          <w:spacing w:val="12"/>
        </w:rPr>
        <w:t xml:space="preserve"> </w:t>
      </w:r>
      <w:r>
        <w:t>which</w:t>
      </w:r>
      <w:r>
        <w:rPr>
          <w:spacing w:val="12"/>
        </w:rPr>
        <w:t xml:space="preserve"> </w:t>
      </w:r>
      <w:r>
        <w:t>a</w:t>
      </w:r>
      <w:r>
        <w:rPr>
          <w:spacing w:val="12"/>
        </w:rPr>
        <w:t xml:space="preserve"> </w:t>
      </w:r>
      <w:r>
        <w:t>website</w:t>
      </w:r>
      <w:r>
        <w:rPr>
          <w:spacing w:val="12"/>
        </w:rPr>
        <w:t xml:space="preserve"> </w:t>
      </w:r>
      <w:r>
        <w:t>can</w:t>
      </w:r>
      <w:r>
        <w:rPr>
          <w:spacing w:val="12"/>
        </w:rPr>
        <w:t xml:space="preserve"> </w:t>
      </w:r>
      <w:r>
        <w:t>become</w:t>
      </w:r>
      <w:r>
        <w:rPr>
          <w:spacing w:val="12"/>
        </w:rPr>
        <w:t xml:space="preserve"> </w:t>
      </w:r>
      <w:r>
        <w:t>popular?</w:t>
      </w:r>
    </w:p>
    <w:p w14:paraId="043B6720" w14:textId="77777777" w:rsidR="00AC4D0E" w:rsidRDefault="00AC4D0E" w:rsidP="00AC4D0E">
      <w:pPr>
        <w:pStyle w:val="ListParagraph"/>
        <w:numPr>
          <w:ilvl w:val="0"/>
          <w:numId w:val="5"/>
        </w:numPr>
        <w:tabs>
          <w:tab w:val="left" w:pos="1664"/>
        </w:tabs>
        <w:ind w:hanging="309"/>
      </w:pPr>
      <w:r>
        <w:t>What are the privacy issues in web</w:t>
      </w:r>
      <w:r>
        <w:rPr>
          <w:spacing w:val="22"/>
        </w:rPr>
        <w:t xml:space="preserve"> </w:t>
      </w:r>
      <w:r>
        <w:t>mining?</w:t>
      </w:r>
    </w:p>
    <w:p w14:paraId="75EFDF9C" w14:textId="77777777" w:rsidR="00AC4D0E" w:rsidRDefault="00AC4D0E" w:rsidP="00AC4D0E">
      <w:pPr>
        <w:pStyle w:val="ListParagraph"/>
        <w:numPr>
          <w:ilvl w:val="0"/>
          <w:numId w:val="5"/>
        </w:numPr>
        <w:tabs>
          <w:tab w:val="left" w:pos="1664"/>
        </w:tabs>
        <w:spacing w:line="256" w:lineRule="auto"/>
        <w:ind w:right="1181"/>
      </w:pPr>
      <w:r>
        <w:t>A user spends 60 minutes on the web, visiting 10 webpages in all. Given the</w:t>
      </w:r>
      <w:r>
        <w:rPr>
          <w:spacing w:val="12"/>
        </w:rPr>
        <w:t xml:space="preserve"> </w:t>
      </w:r>
      <w:r>
        <w:t>clickstream</w:t>
      </w:r>
      <w:r>
        <w:rPr>
          <w:spacing w:val="12"/>
        </w:rPr>
        <w:t xml:space="preserve"> </w:t>
      </w:r>
      <w:r>
        <w:t>data,</w:t>
      </w:r>
      <w:r>
        <w:rPr>
          <w:spacing w:val="12"/>
        </w:rPr>
        <w:t xml:space="preserve"> </w:t>
      </w:r>
      <w:r>
        <w:t>what</w:t>
      </w:r>
      <w:r>
        <w:rPr>
          <w:spacing w:val="12"/>
        </w:rPr>
        <w:t xml:space="preserve"> </w:t>
      </w:r>
      <w:r>
        <w:t>kind</w:t>
      </w:r>
      <w:r>
        <w:rPr>
          <w:spacing w:val="12"/>
        </w:rPr>
        <w:t xml:space="preserve"> </w:t>
      </w:r>
      <w:r>
        <w:t>of</w:t>
      </w:r>
      <w:r>
        <w:rPr>
          <w:spacing w:val="12"/>
        </w:rPr>
        <w:t xml:space="preserve"> </w:t>
      </w:r>
      <w:r>
        <w:t>analysis</w:t>
      </w:r>
      <w:r>
        <w:rPr>
          <w:spacing w:val="12"/>
        </w:rPr>
        <w:t xml:space="preserve"> </w:t>
      </w:r>
      <w:r>
        <w:t>would</w:t>
      </w:r>
      <w:r>
        <w:rPr>
          <w:spacing w:val="12"/>
        </w:rPr>
        <w:t xml:space="preserve"> </w:t>
      </w:r>
      <w:r>
        <w:t>you</w:t>
      </w:r>
      <w:r>
        <w:rPr>
          <w:spacing w:val="12"/>
        </w:rPr>
        <w:t xml:space="preserve"> </w:t>
      </w:r>
      <w:r>
        <w:t>do?</w:t>
      </w:r>
    </w:p>
    <w:p w14:paraId="0E624B3A" w14:textId="77777777" w:rsidR="00AC4D0E" w:rsidRDefault="00AC4D0E" w:rsidP="00AC4D0E">
      <w:pPr>
        <w:pStyle w:val="BodyText"/>
        <w:spacing w:before="7"/>
        <w:rPr>
          <w:sz w:val="30"/>
        </w:rPr>
      </w:pPr>
    </w:p>
    <w:p w14:paraId="6BECA4BE" w14:textId="77777777" w:rsidR="00AC4D0E" w:rsidRDefault="00AC4D0E" w:rsidP="00AC4D0E">
      <w:pPr>
        <w:pStyle w:val="Heading2"/>
      </w:pPr>
      <w:r>
        <w:rPr>
          <w:w w:val="130"/>
        </w:rPr>
        <w:t>True/False</w:t>
      </w:r>
    </w:p>
    <w:p w14:paraId="70790176" w14:textId="77777777" w:rsidR="00AC4D0E" w:rsidRDefault="00AC4D0E" w:rsidP="00AC4D0E">
      <w:pPr>
        <w:pStyle w:val="ListParagraph"/>
        <w:numPr>
          <w:ilvl w:val="0"/>
          <w:numId w:val="6"/>
        </w:numPr>
        <w:tabs>
          <w:tab w:val="left" w:pos="1664"/>
        </w:tabs>
        <w:spacing w:before="208"/>
        <w:ind w:hanging="309"/>
      </w:pPr>
      <w:r>
        <w:t>The</w:t>
      </w:r>
      <w:r>
        <w:rPr>
          <w:spacing w:val="12"/>
        </w:rPr>
        <w:t xml:space="preserve"> </w:t>
      </w:r>
      <w:r>
        <w:t>Web</w:t>
      </w:r>
      <w:r>
        <w:rPr>
          <w:spacing w:val="12"/>
        </w:rPr>
        <w:t xml:space="preserve"> </w:t>
      </w:r>
      <w:r>
        <w:t>and</w:t>
      </w:r>
      <w:r>
        <w:rPr>
          <w:spacing w:val="12"/>
        </w:rPr>
        <w:t xml:space="preserve"> </w:t>
      </w:r>
      <w:r>
        <w:t>the</w:t>
      </w:r>
      <w:r>
        <w:rPr>
          <w:spacing w:val="12"/>
        </w:rPr>
        <w:t xml:space="preserve"> </w:t>
      </w:r>
      <w:r>
        <w:t>Internet</w:t>
      </w:r>
      <w:r>
        <w:rPr>
          <w:spacing w:val="12"/>
        </w:rPr>
        <w:t xml:space="preserve"> </w:t>
      </w:r>
      <w:r>
        <w:t>are</w:t>
      </w:r>
      <w:r>
        <w:rPr>
          <w:spacing w:val="12"/>
        </w:rPr>
        <w:t xml:space="preserve"> </w:t>
      </w:r>
      <w:r>
        <w:t>two</w:t>
      </w:r>
      <w:r>
        <w:rPr>
          <w:spacing w:val="12"/>
        </w:rPr>
        <w:t xml:space="preserve"> </w:t>
      </w:r>
      <w:r>
        <w:t>names</w:t>
      </w:r>
      <w:r>
        <w:rPr>
          <w:spacing w:val="12"/>
        </w:rPr>
        <w:t xml:space="preserve"> </w:t>
      </w:r>
      <w:r>
        <w:t>for</w:t>
      </w:r>
      <w:r>
        <w:rPr>
          <w:spacing w:val="12"/>
        </w:rPr>
        <w:t xml:space="preserve"> </w:t>
      </w:r>
      <w:r>
        <w:t>the</w:t>
      </w:r>
      <w:r>
        <w:rPr>
          <w:spacing w:val="12"/>
        </w:rPr>
        <w:t xml:space="preserve"> </w:t>
      </w:r>
      <w:r>
        <w:t>same</w:t>
      </w:r>
      <w:r>
        <w:rPr>
          <w:spacing w:val="12"/>
        </w:rPr>
        <w:t xml:space="preserve"> </w:t>
      </w:r>
      <w:r>
        <w:t>thing.</w:t>
      </w:r>
    </w:p>
    <w:p w14:paraId="6D39F032" w14:textId="77777777" w:rsidR="00AC4D0E" w:rsidRDefault="00AC4D0E" w:rsidP="00AC4D0E">
      <w:pPr>
        <w:pStyle w:val="ListParagraph"/>
        <w:numPr>
          <w:ilvl w:val="0"/>
          <w:numId w:val="6"/>
        </w:numPr>
        <w:tabs>
          <w:tab w:val="left" w:pos="1664"/>
        </w:tabs>
        <w:ind w:hanging="309"/>
      </w:pPr>
      <w:r>
        <w:t>The</w:t>
      </w:r>
      <w:r>
        <w:rPr>
          <w:spacing w:val="12"/>
        </w:rPr>
        <w:t xml:space="preserve"> </w:t>
      </w:r>
      <w:r>
        <w:t>goal</w:t>
      </w:r>
      <w:r>
        <w:rPr>
          <w:spacing w:val="12"/>
        </w:rPr>
        <w:t xml:space="preserve"> </w:t>
      </w:r>
      <w:r>
        <w:t>of</w:t>
      </w:r>
      <w:r>
        <w:rPr>
          <w:spacing w:val="12"/>
        </w:rPr>
        <w:t xml:space="preserve"> </w:t>
      </w:r>
      <w:r>
        <w:t>web</w:t>
      </w:r>
      <w:r>
        <w:rPr>
          <w:spacing w:val="12"/>
        </w:rPr>
        <w:t xml:space="preserve"> </w:t>
      </w:r>
      <w:r>
        <w:t>content</w:t>
      </w:r>
      <w:r>
        <w:rPr>
          <w:spacing w:val="12"/>
        </w:rPr>
        <w:t xml:space="preserve"> </w:t>
      </w:r>
      <w:r>
        <w:t>mining</w:t>
      </w:r>
      <w:r>
        <w:rPr>
          <w:spacing w:val="12"/>
        </w:rPr>
        <w:t xml:space="preserve"> </w:t>
      </w:r>
      <w:r>
        <w:t>is</w:t>
      </w:r>
      <w:r>
        <w:rPr>
          <w:spacing w:val="12"/>
        </w:rPr>
        <w:t xml:space="preserve"> </w:t>
      </w:r>
      <w:r>
        <w:t>to</w:t>
      </w:r>
      <w:r>
        <w:rPr>
          <w:spacing w:val="12"/>
        </w:rPr>
        <w:t xml:space="preserve"> </w:t>
      </w:r>
      <w:r>
        <w:t>look</w:t>
      </w:r>
      <w:r>
        <w:rPr>
          <w:spacing w:val="12"/>
        </w:rPr>
        <w:t xml:space="preserve"> </w:t>
      </w:r>
      <w:r>
        <w:t>for</w:t>
      </w:r>
      <w:r>
        <w:rPr>
          <w:spacing w:val="12"/>
        </w:rPr>
        <w:t xml:space="preserve"> </w:t>
      </w:r>
      <w:r>
        <w:t>broken</w:t>
      </w:r>
      <w:r>
        <w:rPr>
          <w:spacing w:val="12"/>
        </w:rPr>
        <w:t xml:space="preserve"> </w:t>
      </w:r>
      <w:r>
        <w:t>URLs.</w:t>
      </w:r>
    </w:p>
    <w:p w14:paraId="62C09065" w14:textId="3877E23D" w:rsidR="00AC4D0E" w:rsidRDefault="00AC4D0E" w:rsidP="00AC4D0E">
      <w:pPr>
        <w:pStyle w:val="ListParagraph"/>
        <w:numPr>
          <w:ilvl w:val="0"/>
          <w:numId w:val="6"/>
        </w:numPr>
        <w:tabs>
          <w:tab w:val="left" w:pos="1664"/>
        </w:tabs>
        <w:spacing w:line="256" w:lineRule="auto"/>
        <w:ind w:right="1181"/>
      </w:pPr>
      <w:r>
        <w:t>PageRank algorithm was created by Yahoo to determine the importance of webpages</w:t>
      </w:r>
      <w:r>
        <w:rPr>
          <w:spacing w:val="12"/>
        </w:rPr>
        <w:t xml:space="preserve"> </w:t>
      </w:r>
      <w:r w:rsidR="00B60814">
        <w:t>about</w:t>
      </w:r>
      <w:r>
        <w:rPr>
          <w:spacing w:val="12"/>
        </w:rPr>
        <w:t xml:space="preserve"> </w:t>
      </w:r>
      <w:r>
        <w:t>the</w:t>
      </w:r>
      <w:r>
        <w:rPr>
          <w:spacing w:val="12"/>
        </w:rPr>
        <w:t xml:space="preserve"> </w:t>
      </w:r>
      <w:r>
        <w:t>overall</w:t>
      </w:r>
      <w:r>
        <w:rPr>
          <w:spacing w:val="12"/>
        </w:rPr>
        <w:t xml:space="preserve"> </w:t>
      </w:r>
      <w:r>
        <w:t>structure</w:t>
      </w:r>
      <w:r>
        <w:rPr>
          <w:spacing w:val="12"/>
        </w:rPr>
        <w:t xml:space="preserve"> </w:t>
      </w:r>
      <w:r>
        <w:t>of</w:t>
      </w:r>
      <w:r>
        <w:rPr>
          <w:spacing w:val="12"/>
        </w:rPr>
        <w:t xml:space="preserve"> </w:t>
      </w:r>
      <w:r>
        <w:t>the</w:t>
      </w:r>
      <w:r>
        <w:rPr>
          <w:spacing w:val="12"/>
        </w:rPr>
        <w:t xml:space="preserve"> </w:t>
      </w:r>
      <w:r>
        <w:t>web.</w:t>
      </w:r>
    </w:p>
    <w:p w14:paraId="107051A1" w14:textId="28FB293B" w:rsidR="00AC4D0E" w:rsidRDefault="00AC4D0E" w:rsidP="00AC4D0E">
      <w:pPr>
        <w:pStyle w:val="ListParagraph"/>
        <w:numPr>
          <w:ilvl w:val="0"/>
          <w:numId w:val="6"/>
        </w:numPr>
        <w:tabs>
          <w:tab w:val="left" w:pos="1664"/>
        </w:tabs>
        <w:spacing w:before="76" w:line="256" w:lineRule="auto"/>
        <w:ind w:right="1185"/>
      </w:pPr>
      <w:r>
        <w:t>Hub</w:t>
      </w:r>
      <w:r>
        <w:rPr>
          <w:spacing w:val="-8"/>
        </w:rPr>
        <w:t xml:space="preserve"> </w:t>
      </w:r>
      <w:r>
        <w:t>pages</w:t>
      </w:r>
      <w:r>
        <w:rPr>
          <w:spacing w:val="-8"/>
        </w:rPr>
        <w:t xml:space="preserve"> </w:t>
      </w:r>
      <w:r>
        <w:t>are</w:t>
      </w:r>
      <w:r>
        <w:rPr>
          <w:spacing w:val="-7"/>
        </w:rPr>
        <w:t xml:space="preserve"> </w:t>
      </w:r>
      <w:r>
        <w:t>well-known</w:t>
      </w:r>
      <w:r>
        <w:rPr>
          <w:spacing w:val="-8"/>
        </w:rPr>
        <w:t xml:space="preserve"> </w:t>
      </w:r>
      <w:r>
        <w:t>websites</w:t>
      </w:r>
      <w:r>
        <w:rPr>
          <w:spacing w:val="-8"/>
        </w:rPr>
        <w:t xml:space="preserve"> </w:t>
      </w:r>
      <w:r w:rsidR="00B60814">
        <w:t>that</w:t>
      </w:r>
      <w:r>
        <w:rPr>
          <w:spacing w:val="-7"/>
        </w:rPr>
        <w:t xml:space="preserve"> </w:t>
      </w:r>
      <w:r>
        <w:t>provide</w:t>
      </w:r>
      <w:r>
        <w:rPr>
          <w:spacing w:val="-8"/>
        </w:rPr>
        <w:t xml:space="preserve"> </w:t>
      </w:r>
      <w:r>
        <w:t>definitive</w:t>
      </w:r>
      <w:r>
        <w:rPr>
          <w:spacing w:val="-8"/>
        </w:rPr>
        <w:t xml:space="preserve"> </w:t>
      </w:r>
      <w:r>
        <w:t>information</w:t>
      </w:r>
      <w:r>
        <w:rPr>
          <w:spacing w:val="-7"/>
        </w:rPr>
        <w:t xml:space="preserve"> </w:t>
      </w:r>
      <w:r>
        <w:t xml:space="preserve">on a </w:t>
      </w:r>
      <w:proofErr w:type="gramStart"/>
      <w:r>
        <w:t>particular set</w:t>
      </w:r>
      <w:proofErr w:type="gramEnd"/>
      <w:r>
        <w:t xml:space="preserve"> of</w:t>
      </w:r>
      <w:r>
        <w:rPr>
          <w:spacing w:val="48"/>
        </w:rPr>
        <w:t xml:space="preserve"> </w:t>
      </w:r>
      <w:r>
        <w:t>topics.</w:t>
      </w:r>
    </w:p>
    <w:p w14:paraId="3FF84649" w14:textId="77777777" w:rsidR="00AC4D0E" w:rsidRDefault="00AC4D0E" w:rsidP="00AC4D0E">
      <w:pPr>
        <w:pStyle w:val="ListParagraph"/>
        <w:numPr>
          <w:ilvl w:val="0"/>
          <w:numId w:val="6"/>
        </w:numPr>
        <w:tabs>
          <w:tab w:val="left" w:pos="1664"/>
        </w:tabs>
        <w:spacing w:before="77"/>
        <w:ind w:hanging="309"/>
      </w:pPr>
      <w:r>
        <w:t>NYtimes.com is an example of a hub</w:t>
      </w:r>
      <w:r>
        <w:rPr>
          <w:spacing w:val="22"/>
        </w:rPr>
        <w:t xml:space="preserve"> </w:t>
      </w:r>
      <w:r>
        <w:t>page.</w:t>
      </w:r>
    </w:p>
    <w:p w14:paraId="32AD2C39" w14:textId="77777777" w:rsidR="00AC4D0E" w:rsidRDefault="00AC4D0E" w:rsidP="00AC4D0E">
      <w:pPr>
        <w:pStyle w:val="ListParagraph"/>
        <w:numPr>
          <w:ilvl w:val="0"/>
          <w:numId w:val="6"/>
        </w:numPr>
        <w:tabs>
          <w:tab w:val="left" w:pos="1664"/>
        </w:tabs>
        <w:spacing w:line="256" w:lineRule="auto"/>
        <w:ind w:right="1181"/>
      </w:pPr>
      <w:r>
        <w:t>A cookie is a piece of data stored on a web browser to keep track of a user’s usage</w:t>
      </w:r>
      <w:r>
        <w:rPr>
          <w:spacing w:val="12"/>
        </w:rPr>
        <w:t xml:space="preserve"> </w:t>
      </w:r>
      <w:r>
        <w:t>history.</w:t>
      </w:r>
    </w:p>
    <w:p w14:paraId="3886480C" w14:textId="77777777" w:rsidR="00AC4D0E" w:rsidRDefault="00AC4D0E" w:rsidP="00AC4D0E">
      <w:pPr>
        <w:pStyle w:val="ListParagraph"/>
        <w:numPr>
          <w:ilvl w:val="0"/>
          <w:numId w:val="6"/>
        </w:numPr>
        <w:tabs>
          <w:tab w:val="left" w:pos="1664"/>
        </w:tabs>
        <w:spacing w:before="76"/>
        <w:ind w:hanging="309"/>
      </w:pPr>
      <w:r>
        <w:t>Clickstream</w:t>
      </w:r>
      <w:r>
        <w:rPr>
          <w:spacing w:val="12"/>
        </w:rPr>
        <w:t xml:space="preserve"> </w:t>
      </w:r>
      <w:r>
        <w:t>analysis</w:t>
      </w:r>
      <w:r>
        <w:rPr>
          <w:spacing w:val="12"/>
        </w:rPr>
        <w:t xml:space="preserve"> </w:t>
      </w:r>
      <w:r>
        <w:t>is</w:t>
      </w:r>
      <w:r>
        <w:rPr>
          <w:spacing w:val="12"/>
        </w:rPr>
        <w:t xml:space="preserve"> </w:t>
      </w:r>
      <w:r>
        <w:t>a</w:t>
      </w:r>
      <w:r>
        <w:rPr>
          <w:spacing w:val="12"/>
        </w:rPr>
        <w:t xml:space="preserve"> </w:t>
      </w:r>
      <w:r>
        <w:t>part</w:t>
      </w:r>
      <w:r>
        <w:rPr>
          <w:spacing w:val="12"/>
        </w:rPr>
        <w:t xml:space="preserve"> </w:t>
      </w:r>
      <w:r>
        <w:t>of</w:t>
      </w:r>
      <w:r>
        <w:rPr>
          <w:spacing w:val="12"/>
        </w:rPr>
        <w:t xml:space="preserve"> </w:t>
      </w:r>
      <w:r>
        <w:t>web</w:t>
      </w:r>
      <w:r>
        <w:rPr>
          <w:spacing w:val="12"/>
        </w:rPr>
        <w:t xml:space="preserve"> </w:t>
      </w:r>
      <w:r>
        <w:t>structure</w:t>
      </w:r>
      <w:r>
        <w:rPr>
          <w:spacing w:val="12"/>
        </w:rPr>
        <w:t xml:space="preserve"> </w:t>
      </w:r>
      <w:r>
        <w:t>analysis.</w:t>
      </w:r>
    </w:p>
    <w:p w14:paraId="1286B6D3" w14:textId="77777777" w:rsidR="00AC4D0E" w:rsidRDefault="00AC4D0E" w:rsidP="00AC4D0E">
      <w:pPr>
        <w:pStyle w:val="ListParagraph"/>
        <w:numPr>
          <w:ilvl w:val="0"/>
          <w:numId w:val="6"/>
        </w:numPr>
        <w:tabs>
          <w:tab w:val="left" w:pos="1664"/>
        </w:tabs>
        <w:ind w:hanging="309"/>
      </w:pPr>
      <w:r>
        <w:t>All</w:t>
      </w:r>
      <w:r>
        <w:rPr>
          <w:spacing w:val="12"/>
        </w:rPr>
        <w:t xml:space="preserve"> </w:t>
      </w:r>
      <w:r>
        <w:t>data</w:t>
      </w:r>
      <w:r>
        <w:rPr>
          <w:spacing w:val="12"/>
        </w:rPr>
        <w:t xml:space="preserve"> </w:t>
      </w:r>
      <w:r>
        <w:t>mining</w:t>
      </w:r>
      <w:r>
        <w:rPr>
          <w:spacing w:val="12"/>
        </w:rPr>
        <w:t xml:space="preserve"> </w:t>
      </w:r>
      <w:r>
        <w:t>techniques</w:t>
      </w:r>
      <w:r>
        <w:rPr>
          <w:spacing w:val="12"/>
        </w:rPr>
        <w:t xml:space="preserve"> </w:t>
      </w:r>
      <w:r>
        <w:t>can</w:t>
      </w:r>
      <w:r>
        <w:rPr>
          <w:spacing w:val="12"/>
        </w:rPr>
        <w:t xml:space="preserve"> </w:t>
      </w:r>
      <w:r>
        <w:t>be</w:t>
      </w:r>
      <w:r>
        <w:rPr>
          <w:spacing w:val="12"/>
        </w:rPr>
        <w:t xml:space="preserve"> </w:t>
      </w:r>
      <w:r>
        <w:t>applied</w:t>
      </w:r>
      <w:r>
        <w:rPr>
          <w:spacing w:val="12"/>
        </w:rPr>
        <w:t xml:space="preserve"> </w:t>
      </w:r>
      <w:r>
        <w:t>to</w:t>
      </w:r>
      <w:r>
        <w:rPr>
          <w:spacing w:val="12"/>
        </w:rPr>
        <w:t xml:space="preserve"> </w:t>
      </w:r>
      <w:r>
        <w:t>web</w:t>
      </w:r>
      <w:r>
        <w:rPr>
          <w:spacing w:val="12"/>
        </w:rPr>
        <w:t xml:space="preserve"> </w:t>
      </w:r>
      <w:r>
        <w:t>mining</w:t>
      </w:r>
      <w:r>
        <w:rPr>
          <w:spacing w:val="12"/>
        </w:rPr>
        <w:t xml:space="preserve"> </w:t>
      </w:r>
      <w:r>
        <w:t>data.</w:t>
      </w:r>
    </w:p>
    <w:p w14:paraId="63B9FBB8" w14:textId="77777777" w:rsidR="009116BB" w:rsidRPr="00AC4D0E" w:rsidRDefault="009116BB" w:rsidP="00AC4D0E">
      <w:bookmarkStart w:id="0" w:name="_GoBack"/>
      <w:bookmarkEnd w:id="0"/>
    </w:p>
    <w:sectPr w:rsidR="009116BB" w:rsidRPr="00AC4D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choolbook Uralic">
    <w:altName w:val="Calibri"/>
    <w:charset w:val="0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ntarell">
    <w:altName w:val="Calibri"/>
    <w:charset w:val="00"/>
    <w:family w:val="auto"/>
    <w:pitch w:val="variable"/>
  </w:font>
  <w:font w:name="Georgia">
    <w:altName w:val="Georgia"/>
    <w:panose1 w:val="02040502050405020303"/>
    <w:charset w:val="00"/>
    <w:family w:val="roman"/>
    <w:pitch w:val="variable"/>
    <w:sig w:usb0="00000287" w:usb1="000000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LM Roman 5">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72C04"/>
    <w:multiLevelType w:val="hybridMultilevel"/>
    <w:tmpl w:val="8CA6501E"/>
    <w:lvl w:ilvl="0" w:tplc="F2A2D228">
      <w:start w:val="1"/>
      <w:numFmt w:val="decimal"/>
      <w:lvlText w:val="%1."/>
      <w:lvlJc w:val="left"/>
      <w:pPr>
        <w:ind w:left="1663" w:hanging="308"/>
      </w:pPr>
      <w:rPr>
        <w:rFonts w:ascii="Times New Roman" w:eastAsia="Times New Roman" w:hAnsi="Times New Roman" w:cs="Times New Roman" w:hint="default"/>
        <w:w w:val="113"/>
        <w:sz w:val="22"/>
        <w:szCs w:val="22"/>
        <w:lang w:val="en-US" w:eastAsia="en-US" w:bidi="ar-SA"/>
      </w:rPr>
    </w:lvl>
    <w:lvl w:ilvl="1" w:tplc="C4A43B74">
      <w:start w:val="1"/>
      <w:numFmt w:val="decimal"/>
      <w:lvlText w:val="%2."/>
      <w:lvlJc w:val="left"/>
      <w:pPr>
        <w:ind w:left="2023" w:hanging="279"/>
      </w:pPr>
      <w:rPr>
        <w:rFonts w:ascii="Schoolbook Uralic" w:eastAsia="Schoolbook Uralic" w:hAnsi="Schoolbook Uralic" w:cs="Schoolbook Uralic" w:hint="default"/>
        <w:i/>
        <w:spacing w:val="-4"/>
        <w:w w:val="100"/>
        <w:sz w:val="19"/>
        <w:szCs w:val="19"/>
        <w:lang w:val="en-US" w:eastAsia="en-US" w:bidi="ar-SA"/>
      </w:rPr>
    </w:lvl>
    <w:lvl w:ilvl="2" w:tplc="33ACC072">
      <w:numFmt w:val="bullet"/>
      <w:lvlText w:val="•"/>
      <w:lvlJc w:val="left"/>
      <w:pPr>
        <w:ind w:left="2965" w:hanging="279"/>
      </w:pPr>
      <w:rPr>
        <w:lang w:val="en-US" w:eastAsia="en-US" w:bidi="ar-SA"/>
      </w:rPr>
    </w:lvl>
    <w:lvl w:ilvl="3" w:tplc="6C0CA32A">
      <w:numFmt w:val="bullet"/>
      <w:lvlText w:val="•"/>
      <w:lvlJc w:val="left"/>
      <w:pPr>
        <w:ind w:left="3910" w:hanging="279"/>
      </w:pPr>
      <w:rPr>
        <w:lang w:val="en-US" w:eastAsia="en-US" w:bidi="ar-SA"/>
      </w:rPr>
    </w:lvl>
    <w:lvl w:ilvl="4" w:tplc="278C6800">
      <w:numFmt w:val="bullet"/>
      <w:lvlText w:val="•"/>
      <w:lvlJc w:val="left"/>
      <w:pPr>
        <w:ind w:left="4855" w:hanging="279"/>
      </w:pPr>
      <w:rPr>
        <w:lang w:val="en-US" w:eastAsia="en-US" w:bidi="ar-SA"/>
      </w:rPr>
    </w:lvl>
    <w:lvl w:ilvl="5" w:tplc="5C349BF4">
      <w:numFmt w:val="bullet"/>
      <w:lvlText w:val="•"/>
      <w:lvlJc w:val="left"/>
      <w:pPr>
        <w:ind w:left="5800" w:hanging="279"/>
      </w:pPr>
      <w:rPr>
        <w:lang w:val="en-US" w:eastAsia="en-US" w:bidi="ar-SA"/>
      </w:rPr>
    </w:lvl>
    <w:lvl w:ilvl="6" w:tplc="5E1240BA">
      <w:numFmt w:val="bullet"/>
      <w:lvlText w:val="•"/>
      <w:lvlJc w:val="left"/>
      <w:pPr>
        <w:ind w:left="6746" w:hanging="279"/>
      </w:pPr>
      <w:rPr>
        <w:lang w:val="en-US" w:eastAsia="en-US" w:bidi="ar-SA"/>
      </w:rPr>
    </w:lvl>
    <w:lvl w:ilvl="7" w:tplc="A0321D90">
      <w:numFmt w:val="bullet"/>
      <w:lvlText w:val="•"/>
      <w:lvlJc w:val="left"/>
      <w:pPr>
        <w:ind w:left="7691" w:hanging="279"/>
      </w:pPr>
      <w:rPr>
        <w:lang w:val="en-US" w:eastAsia="en-US" w:bidi="ar-SA"/>
      </w:rPr>
    </w:lvl>
    <w:lvl w:ilvl="8" w:tplc="62585586">
      <w:numFmt w:val="bullet"/>
      <w:lvlText w:val="•"/>
      <w:lvlJc w:val="left"/>
      <w:pPr>
        <w:ind w:left="8636" w:hanging="279"/>
      </w:pPr>
      <w:rPr>
        <w:lang w:val="en-US" w:eastAsia="en-US" w:bidi="ar-SA"/>
      </w:rPr>
    </w:lvl>
  </w:abstractNum>
  <w:abstractNum w:abstractNumId="1" w15:restartNumberingAfterBreak="0">
    <w:nsid w:val="2B81251C"/>
    <w:multiLevelType w:val="hybridMultilevel"/>
    <w:tmpl w:val="B0C61B50"/>
    <w:lvl w:ilvl="0" w:tplc="4EB4A67A">
      <w:start w:val="1"/>
      <w:numFmt w:val="decimal"/>
      <w:lvlText w:val="%1."/>
      <w:lvlJc w:val="left"/>
      <w:pPr>
        <w:ind w:left="1663" w:hanging="308"/>
      </w:pPr>
      <w:rPr>
        <w:rFonts w:ascii="Times New Roman" w:eastAsia="Times New Roman" w:hAnsi="Times New Roman" w:cs="Times New Roman" w:hint="default"/>
        <w:w w:val="113"/>
        <w:sz w:val="22"/>
        <w:szCs w:val="22"/>
        <w:lang w:val="en-US" w:eastAsia="en-US" w:bidi="ar-SA"/>
      </w:rPr>
    </w:lvl>
    <w:lvl w:ilvl="1" w:tplc="096487DA">
      <w:numFmt w:val="bullet"/>
      <w:lvlText w:val="•"/>
      <w:lvlJc w:val="left"/>
      <w:pPr>
        <w:ind w:left="2546" w:hanging="308"/>
      </w:pPr>
      <w:rPr>
        <w:lang w:val="en-US" w:eastAsia="en-US" w:bidi="ar-SA"/>
      </w:rPr>
    </w:lvl>
    <w:lvl w:ilvl="2" w:tplc="2BA85068">
      <w:numFmt w:val="bullet"/>
      <w:lvlText w:val="•"/>
      <w:lvlJc w:val="left"/>
      <w:pPr>
        <w:ind w:left="3433" w:hanging="308"/>
      </w:pPr>
      <w:rPr>
        <w:lang w:val="en-US" w:eastAsia="en-US" w:bidi="ar-SA"/>
      </w:rPr>
    </w:lvl>
    <w:lvl w:ilvl="3" w:tplc="2AE62660">
      <w:numFmt w:val="bullet"/>
      <w:lvlText w:val="•"/>
      <w:lvlJc w:val="left"/>
      <w:pPr>
        <w:ind w:left="4320" w:hanging="308"/>
      </w:pPr>
      <w:rPr>
        <w:lang w:val="en-US" w:eastAsia="en-US" w:bidi="ar-SA"/>
      </w:rPr>
    </w:lvl>
    <w:lvl w:ilvl="4" w:tplc="86D41486">
      <w:numFmt w:val="bullet"/>
      <w:lvlText w:val="•"/>
      <w:lvlJc w:val="left"/>
      <w:pPr>
        <w:ind w:left="5206" w:hanging="308"/>
      </w:pPr>
      <w:rPr>
        <w:lang w:val="en-US" w:eastAsia="en-US" w:bidi="ar-SA"/>
      </w:rPr>
    </w:lvl>
    <w:lvl w:ilvl="5" w:tplc="CD34E18C">
      <w:numFmt w:val="bullet"/>
      <w:lvlText w:val="•"/>
      <w:lvlJc w:val="left"/>
      <w:pPr>
        <w:ind w:left="6093" w:hanging="308"/>
      </w:pPr>
      <w:rPr>
        <w:lang w:val="en-US" w:eastAsia="en-US" w:bidi="ar-SA"/>
      </w:rPr>
    </w:lvl>
    <w:lvl w:ilvl="6" w:tplc="7A6631DE">
      <w:numFmt w:val="bullet"/>
      <w:lvlText w:val="•"/>
      <w:lvlJc w:val="left"/>
      <w:pPr>
        <w:ind w:left="6980" w:hanging="308"/>
      </w:pPr>
      <w:rPr>
        <w:lang w:val="en-US" w:eastAsia="en-US" w:bidi="ar-SA"/>
      </w:rPr>
    </w:lvl>
    <w:lvl w:ilvl="7" w:tplc="904C53F2">
      <w:numFmt w:val="bullet"/>
      <w:lvlText w:val="•"/>
      <w:lvlJc w:val="left"/>
      <w:pPr>
        <w:ind w:left="7866" w:hanging="308"/>
      </w:pPr>
      <w:rPr>
        <w:lang w:val="en-US" w:eastAsia="en-US" w:bidi="ar-SA"/>
      </w:rPr>
    </w:lvl>
    <w:lvl w:ilvl="8" w:tplc="DAF80356">
      <w:numFmt w:val="bullet"/>
      <w:lvlText w:val="•"/>
      <w:lvlJc w:val="left"/>
      <w:pPr>
        <w:ind w:left="8753" w:hanging="308"/>
      </w:pPr>
      <w:rPr>
        <w:lang w:val="en-US" w:eastAsia="en-US" w:bidi="ar-SA"/>
      </w:rPr>
    </w:lvl>
  </w:abstractNum>
  <w:abstractNum w:abstractNumId="2" w15:restartNumberingAfterBreak="0">
    <w:nsid w:val="2BB62188"/>
    <w:multiLevelType w:val="hybridMultilevel"/>
    <w:tmpl w:val="4DAE939E"/>
    <w:lvl w:ilvl="0" w:tplc="9AAEA4DC">
      <w:start w:val="1"/>
      <w:numFmt w:val="lowerLetter"/>
      <w:lvlText w:val="(%1)"/>
      <w:lvlJc w:val="left"/>
      <w:pPr>
        <w:ind w:left="2023" w:hanging="360"/>
      </w:pPr>
      <w:rPr>
        <w:rFonts w:ascii="Times New Roman" w:eastAsia="Times New Roman" w:hAnsi="Times New Roman" w:cs="Times New Roman" w:hint="default"/>
        <w:w w:val="125"/>
        <w:sz w:val="22"/>
        <w:szCs w:val="22"/>
        <w:lang w:val="en-US" w:eastAsia="en-US" w:bidi="ar-SA"/>
      </w:rPr>
    </w:lvl>
    <w:lvl w:ilvl="1" w:tplc="0CB6FD7E">
      <w:numFmt w:val="bullet"/>
      <w:lvlText w:val="•"/>
      <w:lvlJc w:val="left"/>
      <w:pPr>
        <w:ind w:left="2870" w:hanging="360"/>
      </w:pPr>
      <w:rPr>
        <w:lang w:val="en-US" w:eastAsia="en-US" w:bidi="ar-SA"/>
      </w:rPr>
    </w:lvl>
    <w:lvl w:ilvl="2" w:tplc="7E3C2590">
      <w:numFmt w:val="bullet"/>
      <w:lvlText w:val="•"/>
      <w:lvlJc w:val="left"/>
      <w:pPr>
        <w:ind w:left="3721" w:hanging="360"/>
      </w:pPr>
      <w:rPr>
        <w:lang w:val="en-US" w:eastAsia="en-US" w:bidi="ar-SA"/>
      </w:rPr>
    </w:lvl>
    <w:lvl w:ilvl="3" w:tplc="5CCEE2A8">
      <w:numFmt w:val="bullet"/>
      <w:lvlText w:val="•"/>
      <w:lvlJc w:val="left"/>
      <w:pPr>
        <w:ind w:left="4572" w:hanging="360"/>
      </w:pPr>
      <w:rPr>
        <w:lang w:val="en-US" w:eastAsia="en-US" w:bidi="ar-SA"/>
      </w:rPr>
    </w:lvl>
    <w:lvl w:ilvl="4" w:tplc="D43E0380">
      <w:numFmt w:val="bullet"/>
      <w:lvlText w:val="•"/>
      <w:lvlJc w:val="left"/>
      <w:pPr>
        <w:ind w:left="5422" w:hanging="360"/>
      </w:pPr>
      <w:rPr>
        <w:lang w:val="en-US" w:eastAsia="en-US" w:bidi="ar-SA"/>
      </w:rPr>
    </w:lvl>
    <w:lvl w:ilvl="5" w:tplc="9188B42A">
      <w:numFmt w:val="bullet"/>
      <w:lvlText w:val="•"/>
      <w:lvlJc w:val="left"/>
      <w:pPr>
        <w:ind w:left="6273" w:hanging="360"/>
      </w:pPr>
      <w:rPr>
        <w:lang w:val="en-US" w:eastAsia="en-US" w:bidi="ar-SA"/>
      </w:rPr>
    </w:lvl>
    <w:lvl w:ilvl="6" w:tplc="4D7AAC00">
      <w:numFmt w:val="bullet"/>
      <w:lvlText w:val="•"/>
      <w:lvlJc w:val="left"/>
      <w:pPr>
        <w:ind w:left="7124" w:hanging="360"/>
      </w:pPr>
      <w:rPr>
        <w:lang w:val="en-US" w:eastAsia="en-US" w:bidi="ar-SA"/>
      </w:rPr>
    </w:lvl>
    <w:lvl w:ilvl="7" w:tplc="2C1CB46A">
      <w:numFmt w:val="bullet"/>
      <w:lvlText w:val="•"/>
      <w:lvlJc w:val="left"/>
      <w:pPr>
        <w:ind w:left="7974" w:hanging="360"/>
      </w:pPr>
      <w:rPr>
        <w:lang w:val="en-US" w:eastAsia="en-US" w:bidi="ar-SA"/>
      </w:rPr>
    </w:lvl>
    <w:lvl w:ilvl="8" w:tplc="D7FC6E94">
      <w:numFmt w:val="bullet"/>
      <w:lvlText w:val="•"/>
      <w:lvlJc w:val="left"/>
      <w:pPr>
        <w:ind w:left="8825" w:hanging="360"/>
      </w:pPr>
      <w:rPr>
        <w:lang w:val="en-US" w:eastAsia="en-US" w:bidi="ar-SA"/>
      </w:rPr>
    </w:lvl>
  </w:abstractNum>
  <w:abstractNum w:abstractNumId="3" w15:restartNumberingAfterBreak="0">
    <w:nsid w:val="5108603D"/>
    <w:multiLevelType w:val="hybridMultilevel"/>
    <w:tmpl w:val="7FA69902"/>
    <w:lvl w:ilvl="0" w:tplc="518AA28A">
      <w:numFmt w:val="bullet"/>
      <w:lvlText w:val="■"/>
      <w:lvlJc w:val="left"/>
      <w:pPr>
        <w:ind w:left="1663" w:hanging="240"/>
      </w:pPr>
      <w:rPr>
        <w:rFonts w:ascii="Arial" w:eastAsia="Arial" w:hAnsi="Arial" w:cs="Arial" w:hint="default"/>
        <w:color w:val="666666"/>
        <w:w w:val="125"/>
        <w:sz w:val="16"/>
        <w:szCs w:val="16"/>
        <w:lang w:val="en-US" w:eastAsia="en-US" w:bidi="ar-SA"/>
      </w:rPr>
    </w:lvl>
    <w:lvl w:ilvl="1" w:tplc="1CB48606">
      <w:numFmt w:val="bullet"/>
      <w:lvlText w:val="•"/>
      <w:lvlJc w:val="left"/>
      <w:pPr>
        <w:ind w:left="2546" w:hanging="240"/>
      </w:pPr>
      <w:rPr>
        <w:lang w:val="en-US" w:eastAsia="en-US" w:bidi="ar-SA"/>
      </w:rPr>
    </w:lvl>
    <w:lvl w:ilvl="2" w:tplc="1A800F5A">
      <w:numFmt w:val="bullet"/>
      <w:lvlText w:val="•"/>
      <w:lvlJc w:val="left"/>
      <w:pPr>
        <w:ind w:left="3433" w:hanging="240"/>
      </w:pPr>
      <w:rPr>
        <w:lang w:val="en-US" w:eastAsia="en-US" w:bidi="ar-SA"/>
      </w:rPr>
    </w:lvl>
    <w:lvl w:ilvl="3" w:tplc="5AD4E9B4">
      <w:numFmt w:val="bullet"/>
      <w:lvlText w:val="•"/>
      <w:lvlJc w:val="left"/>
      <w:pPr>
        <w:ind w:left="4320" w:hanging="240"/>
      </w:pPr>
      <w:rPr>
        <w:lang w:val="en-US" w:eastAsia="en-US" w:bidi="ar-SA"/>
      </w:rPr>
    </w:lvl>
    <w:lvl w:ilvl="4" w:tplc="6002B990">
      <w:numFmt w:val="bullet"/>
      <w:lvlText w:val="•"/>
      <w:lvlJc w:val="left"/>
      <w:pPr>
        <w:ind w:left="5206" w:hanging="240"/>
      </w:pPr>
      <w:rPr>
        <w:lang w:val="en-US" w:eastAsia="en-US" w:bidi="ar-SA"/>
      </w:rPr>
    </w:lvl>
    <w:lvl w:ilvl="5" w:tplc="5C6AD2E8">
      <w:numFmt w:val="bullet"/>
      <w:lvlText w:val="•"/>
      <w:lvlJc w:val="left"/>
      <w:pPr>
        <w:ind w:left="6093" w:hanging="240"/>
      </w:pPr>
      <w:rPr>
        <w:lang w:val="en-US" w:eastAsia="en-US" w:bidi="ar-SA"/>
      </w:rPr>
    </w:lvl>
    <w:lvl w:ilvl="6" w:tplc="C8F604C2">
      <w:numFmt w:val="bullet"/>
      <w:lvlText w:val="•"/>
      <w:lvlJc w:val="left"/>
      <w:pPr>
        <w:ind w:left="6980" w:hanging="240"/>
      </w:pPr>
      <w:rPr>
        <w:lang w:val="en-US" w:eastAsia="en-US" w:bidi="ar-SA"/>
      </w:rPr>
    </w:lvl>
    <w:lvl w:ilvl="7" w:tplc="F22AF8EA">
      <w:numFmt w:val="bullet"/>
      <w:lvlText w:val="•"/>
      <w:lvlJc w:val="left"/>
      <w:pPr>
        <w:ind w:left="7866" w:hanging="240"/>
      </w:pPr>
      <w:rPr>
        <w:lang w:val="en-US" w:eastAsia="en-US" w:bidi="ar-SA"/>
      </w:rPr>
    </w:lvl>
    <w:lvl w:ilvl="8" w:tplc="CE7638AC">
      <w:numFmt w:val="bullet"/>
      <w:lvlText w:val="•"/>
      <w:lvlJc w:val="left"/>
      <w:pPr>
        <w:ind w:left="8753" w:hanging="240"/>
      </w:pPr>
      <w:rPr>
        <w:lang w:val="en-US" w:eastAsia="en-US" w:bidi="ar-SA"/>
      </w:rPr>
    </w:lvl>
  </w:abstractNum>
  <w:abstractNum w:abstractNumId="4" w15:restartNumberingAfterBreak="0">
    <w:nsid w:val="57546C18"/>
    <w:multiLevelType w:val="hybridMultilevel"/>
    <w:tmpl w:val="44C0028A"/>
    <w:lvl w:ilvl="0" w:tplc="B9BA9BFC">
      <w:numFmt w:val="bullet"/>
      <w:lvlText w:val="■"/>
      <w:lvlJc w:val="left"/>
      <w:pPr>
        <w:ind w:left="1663" w:hanging="240"/>
      </w:pPr>
      <w:rPr>
        <w:rFonts w:ascii="Arial" w:eastAsia="Arial" w:hAnsi="Arial" w:cs="Arial" w:hint="default"/>
        <w:color w:val="666666"/>
        <w:w w:val="125"/>
        <w:sz w:val="16"/>
        <w:szCs w:val="16"/>
        <w:lang w:val="en-US" w:eastAsia="en-US" w:bidi="ar-SA"/>
      </w:rPr>
    </w:lvl>
    <w:lvl w:ilvl="1" w:tplc="7910E9D6">
      <w:numFmt w:val="bullet"/>
      <w:lvlText w:val="•"/>
      <w:lvlJc w:val="left"/>
      <w:pPr>
        <w:ind w:left="2546" w:hanging="240"/>
      </w:pPr>
      <w:rPr>
        <w:lang w:val="en-US" w:eastAsia="en-US" w:bidi="ar-SA"/>
      </w:rPr>
    </w:lvl>
    <w:lvl w:ilvl="2" w:tplc="7C42717C">
      <w:numFmt w:val="bullet"/>
      <w:lvlText w:val="•"/>
      <w:lvlJc w:val="left"/>
      <w:pPr>
        <w:ind w:left="3433" w:hanging="240"/>
      </w:pPr>
      <w:rPr>
        <w:lang w:val="en-US" w:eastAsia="en-US" w:bidi="ar-SA"/>
      </w:rPr>
    </w:lvl>
    <w:lvl w:ilvl="3" w:tplc="171E2DE2">
      <w:numFmt w:val="bullet"/>
      <w:lvlText w:val="•"/>
      <w:lvlJc w:val="left"/>
      <w:pPr>
        <w:ind w:left="4320" w:hanging="240"/>
      </w:pPr>
      <w:rPr>
        <w:lang w:val="en-US" w:eastAsia="en-US" w:bidi="ar-SA"/>
      </w:rPr>
    </w:lvl>
    <w:lvl w:ilvl="4" w:tplc="96E2DE62">
      <w:numFmt w:val="bullet"/>
      <w:lvlText w:val="•"/>
      <w:lvlJc w:val="left"/>
      <w:pPr>
        <w:ind w:left="5206" w:hanging="240"/>
      </w:pPr>
      <w:rPr>
        <w:lang w:val="en-US" w:eastAsia="en-US" w:bidi="ar-SA"/>
      </w:rPr>
    </w:lvl>
    <w:lvl w:ilvl="5" w:tplc="059C9CB8">
      <w:numFmt w:val="bullet"/>
      <w:lvlText w:val="•"/>
      <w:lvlJc w:val="left"/>
      <w:pPr>
        <w:ind w:left="6093" w:hanging="240"/>
      </w:pPr>
      <w:rPr>
        <w:lang w:val="en-US" w:eastAsia="en-US" w:bidi="ar-SA"/>
      </w:rPr>
    </w:lvl>
    <w:lvl w:ilvl="6" w:tplc="A43C12FC">
      <w:numFmt w:val="bullet"/>
      <w:lvlText w:val="•"/>
      <w:lvlJc w:val="left"/>
      <w:pPr>
        <w:ind w:left="6980" w:hanging="240"/>
      </w:pPr>
      <w:rPr>
        <w:lang w:val="en-US" w:eastAsia="en-US" w:bidi="ar-SA"/>
      </w:rPr>
    </w:lvl>
    <w:lvl w:ilvl="7" w:tplc="B88076BE">
      <w:numFmt w:val="bullet"/>
      <w:lvlText w:val="•"/>
      <w:lvlJc w:val="left"/>
      <w:pPr>
        <w:ind w:left="7866" w:hanging="240"/>
      </w:pPr>
      <w:rPr>
        <w:lang w:val="en-US" w:eastAsia="en-US" w:bidi="ar-SA"/>
      </w:rPr>
    </w:lvl>
    <w:lvl w:ilvl="8" w:tplc="D5BC4970">
      <w:numFmt w:val="bullet"/>
      <w:lvlText w:val="•"/>
      <w:lvlJc w:val="left"/>
      <w:pPr>
        <w:ind w:left="8753" w:hanging="240"/>
      </w:pPr>
      <w:rPr>
        <w:lang w:val="en-US" w:eastAsia="en-US" w:bidi="ar-SA"/>
      </w:rPr>
    </w:lvl>
  </w:abstractNum>
  <w:abstractNum w:abstractNumId="5" w15:restartNumberingAfterBreak="0">
    <w:nsid w:val="60A973FF"/>
    <w:multiLevelType w:val="hybridMultilevel"/>
    <w:tmpl w:val="BAF28A9A"/>
    <w:lvl w:ilvl="0" w:tplc="B5FE7290">
      <w:numFmt w:val="bullet"/>
      <w:lvlText w:val="■"/>
      <w:lvlJc w:val="left"/>
      <w:pPr>
        <w:ind w:left="600" w:hanging="240"/>
      </w:pPr>
      <w:rPr>
        <w:rFonts w:ascii="Arial" w:eastAsia="Arial" w:hAnsi="Arial" w:cs="Arial" w:hint="default"/>
        <w:color w:val="666666"/>
        <w:w w:val="113"/>
        <w:sz w:val="16"/>
        <w:szCs w:val="16"/>
        <w:lang w:val="en-US" w:eastAsia="en-US" w:bidi="ar-SA"/>
      </w:rPr>
    </w:lvl>
    <w:lvl w:ilvl="1" w:tplc="83802F9E">
      <w:numFmt w:val="bullet"/>
      <w:lvlText w:val="•"/>
      <w:lvlJc w:val="left"/>
      <w:pPr>
        <w:ind w:left="1354" w:hanging="240"/>
      </w:pPr>
      <w:rPr>
        <w:lang w:val="en-US" w:eastAsia="en-US" w:bidi="ar-SA"/>
      </w:rPr>
    </w:lvl>
    <w:lvl w:ilvl="2" w:tplc="0ED4421E">
      <w:numFmt w:val="bullet"/>
      <w:lvlText w:val="•"/>
      <w:lvlJc w:val="left"/>
      <w:pPr>
        <w:ind w:left="2108" w:hanging="240"/>
      </w:pPr>
      <w:rPr>
        <w:lang w:val="en-US" w:eastAsia="en-US" w:bidi="ar-SA"/>
      </w:rPr>
    </w:lvl>
    <w:lvl w:ilvl="3" w:tplc="DFCC1D7C">
      <w:numFmt w:val="bullet"/>
      <w:lvlText w:val="•"/>
      <w:lvlJc w:val="left"/>
      <w:pPr>
        <w:ind w:left="2862" w:hanging="240"/>
      </w:pPr>
      <w:rPr>
        <w:lang w:val="en-US" w:eastAsia="en-US" w:bidi="ar-SA"/>
      </w:rPr>
    </w:lvl>
    <w:lvl w:ilvl="4" w:tplc="9312C204">
      <w:numFmt w:val="bullet"/>
      <w:lvlText w:val="•"/>
      <w:lvlJc w:val="left"/>
      <w:pPr>
        <w:ind w:left="3616" w:hanging="240"/>
      </w:pPr>
      <w:rPr>
        <w:lang w:val="en-US" w:eastAsia="en-US" w:bidi="ar-SA"/>
      </w:rPr>
    </w:lvl>
    <w:lvl w:ilvl="5" w:tplc="9FC009D4">
      <w:numFmt w:val="bullet"/>
      <w:lvlText w:val="•"/>
      <w:lvlJc w:val="left"/>
      <w:pPr>
        <w:ind w:left="4370" w:hanging="240"/>
      </w:pPr>
      <w:rPr>
        <w:lang w:val="en-US" w:eastAsia="en-US" w:bidi="ar-SA"/>
      </w:rPr>
    </w:lvl>
    <w:lvl w:ilvl="6" w:tplc="8E5A9D3E">
      <w:numFmt w:val="bullet"/>
      <w:lvlText w:val="•"/>
      <w:lvlJc w:val="left"/>
      <w:pPr>
        <w:ind w:left="5124" w:hanging="240"/>
      </w:pPr>
      <w:rPr>
        <w:lang w:val="en-US" w:eastAsia="en-US" w:bidi="ar-SA"/>
      </w:rPr>
    </w:lvl>
    <w:lvl w:ilvl="7" w:tplc="F0E2AE30">
      <w:numFmt w:val="bullet"/>
      <w:lvlText w:val="•"/>
      <w:lvlJc w:val="left"/>
      <w:pPr>
        <w:ind w:left="5878" w:hanging="240"/>
      </w:pPr>
      <w:rPr>
        <w:lang w:val="en-US" w:eastAsia="en-US" w:bidi="ar-SA"/>
      </w:rPr>
    </w:lvl>
    <w:lvl w:ilvl="8" w:tplc="FD50A0FE">
      <w:numFmt w:val="bullet"/>
      <w:lvlText w:val="•"/>
      <w:lvlJc w:val="left"/>
      <w:pPr>
        <w:ind w:left="6632" w:hanging="240"/>
      </w:pPr>
      <w:rPr>
        <w:lang w:val="en-US" w:eastAsia="en-US" w:bidi="ar-SA"/>
      </w:rPr>
    </w:lvl>
  </w:abstractNum>
  <w:num w:numId="1">
    <w:abstractNumId w:val="5"/>
  </w:num>
  <w:num w:numId="2">
    <w:abstractNumId w:val="4"/>
  </w:num>
  <w:num w:numId="3">
    <w:abstractNumId w:val="3"/>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1"/>
    <w:lvlOverride w:ilvl="0">
      <w:startOverride w:val="1"/>
    </w:lvlOverride>
    <w:lvlOverride w:ilvl="1"/>
    <w:lvlOverride w:ilvl="2"/>
    <w:lvlOverride w:ilvl="3"/>
    <w:lvlOverride w:ilvl="4"/>
    <w:lvlOverride w:ilvl="5"/>
    <w:lvlOverride w:ilvl="6"/>
    <w:lvlOverride w:ilvl="7"/>
    <w:lvlOverride w:ilvl="8"/>
  </w:num>
  <w:num w:numId="6">
    <w:abstractNumId w:val="0"/>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bc0NTMzsjAyNjVQ0lEKTi0uzszPAykwrAUA/TkLfiwAAAA="/>
  </w:docVars>
  <w:rsids>
    <w:rsidRoot w:val="00AC4D0E"/>
    <w:rsid w:val="009116BB"/>
    <w:rsid w:val="00AC4D0E"/>
    <w:rsid w:val="00B60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ABAA2"/>
  <w15:chartTrackingRefBased/>
  <w15:docId w15:val="{238C018F-034D-4E11-BDFA-AB376F647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D0E"/>
    <w:pPr>
      <w:widowControl w:val="0"/>
      <w:autoSpaceDE w:val="0"/>
      <w:autoSpaceDN w:val="0"/>
      <w:spacing w:after="0" w:line="240" w:lineRule="auto"/>
    </w:pPr>
    <w:rPr>
      <w:rFonts w:ascii="Schoolbook Uralic" w:eastAsia="Schoolbook Uralic" w:hAnsi="Schoolbook Uralic" w:cs="Schoolbook Uralic"/>
    </w:rPr>
  </w:style>
  <w:style w:type="paragraph" w:styleId="Heading2">
    <w:name w:val="heading 2"/>
    <w:basedOn w:val="Normal"/>
    <w:link w:val="Heading2Char"/>
    <w:uiPriority w:val="9"/>
    <w:semiHidden/>
    <w:unhideWhenUsed/>
    <w:qFormat/>
    <w:rsid w:val="00AC4D0E"/>
    <w:pPr>
      <w:ind w:left="1183"/>
      <w:outlineLvl w:val="1"/>
    </w:pPr>
    <w:rPr>
      <w:rFonts w:ascii="Times New Roman" w:eastAsia="Times New Roman" w:hAnsi="Times New Roman" w:cs="Times New Roman"/>
      <w:sz w:val="26"/>
      <w:szCs w:val="26"/>
    </w:rPr>
  </w:style>
  <w:style w:type="paragraph" w:styleId="Heading3">
    <w:name w:val="heading 3"/>
    <w:basedOn w:val="Normal"/>
    <w:link w:val="Heading3Char"/>
    <w:uiPriority w:val="9"/>
    <w:semiHidden/>
    <w:unhideWhenUsed/>
    <w:qFormat/>
    <w:rsid w:val="00AC4D0E"/>
    <w:pPr>
      <w:ind w:left="1183"/>
      <w:jc w:val="both"/>
      <w:outlineLvl w:val="2"/>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AC4D0E"/>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semiHidden/>
    <w:rsid w:val="00AC4D0E"/>
    <w:rPr>
      <w:rFonts w:ascii="Times New Roman" w:eastAsia="Times New Roman" w:hAnsi="Times New Roman" w:cs="Times New Roman"/>
      <w:sz w:val="24"/>
      <w:szCs w:val="24"/>
    </w:rPr>
  </w:style>
  <w:style w:type="paragraph" w:styleId="BodyText">
    <w:name w:val="Body Text"/>
    <w:basedOn w:val="Normal"/>
    <w:link w:val="BodyTextChar"/>
    <w:uiPriority w:val="1"/>
    <w:semiHidden/>
    <w:unhideWhenUsed/>
    <w:qFormat/>
    <w:rsid w:val="00AC4D0E"/>
  </w:style>
  <w:style w:type="character" w:customStyle="1" w:styleId="BodyTextChar">
    <w:name w:val="Body Text Char"/>
    <w:basedOn w:val="DefaultParagraphFont"/>
    <w:link w:val="BodyText"/>
    <w:uiPriority w:val="1"/>
    <w:semiHidden/>
    <w:rsid w:val="00AC4D0E"/>
    <w:rPr>
      <w:rFonts w:ascii="Schoolbook Uralic" w:eastAsia="Schoolbook Uralic" w:hAnsi="Schoolbook Uralic" w:cs="Schoolbook Uralic"/>
    </w:rPr>
  </w:style>
  <w:style w:type="paragraph" w:styleId="ListParagraph">
    <w:name w:val="List Paragraph"/>
    <w:basedOn w:val="Normal"/>
    <w:uiPriority w:val="1"/>
    <w:qFormat/>
    <w:rsid w:val="00AC4D0E"/>
    <w:pPr>
      <w:spacing w:before="97"/>
      <w:ind w:left="1663" w:hanging="3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380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396</Words>
  <Characters>7962</Characters>
  <Application>Microsoft Office Word</Application>
  <DocSecurity>0</DocSecurity>
  <Lines>66</Lines>
  <Paragraphs>18</Paragraphs>
  <ScaleCrop>false</ScaleCrop>
  <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Eilbert Lee</dc:creator>
  <cp:keywords/>
  <dc:description/>
  <cp:lastModifiedBy>Jan Eilbert Lee</cp:lastModifiedBy>
  <cp:revision>2</cp:revision>
  <dcterms:created xsi:type="dcterms:W3CDTF">2020-10-14T11:46:00Z</dcterms:created>
  <dcterms:modified xsi:type="dcterms:W3CDTF">2020-11-18T04:48:00Z</dcterms:modified>
</cp:coreProperties>
</file>